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7C463" w14:textId="3B87B47F" w:rsidR="00863E3C" w:rsidRPr="005771A8" w:rsidRDefault="00863E3C" w:rsidP="00863E3C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5771A8">
        <w:rPr>
          <w:b/>
          <w:bCs/>
          <w:sz w:val="28"/>
          <w:szCs w:val="28"/>
          <w:lang w:val="en-US"/>
        </w:rPr>
        <w:t>MYSQL QUESTION:</w:t>
      </w:r>
    </w:p>
    <w:p w14:paraId="60244D8B" w14:textId="6FEB5B43" w:rsidR="00863E3C" w:rsidRDefault="00863E3C" w:rsidP="00863E3C">
      <w:pPr>
        <w:spacing w:after="0" w:line="240" w:lineRule="auto"/>
        <w:contextualSpacing/>
        <w:rPr>
          <w:lang w:val="en-US"/>
        </w:rPr>
      </w:pPr>
    </w:p>
    <w:p w14:paraId="7F123CBE" w14:textId="77777777" w:rsid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DCL is used to _______?</w:t>
      </w:r>
    </w:p>
    <w:p w14:paraId="403BC6D1" w14:textId="77777777" w:rsidR="00241A73" w:rsidRDefault="00241A73" w:rsidP="00CA5DBF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Manage the changes made by DML statements</w:t>
      </w:r>
    </w:p>
    <w:p w14:paraId="44DAD120" w14:textId="5047115F" w:rsidR="00241A73" w:rsidRPr="00241A73" w:rsidRDefault="00241A73" w:rsidP="00CA5DBF">
      <w:pPr>
        <w:pStyle w:val="ListParagraph"/>
        <w:numPr>
          <w:ilvl w:val="0"/>
          <w:numId w:val="50"/>
        </w:numPr>
        <w:spacing w:after="0" w:line="240" w:lineRule="auto"/>
        <w:rPr>
          <w:color w:val="00B0F0"/>
          <w:lang w:val="en-US"/>
        </w:rPr>
      </w:pPr>
      <w:r w:rsidRPr="00241A73">
        <w:rPr>
          <w:color w:val="00B0F0"/>
          <w:lang w:val="en-US"/>
        </w:rPr>
        <w:t>Inserting, Deleting and Updating data</w:t>
      </w:r>
    </w:p>
    <w:p w14:paraId="0063A317" w14:textId="77777777" w:rsidR="00241A73" w:rsidRDefault="00241A73" w:rsidP="00CA5DBF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Control access to data stored in a database</w:t>
      </w:r>
    </w:p>
    <w:p w14:paraId="33191665" w14:textId="2E04920C" w:rsidR="00241A73" w:rsidRPr="00241A73" w:rsidRDefault="00241A73" w:rsidP="00CA5DBF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None of the above</w:t>
      </w:r>
    </w:p>
    <w:p w14:paraId="6C1D7EE8" w14:textId="3F808778" w:rsidR="00241A73" w:rsidRDefault="00241A73" w:rsidP="00241A73">
      <w:pPr>
        <w:spacing w:after="0" w:line="240" w:lineRule="auto"/>
        <w:rPr>
          <w:lang w:val="en-US"/>
        </w:rPr>
      </w:pPr>
    </w:p>
    <w:p w14:paraId="50CB2523" w14:textId="77777777" w:rsidR="00241A73" w:rsidRP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TCL is used for _______?</w:t>
      </w:r>
    </w:p>
    <w:p w14:paraId="1C5C9026" w14:textId="3C9A14F0" w:rsidR="00241A73" w:rsidRPr="00241A73" w:rsidRDefault="00241A73" w:rsidP="00CA5DBF">
      <w:pPr>
        <w:pStyle w:val="ListParagraph"/>
        <w:numPr>
          <w:ilvl w:val="0"/>
          <w:numId w:val="52"/>
        </w:numPr>
        <w:spacing w:after="0" w:line="240" w:lineRule="auto"/>
        <w:rPr>
          <w:color w:val="00B0F0"/>
          <w:lang w:val="en-US"/>
        </w:rPr>
      </w:pPr>
      <w:r w:rsidRPr="00241A73">
        <w:rPr>
          <w:color w:val="00B0F0"/>
          <w:lang w:val="en-US"/>
        </w:rPr>
        <w:t>Manage the changes made by DML statements</w:t>
      </w:r>
    </w:p>
    <w:p w14:paraId="2612D2E1" w14:textId="49A3B094" w:rsidR="00241A73" w:rsidRDefault="00241A73" w:rsidP="00CA5DBF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Defining database schema</w:t>
      </w:r>
    </w:p>
    <w:p w14:paraId="3B30C9BF" w14:textId="2262DDBE" w:rsidR="00241A73" w:rsidRDefault="00241A73" w:rsidP="00CA5DBF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Control access to data stored in a database</w:t>
      </w:r>
    </w:p>
    <w:p w14:paraId="40D9D6C4" w14:textId="7A8A05F0" w:rsidR="00241A73" w:rsidRDefault="00241A73" w:rsidP="00CA5DBF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None of the above</w:t>
      </w:r>
    </w:p>
    <w:p w14:paraId="1C12C04D" w14:textId="54130C4F" w:rsidR="00241A73" w:rsidRDefault="00241A73" w:rsidP="00241A73">
      <w:pPr>
        <w:spacing w:after="0" w:line="240" w:lineRule="auto"/>
        <w:rPr>
          <w:lang w:val="en-US"/>
        </w:rPr>
      </w:pPr>
    </w:p>
    <w:p w14:paraId="2CA69B5C" w14:textId="77777777" w:rsidR="00241A73" w:rsidRP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Storing same data in many places is called.</w:t>
      </w:r>
    </w:p>
    <w:p w14:paraId="0EA2D63E" w14:textId="60CD4073" w:rsidR="00241A73" w:rsidRPr="00241A73" w:rsidRDefault="00241A73" w:rsidP="00CA5DBF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Iteration</w:t>
      </w:r>
    </w:p>
    <w:p w14:paraId="1801B662" w14:textId="50610B8C" w:rsidR="00241A73" w:rsidRDefault="00241A73" w:rsidP="00CA5DBF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Concurrency</w:t>
      </w:r>
    </w:p>
    <w:p w14:paraId="14BE8760" w14:textId="74A44FE4" w:rsidR="00241A73" w:rsidRPr="00241A73" w:rsidRDefault="00241A73" w:rsidP="00CA5DBF">
      <w:pPr>
        <w:pStyle w:val="ListParagraph"/>
        <w:numPr>
          <w:ilvl w:val="0"/>
          <w:numId w:val="53"/>
        </w:numPr>
        <w:spacing w:after="0" w:line="240" w:lineRule="auto"/>
        <w:rPr>
          <w:color w:val="00B0F0"/>
          <w:lang w:val="en-US"/>
        </w:rPr>
      </w:pPr>
      <w:r w:rsidRPr="00241A73">
        <w:rPr>
          <w:color w:val="00B0F0"/>
          <w:lang w:val="en-US"/>
        </w:rPr>
        <w:t>Redundancy</w:t>
      </w:r>
    </w:p>
    <w:p w14:paraId="79CC25F0" w14:textId="4F4991B1" w:rsidR="00241A73" w:rsidRDefault="00241A73" w:rsidP="00CA5DBF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Enumeration</w:t>
      </w:r>
    </w:p>
    <w:p w14:paraId="5467092B" w14:textId="2CF8C894" w:rsidR="00241A73" w:rsidRDefault="00241A73" w:rsidP="00241A73">
      <w:pPr>
        <w:spacing w:after="0" w:line="240" w:lineRule="auto"/>
        <w:rPr>
          <w:lang w:val="en-US"/>
        </w:rPr>
      </w:pPr>
    </w:p>
    <w:p w14:paraId="28826729" w14:textId="77777777" w:rsidR="00241A73" w:rsidRP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What is Granularity?</w:t>
      </w:r>
    </w:p>
    <w:p w14:paraId="2DBC4B50" w14:textId="0DC771BE" w:rsidR="00241A73" w:rsidRPr="00241A73" w:rsidRDefault="00241A73" w:rsidP="00CA5DBF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The size of data items</w:t>
      </w:r>
    </w:p>
    <w:p w14:paraId="2BA2177A" w14:textId="24B27176" w:rsidR="00241A73" w:rsidRPr="00241A73" w:rsidRDefault="00241A73" w:rsidP="00CA5DBF">
      <w:pPr>
        <w:pStyle w:val="ListParagraph"/>
        <w:numPr>
          <w:ilvl w:val="0"/>
          <w:numId w:val="54"/>
        </w:numPr>
        <w:spacing w:after="0" w:line="240" w:lineRule="auto"/>
        <w:rPr>
          <w:color w:val="00B0F0"/>
          <w:lang w:val="en-US"/>
        </w:rPr>
      </w:pPr>
      <w:r w:rsidRPr="00241A73">
        <w:rPr>
          <w:color w:val="00B0F0"/>
          <w:lang w:val="en-US"/>
        </w:rPr>
        <w:t>The size of database</w:t>
      </w:r>
    </w:p>
    <w:p w14:paraId="046B6DE1" w14:textId="5616061C" w:rsidR="00241A73" w:rsidRDefault="00241A73" w:rsidP="00CA5DBF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The size of record</w:t>
      </w:r>
    </w:p>
    <w:p w14:paraId="5F33906F" w14:textId="4DDBBE73" w:rsidR="00241A73" w:rsidRDefault="00241A73" w:rsidP="00CA5DBF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The size of file</w:t>
      </w:r>
    </w:p>
    <w:p w14:paraId="022613AE" w14:textId="54624B91" w:rsidR="00241A73" w:rsidRDefault="00241A73" w:rsidP="00241A73">
      <w:pPr>
        <w:spacing w:after="0" w:line="240" w:lineRule="auto"/>
        <w:rPr>
          <w:lang w:val="en-US"/>
        </w:rPr>
      </w:pPr>
    </w:p>
    <w:p w14:paraId="6D56579C" w14:textId="77777777" w:rsidR="00241A73" w:rsidRP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Which level of Abstraction describes what data are stored in the Database?</w:t>
      </w:r>
    </w:p>
    <w:p w14:paraId="246BE03A" w14:textId="14CD71C1" w:rsidR="00241A73" w:rsidRPr="00241A73" w:rsidRDefault="00241A73" w:rsidP="00CA5DBF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Physical Level</w:t>
      </w:r>
    </w:p>
    <w:p w14:paraId="5985E1EB" w14:textId="489BE486" w:rsidR="00241A73" w:rsidRDefault="00241A73" w:rsidP="00CA5DBF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View Level</w:t>
      </w:r>
    </w:p>
    <w:p w14:paraId="0038CDD7" w14:textId="0E02E70E" w:rsidR="00241A73" w:rsidRDefault="00241A73" w:rsidP="00CA5DBF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Abstraction Level</w:t>
      </w:r>
    </w:p>
    <w:p w14:paraId="59F9EDE3" w14:textId="1EAE4BB9" w:rsidR="00241A73" w:rsidRPr="00241A73" w:rsidRDefault="00241A73" w:rsidP="00CA5DBF">
      <w:pPr>
        <w:pStyle w:val="ListParagraph"/>
        <w:numPr>
          <w:ilvl w:val="0"/>
          <w:numId w:val="55"/>
        </w:numPr>
        <w:spacing w:after="0" w:line="240" w:lineRule="auto"/>
        <w:rPr>
          <w:color w:val="00B0F0"/>
          <w:lang w:val="en-US"/>
        </w:rPr>
      </w:pPr>
      <w:r w:rsidRPr="00241A73">
        <w:rPr>
          <w:color w:val="00B0F0"/>
          <w:lang w:val="en-US"/>
        </w:rPr>
        <w:t>Logical Level</w:t>
      </w:r>
    </w:p>
    <w:p w14:paraId="1F9BA803" w14:textId="42BD9EA9" w:rsidR="00241A73" w:rsidRDefault="00241A73" w:rsidP="00241A73">
      <w:pPr>
        <w:spacing w:after="0" w:line="240" w:lineRule="auto"/>
        <w:rPr>
          <w:lang w:val="en-US"/>
        </w:rPr>
      </w:pPr>
    </w:p>
    <w:p w14:paraId="25AFA7E3" w14:textId="77777777" w:rsidR="00241A73" w:rsidRP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The problem that occurs when one transaction updates a database item and then the transaction fails for some reason is ________.</w:t>
      </w:r>
    </w:p>
    <w:p w14:paraId="5EC87D3D" w14:textId="20582045" w:rsidR="00241A73" w:rsidRPr="00241A73" w:rsidRDefault="00241A73" w:rsidP="00CA5DBF">
      <w:pPr>
        <w:pStyle w:val="ListParagraph"/>
        <w:numPr>
          <w:ilvl w:val="0"/>
          <w:numId w:val="56"/>
        </w:numPr>
        <w:spacing w:after="0" w:line="240" w:lineRule="auto"/>
        <w:rPr>
          <w:color w:val="00B0F0"/>
          <w:lang w:val="en-US"/>
        </w:rPr>
      </w:pPr>
      <w:r w:rsidRPr="00241A73">
        <w:rPr>
          <w:color w:val="00B0F0"/>
          <w:lang w:val="en-US"/>
        </w:rPr>
        <w:t>Dirty Read Problem</w:t>
      </w:r>
    </w:p>
    <w:p w14:paraId="4C797BD4" w14:textId="2BD72FAA" w:rsidR="00241A73" w:rsidRDefault="00241A73" w:rsidP="00CA5DBF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Temporary Modify Problem</w:t>
      </w:r>
    </w:p>
    <w:p w14:paraId="6B9058B8" w14:textId="004B6CD0" w:rsidR="00241A73" w:rsidRDefault="00241A73" w:rsidP="00CA5DBF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Temporary Select Problem</w:t>
      </w:r>
    </w:p>
    <w:p w14:paraId="7F7C8631" w14:textId="7C3712DA" w:rsidR="00241A73" w:rsidRDefault="00241A73" w:rsidP="00CA5DBF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None of the above</w:t>
      </w:r>
    </w:p>
    <w:p w14:paraId="67DB3CBD" w14:textId="57F3F140" w:rsidR="00241A73" w:rsidRDefault="00241A73" w:rsidP="00241A73">
      <w:pPr>
        <w:spacing w:after="0" w:line="240" w:lineRule="auto"/>
        <w:rPr>
          <w:lang w:val="en-US"/>
        </w:rPr>
      </w:pPr>
    </w:p>
    <w:p w14:paraId="17DD3ECD" w14:textId="77777777" w:rsidR="00241A73" w:rsidRP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Data Warehouse provides</w:t>
      </w:r>
    </w:p>
    <w:p w14:paraId="1DBF0FEC" w14:textId="5AE80561" w:rsidR="00241A73" w:rsidRPr="00241A73" w:rsidRDefault="00241A73" w:rsidP="00CA5DBF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Transaction Responsiveness</w:t>
      </w:r>
    </w:p>
    <w:p w14:paraId="45D29538" w14:textId="4B842AE6" w:rsidR="00241A73" w:rsidRDefault="00241A73" w:rsidP="00CA5DBF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Demand and Supply Responsiveness</w:t>
      </w:r>
    </w:p>
    <w:p w14:paraId="3AB35FEF" w14:textId="3843F6E5" w:rsidR="00241A73" w:rsidRPr="00241A73" w:rsidRDefault="00241A73" w:rsidP="00CA5DBF">
      <w:pPr>
        <w:pStyle w:val="ListParagraph"/>
        <w:numPr>
          <w:ilvl w:val="0"/>
          <w:numId w:val="57"/>
        </w:numPr>
        <w:spacing w:after="0" w:line="240" w:lineRule="auto"/>
        <w:rPr>
          <w:color w:val="00B0F0"/>
          <w:lang w:val="en-US"/>
        </w:rPr>
      </w:pPr>
      <w:r w:rsidRPr="00241A73">
        <w:rPr>
          <w:color w:val="00B0F0"/>
          <w:lang w:val="en-US"/>
        </w:rPr>
        <w:t>Storage, Functionality Responsiveness to queries</w:t>
      </w:r>
    </w:p>
    <w:p w14:paraId="447AFB64" w14:textId="5DCC5DC0" w:rsidR="00241A73" w:rsidRDefault="00241A73" w:rsidP="00CA5DBF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None of these</w:t>
      </w:r>
    </w:p>
    <w:p w14:paraId="04358537" w14:textId="4D6EA9FE" w:rsidR="00241A73" w:rsidRDefault="00241A73" w:rsidP="00241A73">
      <w:pPr>
        <w:spacing w:after="0" w:line="240" w:lineRule="auto"/>
        <w:rPr>
          <w:lang w:val="en-US"/>
        </w:rPr>
      </w:pPr>
    </w:p>
    <w:p w14:paraId="3A17784A" w14:textId="77777777" w:rsidR="00241A73" w:rsidRP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Which of the following is true?</w:t>
      </w:r>
    </w:p>
    <w:p w14:paraId="316E94A3" w14:textId="58EE92A0" w:rsidR="00241A73" w:rsidRPr="00241A73" w:rsidRDefault="00241A73" w:rsidP="00CA5DBF">
      <w:pPr>
        <w:pStyle w:val="ListParagraph"/>
        <w:numPr>
          <w:ilvl w:val="0"/>
          <w:numId w:val="58"/>
        </w:numPr>
        <w:spacing w:after="0" w:line="240" w:lineRule="auto"/>
        <w:rPr>
          <w:color w:val="00B0F0"/>
          <w:lang w:val="en-US"/>
        </w:rPr>
      </w:pPr>
      <w:r w:rsidRPr="00241A73">
        <w:rPr>
          <w:color w:val="00B0F0"/>
          <w:lang w:val="en-US"/>
        </w:rPr>
        <w:t>A relation in BCNF is always in 3NF.</w:t>
      </w:r>
    </w:p>
    <w:p w14:paraId="7A48FE50" w14:textId="26AAEBC1" w:rsidR="00241A73" w:rsidRDefault="00241A73" w:rsidP="00CA5DBF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A relation in 3NF is always in BCNF.</w:t>
      </w:r>
    </w:p>
    <w:p w14:paraId="5D513FBE" w14:textId="0B9E49B7" w:rsidR="00241A73" w:rsidRDefault="00241A73" w:rsidP="00CA5DBF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BCNF and 3NF are same.</w:t>
      </w:r>
    </w:p>
    <w:p w14:paraId="297C637F" w14:textId="602095F3" w:rsidR="00241A73" w:rsidRDefault="00241A73" w:rsidP="00CA5DBF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A relation in BCNF is not in 3NF</w:t>
      </w:r>
    </w:p>
    <w:p w14:paraId="5D25748D" w14:textId="0A003145" w:rsidR="00241A73" w:rsidRDefault="00241A73" w:rsidP="00241A73">
      <w:pPr>
        <w:spacing w:after="0" w:line="240" w:lineRule="auto"/>
        <w:rPr>
          <w:lang w:val="en-US"/>
        </w:rPr>
      </w:pPr>
    </w:p>
    <w:p w14:paraId="535FF608" w14:textId="77777777" w:rsidR="00241A73" w:rsidRP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lastRenderedPageBreak/>
        <w:t>Referential integrity is directly related to</w:t>
      </w:r>
    </w:p>
    <w:p w14:paraId="236E61FB" w14:textId="7B7F0832" w:rsidR="00241A73" w:rsidRPr="00241A73" w:rsidRDefault="00241A73" w:rsidP="00CA5DBF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Relation Key</w:t>
      </w:r>
    </w:p>
    <w:p w14:paraId="5CB1A230" w14:textId="183B44CE" w:rsidR="00241A73" w:rsidRDefault="00241A73" w:rsidP="00CA5DBF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Primary Key</w:t>
      </w:r>
    </w:p>
    <w:p w14:paraId="25A7FAA2" w14:textId="79BC0A09" w:rsidR="00241A73" w:rsidRDefault="00241A73" w:rsidP="00CA5DBF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Unique Key</w:t>
      </w:r>
    </w:p>
    <w:p w14:paraId="446ED00D" w14:textId="6DDEEAB8" w:rsidR="00241A73" w:rsidRPr="00241A73" w:rsidRDefault="00241A73" w:rsidP="00CA5DBF">
      <w:pPr>
        <w:pStyle w:val="ListParagraph"/>
        <w:numPr>
          <w:ilvl w:val="0"/>
          <w:numId w:val="59"/>
        </w:numPr>
        <w:spacing w:after="0" w:line="240" w:lineRule="auto"/>
        <w:rPr>
          <w:color w:val="00B0F0"/>
          <w:lang w:val="en-US"/>
        </w:rPr>
      </w:pPr>
      <w:r w:rsidRPr="00241A73">
        <w:rPr>
          <w:color w:val="00B0F0"/>
          <w:lang w:val="en-US"/>
        </w:rPr>
        <w:t>Foreign Key</w:t>
      </w:r>
    </w:p>
    <w:p w14:paraId="1BDF8E88" w14:textId="38F108FB" w:rsidR="00241A73" w:rsidRDefault="00241A73" w:rsidP="00241A73">
      <w:pPr>
        <w:spacing w:after="0" w:line="240" w:lineRule="auto"/>
        <w:rPr>
          <w:lang w:val="en-US"/>
        </w:rPr>
      </w:pPr>
    </w:p>
    <w:p w14:paraId="285D91A8" w14:textId="77777777" w:rsidR="00241A73" w:rsidRP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_____ is process of extracting previously non known valid and actionable information from large data to make crucial business and strategic decisions.</w:t>
      </w:r>
    </w:p>
    <w:p w14:paraId="28A9905B" w14:textId="2B531E1C" w:rsidR="00241A73" w:rsidRPr="00241A73" w:rsidRDefault="00241A73" w:rsidP="00CA5DBF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Data Management</w:t>
      </w:r>
    </w:p>
    <w:p w14:paraId="0C13C0FD" w14:textId="15A1A63C" w:rsidR="00241A73" w:rsidRDefault="00241A73" w:rsidP="00CA5DBF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Database</w:t>
      </w:r>
    </w:p>
    <w:p w14:paraId="6CDF59C9" w14:textId="5A7DF228" w:rsidR="00241A73" w:rsidRPr="007E0D28" w:rsidRDefault="00241A73" w:rsidP="00CA5DBF">
      <w:pPr>
        <w:pStyle w:val="ListParagraph"/>
        <w:numPr>
          <w:ilvl w:val="0"/>
          <w:numId w:val="60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Data Mining</w:t>
      </w:r>
    </w:p>
    <w:p w14:paraId="11F25715" w14:textId="563129EC" w:rsidR="00241A73" w:rsidRDefault="00241A73" w:rsidP="00CA5DBF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Meta Data</w:t>
      </w:r>
    </w:p>
    <w:p w14:paraId="372216E1" w14:textId="379536DD" w:rsidR="00241A73" w:rsidRDefault="00241A73" w:rsidP="00241A73">
      <w:pPr>
        <w:spacing w:after="0" w:line="240" w:lineRule="auto"/>
        <w:rPr>
          <w:lang w:val="en-US"/>
        </w:rPr>
      </w:pPr>
    </w:p>
    <w:p w14:paraId="3337B65A" w14:textId="77777777" w:rsidR="00241A73" w:rsidRP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Which of the following statements is NOT true for views in SQL?</w:t>
      </w:r>
    </w:p>
    <w:p w14:paraId="7B5B5C8E" w14:textId="189501DE" w:rsidR="00241A73" w:rsidRPr="00241A73" w:rsidRDefault="00241A73" w:rsidP="00CA5DBF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Select statement used in the view definition cannot include ORDER BY clause.</w:t>
      </w:r>
    </w:p>
    <w:p w14:paraId="7AFAA6D3" w14:textId="54FB8743" w:rsidR="00241A73" w:rsidRDefault="00241A73" w:rsidP="00CA5DBF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A view drives its data from the base tables(s)</w:t>
      </w:r>
    </w:p>
    <w:p w14:paraId="7CDED493" w14:textId="7CFD0E09" w:rsidR="00241A73" w:rsidRDefault="00241A73" w:rsidP="00CA5DBF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A view is updatable if it has been defined from a single relation</w:t>
      </w:r>
    </w:p>
    <w:p w14:paraId="72668C4E" w14:textId="77BC9045" w:rsidR="00241A73" w:rsidRPr="00241A73" w:rsidRDefault="00241A73" w:rsidP="00CA5DBF">
      <w:pPr>
        <w:pStyle w:val="ListParagraph"/>
        <w:numPr>
          <w:ilvl w:val="0"/>
          <w:numId w:val="61"/>
        </w:numPr>
        <w:spacing w:after="0" w:line="240" w:lineRule="auto"/>
        <w:rPr>
          <w:color w:val="00B0F0"/>
          <w:lang w:val="en-US"/>
        </w:rPr>
      </w:pPr>
      <w:r w:rsidRPr="00241A73">
        <w:rPr>
          <w:color w:val="00B0F0"/>
          <w:lang w:val="en-US"/>
        </w:rPr>
        <w:t>A view contains a copy of the data</w:t>
      </w:r>
    </w:p>
    <w:p w14:paraId="17F7ABD8" w14:textId="71B5377A" w:rsidR="00241A73" w:rsidRDefault="00241A73" w:rsidP="00241A73">
      <w:pPr>
        <w:spacing w:after="0" w:line="240" w:lineRule="auto"/>
        <w:rPr>
          <w:lang w:val="en-US"/>
        </w:rPr>
      </w:pPr>
    </w:p>
    <w:p w14:paraId="003269C5" w14:textId="77777777" w:rsidR="00241A73" w:rsidRPr="00241A73" w:rsidRDefault="00241A73" w:rsidP="00241A7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In order to add a new column to an existing table in SQL, we can use the command</w:t>
      </w:r>
    </w:p>
    <w:p w14:paraId="2910550D" w14:textId="43ECDA2A" w:rsidR="00241A73" w:rsidRPr="00241A73" w:rsidRDefault="00241A73" w:rsidP="00CA5DBF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MODIFY TABLE</w:t>
      </w:r>
    </w:p>
    <w:p w14:paraId="729BAD30" w14:textId="76555241" w:rsidR="00241A73" w:rsidRDefault="00241A73" w:rsidP="00CA5DBF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EDIT TABLE</w:t>
      </w:r>
    </w:p>
    <w:p w14:paraId="594FEE04" w14:textId="663AF7B9" w:rsidR="00241A73" w:rsidRPr="007E0D28" w:rsidRDefault="00241A73" w:rsidP="00CA5DBF">
      <w:pPr>
        <w:pStyle w:val="ListParagraph"/>
        <w:numPr>
          <w:ilvl w:val="0"/>
          <w:numId w:val="62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ALTER TABLE</w:t>
      </w:r>
    </w:p>
    <w:p w14:paraId="501E453F" w14:textId="5BD1985D" w:rsidR="00241A73" w:rsidRDefault="00241A73" w:rsidP="00CA5DBF">
      <w:pPr>
        <w:pStyle w:val="ListParagraph"/>
        <w:numPr>
          <w:ilvl w:val="0"/>
          <w:numId w:val="62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>ALTER COLUMNS</w:t>
      </w:r>
    </w:p>
    <w:p w14:paraId="12CF152F" w14:textId="07A41930" w:rsidR="007E0D28" w:rsidRDefault="007E0D28" w:rsidP="007E0D28">
      <w:pPr>
        <w:spacing w:after="0" w:line="240" w:lineRule="auto"/>
        <w:rPr>
          <w:lang w:val="en-US"/>
        </w:rPr>
      </w:pPr>
    </w:p>
    <w:p w14:paraId="6380E430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In an RDBMS relationship between tables are created by using</w:t>
      </w:r>
    </w:p>
    <w:p w14:paraId="62BF00FE" w14:textId="20741491" w:rsidR="007E0D28" w:rsidRPr="007E0D28" w:rsidRDefault="007E0D28" w:rsidP="00CA5DBF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Alternate Keys</w:t>
      </w:r>
    </w:p>
    <w:p w14:paraId="5495FE44" w14:textId="77777777" w:rsidR="007E0D28" w:rsidRPr="007E0D28" w:rsidRDefault="007E0D28" w:rsidP="00CA5DBF">
      <w:pPr>
        <w:pStyle w:val="ListParagraph"/>
        <w:numPr>
          <w:ilvl w:val="0"/>
          <w:numId w:val="63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Foreign Keys</w:t>
      </w:r>
    </w:p>
    <w:p w14:paraId="1948696C" w14:textId="3D4B4B86" w:rsidR="007E0D28" w:rsidRDefault="007E0D28" w:rsidP="00CA5DBF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Candidate Keys</w:t>
      </w:r>
    </w:p>
    <w:p w14:paraId="3D66FC76" w14:textId="03612A95" w:rsidR="007E0D28" w:rsidRDefault="007E0D28" w:rsidP="00CA5DBF">
      <w:pPr>
        <w:pStyle w:val="ListParagraph"/>
        <w:numPr>
          <w:ilvl w:val="0"/>
          <w:numId w:val="63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Composite Keys</w:t>
      </w:r>
    </w:p>
    <w:p w14:paraId="41AB3A2B" w14:textId="782F8890" w:rsidR="007E0D28" w:rsidRDefault="007E0D28" w:rsidP="007E0D28">
      <w:pPr>
        <w:spacing w:after="0" w:line="240" w:lineRule="auto"/>
        <w:rPr>
          <w:lang w:val="en-US"/>
        </w:rPr>
      </w:pPr>
    </w:p>
    <w:p w14:paraId="7C030C51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BCNF Stands for _________.</w:t>
      </w:r>
    </w:p>
    <w:p w14:paraId="1BFC6ABA" w14:textId="64472ED3" w:rsidR="007E0D28" w:rsidRPr="007E0D28" w:rsidRDefault="007E0D28" w:rsidP="00CA5DBF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Binary Coded Normal Form</w:t>
      </w:r>
    </w:p>
    <w:p w14:paraId="3D97193E" w14:textId="3B1A1A3E" w:rsidR="007E0D28" w:rsidRPr="007E0D28" w:rsidRDefault="007E0D28" w:rsidP="00CA5DBF">
      <w:pPr>
        <w:pStyle w:val="ListParagraph"/>
        <w:numPr>
          <w:ilvl w:val="0"/>
          <w:numId w:val="64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Boyce - Codd Normal Form</w:t>
      </w:r>
    </w:p>
    <w:p w14:paraId="68B037C9" w14:textId="4F33D3B0" w:rsidR="007E0D28" w:rsidRDefault="007E0D28" w:rsidP="00CA5DBF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Bit Code Normal Form</w:t>
      </w:r>
    </w:p>
    <w:p w14:paraId="5296E5F6" w14:textId="2B9435BE" w:rsidR="007E0D28" w:rsidRDefault="007E0D28" w:rsidP="00CA5DBF">
      <w:pPr>
        <w:pStyle w:val="ListParagraph"/>
        <w:numPr>
          <w:ilvl w:val="0"/>
          <w:numId w:val="64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Boyce Codd Natural Form</w:t>
      </w:r>
    </w:p>
    <w:p w14:paraId="6FDE7417" w14:textId="6DF449DB" w:rsidR="007E0D28" w:rsidRDefault="007E0D28" w:rsidP="007E0D28">
      <w:pPr>
        <w:spacing w:after="0" w:line="240" w:lineRule="auto"/>
        <w:rPr>
          <w:lang w:val="en-US"/>
        </w:rPr>
      </w:pPr>
    </w:p>
    <w:p w14:paraId="60ED2B34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The student marks should not be greater than 100. This is</w:t>
      </w:r>
    </w:p>
    <w:p w14:paraId="059F62C1" w14:textId="6F98C554" w:rsidR="007E0D28" w:rsidRPr="007E0D28" w:rsidRDefault="007E0D28" w:rsidP="00CA5DBF">
      <w:pPr>
        <w:pStyle w:val="ListParagraph"/>
        <w:numPr>
          <w:ilvl w:val="0"/>
          <w:numId w:val="65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Integrity constraint</w:t>
      </w:r>
    </w:p>
    <w:p w14:paraId="4E9C3910" w14:textId="0CC41CA9" w:rsidR="007E0D28" w:rsidRDefault="007E0D28" w:rsidP="00CA5DBF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Referential constraint</w:t>
      </w:r>
    </w:p>
    <w:p w14:paraId="5A46086E" w14:textId="5106B57C" w:rsidR="007E0D28" w:rsidRDefault="007E0D28" w:rsidP="00CA5DBF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Over-defined constraint</w:t>
      </w:r>
    </w:p>
    <w:p w14:paraId="4FC2405B" w14:textId="3B1B1CED" w:rsidR="007E0D28" w:rsidRDefault="007E0D28" w:rsidP="00CA5DBF">
      <w:pPr>
        <w:pStyle w:val="ListParagraph"/>
        <w:numPr>
          <w:ilvl w:val="0"/>
          <w:numId w:val="65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Feasible constraint</w:t>
      </w:r>
    </w:p>
    <w:p w14:paraId="1A3173D6" w14:textId="17D4EFAD" w:rsidR="007E0D28" w:rsidRDefault="007E0D28" w:rsidP="007E0D28">
      <w:pPr>
        <w:spacing w:after="0" w:line="240" w:lineRule="auto"/>
        <w:rPr>
          <w:lang w:val="en-US"/>
        </w:rPr>
      </w:pPr>
    </w:p>
    <w:p w14:paraId="518B53D5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The data type BLOB stands for:</w:t>
      </w:r>
    </w:p>
    <w:p w14:paraId="691BF91B" w14:textId="394021C1" w:rsidR="007E0D28" w:rsidRPr="007E0D28" w:rsidRDefault="007E0D28" w:rsidP="00CA5DBF">
      <w:pPr>
        <w:pStyle w:val="ListParagraph"/>
        <w:numPr>
          <w:ilvl w:val="0"/>
          <w:numId w:val="66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Binary Large Object</w:t>
      </w:r>
    </w:p>
    <w:p w14:paraId="7130673C" w14:textId="73A53857" w:rsidR="007E0D28" w:rsidRDefault="007E0D28" w:rsidP="00CA5DBF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Big List Object</w:t>
      </w:r>
    </w:p>
    <w:p w14:paraId="68F54E3F" w14:textId="5E58E758" w:rsidR="007E0D28" w:rsidRDefault="007E0D28" w:rsidP="00CA5DBF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Binary List Object</w:t>
      </w:r>
    </w:p>
    <w:p w14:paraId="5EFB76BB" w14:textId="61F0481E" w:rsidR="007E0D28" w:rsidRDefault="007E0D28" w:rsidP="00CA5DBF">
      <w:pPr>
        <w:pStyle w:val="ListParagraph"/>
        <w:numPr>
          <w:ilvl w:val="0"/>
          <w:numId w:val="66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None of the above</w:t>
      </w:r>
    </w:p>
    <w:p w14:paraId="5A0B908C" w14:textId="3FD78B4B" w:rsidR="007E0D28" w:rsidRDefault="007E0D28" w:rsidP="007E0D28">
      <w:pPr>
        <w:spacing w:after="0" w:line="240" w:lineRule="auto"/>
        <w:rPr>
          <w:lang w:val="en-US"/>
        </w:rPr>
      </w:pPr>
    </w:p>
    <w:p w14:paraId="5CD60236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Type data abstraction which allows conceptual representation of data in database management system is considered as</w:t>
      </w:r>
    </w:p>
    <w:p w14:paraId="191FAF5C" w14:textId="30F85DF6" w:rsidR="007E0D28" w:rsidRPr="007E0D28" w:rsidRDefault="007E0D28" w:rsidP="00CA5DBF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lastRenderedPageBreak/>
        <w:t>Logical design model</w:t>
      </w:r>
    </w:p>
    <w:p w14:paraId="6F970974" w14:textId="3F8154F6" w:rsidR="007E0D28" w:rsidRPr="007E0D28" w:rsidRDefault="007E0D28" w:rsidP="00CA5DBF">
      <w:pPr>
        <w:pStyle w:val="ListParagraph"/>
        <w:numPr>
          <w:ilvl w:val="0"/>
          <w:numId w:val="67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Data model</w:t>
      </w:r>
    </w:p>
    <w:p w14:paraId="1052875A" w14:textId="5E1FD17B" w:rsidR="007E0D28" w:rsidRDefault="007E0D28" w:rsidP="00CA5DBF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Interface model</w:t>
      </w:r>
    </w:p>
    <w:p w14:paraId="4B0796AF" w14:textId="6E9B5A28" w:rsidR="007E0D28" w:rsidRDefault="007E0D28" w:rsidP="00CA5DBF">
      <w:pPr>
        <w:pStyle w:val="ListParagraph"/>
        <w:numPr>
          <w:ilvl w:val="0"/>
          <w:numId w:val="67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User friendly model</w:t>
      </w:r>
    </w:p>
    <w:p w14:paraId="58DEB1EE" w14:textId="59685A47" w:rsidR="007E0D28" w:rsidRDefault="007E0D28" w:rsidP="007E0D28">
      <w:pPr>
        <w:spacing w:after="0" w:line="240" w:lineRule="auto"/>
        <w:rPr>
          <w:lang w:val="en-US"/>
        </w:rPr>
      </w:pPr>
    </w:p>
    <w:p w14:paraId="14EE116C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Function which causes retrieval of any kind of data from database is considered as</w:t>
      </w:r>
    </w:p>
    <w:p w14:paraId="0C1F0C91" w14:textId="511F311D" w:rsidR="007E0D28" w:rsidRPr="007E0D28" w:rsidRDefault="007E0D28" w:rsidP="00CA5DBF">
      <w:pPr>
        <w:pStyle w:val="ListParagraph"/>
        <w:numPr>
          <w:ilvl w:val="0"/>
          <w:numId w:val="68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Interface or Signature</w:t>
      </w:r>
    </w:p>
    <w:p w14:paraId="1E31D039" w14:textId="13675415" w:rsidR="007E0D28" w:rsidRPr="007E0D28" w:rsidRDefault="007E0D28" w:rsidP="00CA5DBF">
      <w:pPr>
        <w:pStyle w:val="ListParagraph"/>
        <w:numPr>
          <w:ilvl w:val="0"/>
          <w:numId w:val="68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User friendly signature</w:t>
      </w:r>
    </w:p>
    <w:p w14:paraId="780DE15C" w14:textId="7E13451C" w:rsidR="007E0D28" w:rsidRDefault="007E0D28" w:rsidP="00CA5DBF">
      <w:pPr>
        <w:pStyle w:val="ListParagraph"/>
        <w:numPr>
          <w:ilvl w:val="0"/>
          <w:numId w:val="68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Conceptual signature</w:t>
      </w:r>
    </w:p>
    <w:p w14:paraId="135C3EC5" w14:textId="316AF984" w:rsidR="007E0D28" w:rsidRDefault="007E0D28" w:rsidP="00CA5DBF">
      <w:pPr>
        <w:pStyle w:val="ListParagraph"/>
        <w:numPr>
          <w:ilvl w:val="0"/>
          <w:numId w:val="68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Logical signature</w:t>
      </w:r>
    </w:p>
    <w:p w14:paraId="6FF31BCF" w14:textId="759B53C9" w:rsidR="007E0D28" w:rsidRDefault="007E0D28" w:rsidP="007E0D28">
      <w:pPr>
        <w:spacing w:after="0" w:line="240" w:lineRule="auto"/>
        <w:rPr>
          <w:lang w:val="en-US"/>
        </w:rPr>
      </w:pPr>
    </w:p>
    <w:p w14:paraId="372F18CB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Drop Table cannot be used to drop a table referenced by a ______________ constraint.</w:t>
      </w:r>
    </w:p>
    <w:p w14:paraId="24D6FBCA" w14:textId="09A75B9E" w:rsidR="007E0D28" w:rsidRPr="007E0D28" w:rsidRDefault="007E0D28" w:rsidP="00CA5DBF">
      <w:pPr>
        <w:pStyle w:val="ListParagraph"/>
        <w:numPr>
          <w:ilvl w:val="0"/>
          <w:numId w:val="69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Primary Key</w:t>
      </w:r>
    </w:p>
    <w:p w14:paraId="66863844" w14:textId="34B5124C" w:rsidR="007E0D28" w:rsidRDefault="007E0D28" w:rsidP="00CA5DBF">
      <w:pPr>
        <w:pStyle w:val="ListParagraph"/>
        <w:numPr>
          <w:ilvl w:val="0"/>
          <w:numId w:val="69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Sub Key</w:t>
      </w:r>
    </w:p>
    <w:p w14:paraId="46297845" w14:textId="0A8C1729" w:rsidR="007E0D28" w:rsidRDefault="007E0D28" w:rsidP="00CA5DBF">
      <w:pPr>
        <w:pStyle w:val="ListParagraph"/>
        <w:numPr>
          <w:ilvl w:val="0"/>
          <w:numId w:val="69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Super Key</w:t>
      </w:r>
    </w:p>
    <w:p w14:paraId="62EA35D0" w14:textId="1A7E1AE0" w:rsidR="007E0D28" w:rsidRPr="007E0D28" w:rsidRDefault="007E0D28" w:rsidP="00CA5DBF">
      <w:pPr>
        <w:pStyle w:val="ListParagraph"/>
        <w:numPr>
          <w:ilvl w:val="0"/>
          <w:numId w:val="69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Foreign Key</w:t>
      </w:r>
    </w:p>
    <w:p w14:paraId="72D9D246" w14:textId="7693BC10" w:rsidR="007E0D28" w:rsidRDefault="007E0D28" w:rsidP="007E0D28">
      <w:pPr>
        <w:spacing w:after="0" w:line="240" w:lineRule="auto"/>
        <w:rPr>
          <w:lang w:val="en-US"/>
        </w:rPr>
      </w:pPr>
    </w:p>
    <w:p w14:paraId="63B99489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Which of the following is used to delete an entire MYSQL database?</w:t>
      </w:r>
    </w:p>
    <w:p w14:paraId="61842768" w14:textId="01D396B0" w:rsidR="007E0D28" w:rsidRPr="007E0D28" w:rsidRDefault="007E0D28" w:rsidP="00CA5DBF">
      <w:pPr>
        <w:pStyle w:val="ListParagraph"/>
        <w:numPr>
          <w:ilvl w:val="0"/>
          <w:numId w:val="70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drop entiredb dbname</w:t>
      </w:r>
    </w:p>
    <w:p w14:paraId="25E8A03E" w14:textId="0E24CF74" w:rsidR="007E0D28" w:rsidRPr="007E0D28" w:rsidRDefault="007E0D28" w:rsidP="00CA5DBF">
      <w:pPr>
        <w:pStyle w:val="ListParagraph"/>
        <w:numPr>
          <w:ilvl w:val="0"/>
          <w:numId w:val="70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drop database dbname</w:t>
      </w:r>
    </w:p>
    <w:p w14:paraId="68582DBB" w14:textId="25F21B2D" w:rsidR="007E0D28" w:rsidRDefault="007E0D28" w:rsidP="00CA5DBF">
      <w:pPr>
        <w:pStyle w:val="ListParagraph"/>
        <w:numPr>
          <w:ilvl w:val="0"/>
          <w:numId w:val="70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drop db dbname</w:t>
      </w:r>
    </w:p>
    <w:p w14:paraId="1CA2AD26" w14:textId="02A3E958" w:rsidR="007E0D28" w:rsidRDefault="007E0D28" w:rsidP="00CA5DBF">
      <w:pPr>
        <w:pStyle w:val="ListParagraph"/>
        <w:numPr>
          <w:ilvl w:val="0"/>
          <w:numId w:val="70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drop dbase dbname</w:t>
      </w:r>
    </w:p>
    <w:p w14:paraId="653B8FA3" w14:textId="43645090" w:rsidR="007E0D28" w:rsidRDefault="007E0D28" w:rsidP="007E0D28">
      <w:pPr>
        <w:spacing w:after="0" w:line="240" w:lineRule="auto"/>
        <w:rPr>
          <w:lang w:val="en-US"/>
        </w:rPr>
      </w:pPr>
    </w:p>
    <w:p w14:paraId="109170E4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The number of attributes in relation is called as its</w:t>
      </w:r>
    </w:p>
    <w:p w14:paraId="36A496EC" w14:textId="0714259A" w:rsidR="007E0D28" w:rsidRPr="007E0D28" w:rsidRDefault="007E0D28" w:rsidP="00CA5DBF">
      <w:pPr>
        <w:pStyle w:val="ListParagraph"/>
        <w:numPr>
          <w:ilvl w:val="0"/>
          <w:numId w:val="7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Cardinality</w:t>
      </w:r>
    </w:p>
    <w:p w14:paraId="633EA922" w14:textId="7AA2A877" w:rsidR="007E0D28" w:rsidRDefault="007E0D28" w:rsidP="00CA5DBF">
      <w:pPr>
        <w:pStyle w:val="ListParagraph"/>
        <w:numPr>
          <w:ilvl w:val="0"/>
          <w:numId w:val="7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Entity</w:t>
      </w:r>
    </w:p>
    <w:p w14:paraId="75EB6F8A" w14:textId="41A3F1F3" w:rsidR="007E0D28" w:rsidRDefault="007E0D28" w:rsidP="00CA5DBF">
      <w:pPr>
        <w:pStyle w:val="ListParagraph"/>
        <w:numPr>
          <w:ilvl w:val="0"/>
          <w:numId w:val="7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Tuples</w:t>
      </w:r>
    </w:p>
    <w:p w14:paraId="7A738185" w14:textId="2D4FA219" w:rsidR="007E0D28" w:rsidRPr="007E0D28" w:rsidRDefault="007E0D28" w:rsidP="00CA5DBF">
      <w:pPr>
        <w:pStyle w:val="ListParagraph"/>
        <w:numPr>
          <w:ilvl w:val="0"/>
          <w:numId w:val="71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Degree</w:t>
      </w:r>
    </w:p>
    <w:p w14:paraId="630A6941" w14:textId="145F2D5F" w:rsidR="007E0D28" w:rsidRDefault="007E0D28" w:rsidP="007E0D28">
      <w:pPr>
        <w:spacing w:after="0" w:line="240" w:lineRule="auto"/>
        <w:rPr>
          <w:lang w:val="en-US"/>
        </w:rPr>
      </w:pPr>
    </w:p>
    <w:p w14:paraId="1B85D334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The term attribute refers to a ___________ of a table.</w:t>
      </w:r>
    </w:p>
    <w:p w14:paraId="78043A0B" w14:textId="022CD50E" w:rsidR="007E0D28" w:rsidRPr="007E0D28" w:rsidRDefault="007E0D28" w:rsidP="00CA5DBF">
      <w:pPr>
        <w:pStyle w:val="ListParagraph"/>
        <w:numPr>
          <w:ilvl w:val="0"/>
          <w:numId w:val="72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Record</w:t>
      </w:r>
    </w:p>
    <w:p w14:paraId="5533B520" w14:textId="25260BCA" w:rsidR="007E0D28" w:rsidRPr="007E0D28" w:rsidRDefault="007E0D28" w:rsidP="00CA5DBF">
      <w:pPr>
        <w:pStyle w:val="ListParagraph"/>
        <w:numPr>
          <w:ilvl w:val="0"/>
          <w:numId w:val="72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Column</w:t>
      </w:r>
    </w:p>
    <w:p w14:paraId="3BB873A7" w14:textId="550CB140" w:rsidR="007E0D28" w:rsidRDefault="007E0D28" w:rsidP="00CA5DBF">
      <w:pPr>
        <w:pStyle w:val="ListParagraph"/>
        <w:numPr>
          <w:ilvl w:val="0"/>
          <w:numId w:val="72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Tuple</w:t>
      </w:r>
    </w:p>
    <w:p w14:paraId="225C4BB0" w14:textId="7D985364" w:rsidR="007E0D28" w:rsidRDefault="007E0D28" w:rsidP="00CA5DBF">
      <w:pPr>
        <w:pStyle w:val="ListParagraph"/>
        <w:numPr>
          <w:ilvl w:val="0"/>
          <w:numId w:val="72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Key</w:t>
      </w:r>
    </w:p>
    <w:p w14:paraId="57C42ACC" w14:textId="1585B6AE" w:rsidR="007E0D28" w:rsidRDefault="007E0D28" w:rsidP="007E0D28">
      <w:pPr>
        <w:spacing w:after="0" w:line="240" w:lineRule="auto"/>
        <w:rPr>
          <w:lang w:val="en-US"/>
        </w:rPr>
      </w:pPr>
    </w:p>
    <w:p w14:paraId="48E82AC3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Insert into instructor values (10211, 'Smith', 'Biology', 66000); What type of statement is this?</w:t>
      </w:r>
    </w:p>
    <w:p w14:paraId="0DBD5EE0" w14:textId="4FCCEA28" w:rsidR="007E0D28" w:rsidRPr="007E0D28" w:rsidRDefault="007E0D28" w:rsidP="00CA5DBF">
      <w:pPr>
        <w:pStyle w:val="ListParagraph"/>
        <w:numPr>
          <w:ilvl w:val="0"/>
          <w:numId w:val="73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Query</w:t>
      </w:r>
    </w:p>
    <w:p w14:paraId="34ED6E4C" w14:textId="780B7CA7" w:rsidR="007E0D28" w:rsidRPr="007E0D28" w:rsidRDefault="007E0D28" w:rsidP="00CA5DBF">
      <w:pPr>
        <w:pStyle w:val="ListParagraph"/>
        <w:numPr>
          <w:ilvl w:val="0"/>
          <w:numId w:val="73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DML</w:t>
      </w:r>
    </w:p>
    <w:p w14:paraId="13AD38EC" w14:textId="5CFCC08D" w:rsidR="007E0D28" w:rsidRDefault="007E0D28" w:rsidP="00CA5DBF">
      <w:pPr>
        <w:pStyle w:val="ListParagraph"/>
        <w:numPr>
          <w:ilvl w:val="0"/>
          <w:numId w:val="73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Relational</w:t>
      </w:r>
    </w:p>
    <w:p w14:paraId="45BE001C" w14:textId="5DF32573" w:rsidR="007E0D28" w:rsidRDefault="007E0D28" w:rsidP="00CA5DBF">
      <w:pPr>
        <w:pStyle w:val="ListParagraph"/>
        <w:numPr>
          <w:ilvl w:val="0"/>
          <w:numId w:val="73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DDL</w:t>
      </w:r>
    </w:p>
    <w:p w14:paraId="53F08B90" w14:textId="5F2017DE" w:rsidR="007E0D28" w:rsidRDefault="007E0D28" w:rsidP="007E0D28">
      <w:pPr>
        <w:spacing w:after="0" w:line="240" w:lineRule="auto"/>
        <w:rPr>
          <w:lang w:val="en-US"/>
        </w:rPr>
      </w:pPr>
    </w:p>
    <w:p w14:paraId="7FC251A2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To remove a relation from an SQL database, we use the ______ command.</w:t>
      </w:r>
    </w:p>
    <w:p w14:paraId="5CC2AA9D" w14:textId="249E63A1" w:rsidR="007E0D28" w:rsidRPr="007E0D28" w:rsidRDefault="007E0D28" w:rsidP="00CA5DBF">
      <w:pPr>
        <w:pStyle w:val="ListParagraph"/>
        <w:numPr>
          <w:ilvl w:val="0"/>
          <w:numId w:val="74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Delete</w:t>
      </w:r>
    </w:p>
    <w:p w14:paraId="33181F21" w14:textId="7FEBB12C" w:rsidR="007E0D28" w:rsidRDefault="007E0D28" w:rsidP="00CA5DBF">
      <w:pPr>
        <w:pStyle w:val="ListParagraph"/>
        <w:numPr>
          <w:ilvl w:val="0"/>
          <w:numId w:val="74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Purge</w:t>
      </w:r>
    </w:p>
    <w:p w14:paraId="3F6F0383" w14:textId="58976A1D" w:rsidR="007E0D28" w:rsidRDefault="007E0D28" w:rsidP="00CA5DBF">
      <w:pPr>
        <w:pStyle w:val="ListParagraph"/>
        <w:numPr>
          <w:ilvl w:val="0"/>
          <w:numId w:val="74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Remove</w:t>
      </w:r>
    </w:p>
    <w:p w14:paraId="6D408F5D" w14:textId="6ED3170D" w:rsidR="007E0D28" w:rsidRPr="007E0D28" w:rsidRDefault="007E0D28" w:rsidP="00CA5DBF">
      <w:pPr>
        <w:pStyle w:val="ListParagraph"/>
        <w:numPr>
          <w:ilvl w:val="0"/>
          <w:numId w:val="74"/>
        </w:numPr>
        <w:spacing w:after="0" w:line="240" w:lineRule="auto"/>
        <w:rPr>
          <w:color w:val="00B0F0"/>
          <w:lang w:val="en-US"/>
        </w:rPr>
      </w:pPr>
      <w:r w:rsidRPr="007E0D28">
        <w:rPr>
          <w:color w:val="00B0F0"/>
          <w:lang w:val="en-US"/>
        </w:rPr>
        <w:t>Drop table</w:t>
      </w:r>
    </w:p>
    <w:p w14:paraId="33282DEF" w14:textId="7697B282" w:rsidR="007E0D28" w:rsidRDefault="007E0D28" w:rsidP="007E0D28">
      <w:pPr>
        <w:spacing w:after="0" w:line="240" w:lineRule="auto"/>
        <w:rPr>
          <w:lang w:val="en-US"/>
        </w:rPr>
      </w:pPr>
    </w:p>
    <w:p w14:paraId="6A56F5C2" w14:textId="77777777" w:rsidR="007E0D28" w:rsidRPr="007E0D28" w:rsidRDefault="007E0D28" w:rsidP="007E0D2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If there is more than one key for relation schema in DBMS then each key in relation schema is classified as</w:t>
      </w:r>
    </w:p>
    <w:p w14:paraId="251F01D9" w14:textId="4F92FFB5" w:rsidR="007E0D28" w:rsidRPr="007E0D28" w:rsidRDefault="007E0D28" w:rsidP="00CA5DBF">
      <w:pPr>
        <w:pStyle w:val="ListParagraph"/>
        <w:numPr>
          <w:ilvl w:val="0"/>
          <w:numId w:val="75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Prime key</w:t>
      </w:r>
    </w:p>
    <w:p w14:paraId="3196AAAA" w14:textId="77777777" w:rsidR="007E0D28" w:rsidRPr="007E0D28" w:rsidRDefault="007E0D28" w:rsidP="00CA5DBF">
      <w:pPr>
        <w:pStyle w:val="ListParagraph"/>
        <w:numPr>
          <w:ilvl w:val="0"/>
          <w:numId w:val="75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lastRenderedPageBreak/>
        <w:t>Super key</w:t>
      </w:r>
    </w:p>
    <w:p w14:paraId="7C1E0483" w14:textId="77777777" w:rsidR="007E0D28" w:rsidRPr="00603344" w:rsidRDefault="007E0D28" w:rsidP="00CA5DBF">
      <w:pPr>
        <w:pStyle w:val="ListParagraph"/>
        <w:numPr>
          <w:ilvl w:val="0"/>
          <w:numId w:val="75"/>
        </w:numPr>
        <w:spacing w:after="0" w:line="240" w:lineRule="auto"/>
        <w:rPr>
          <w:color w:val="00B0F0"/>
          <w:lang w:val="en-US"/>
        </w:rPr>
      </w:pPr>
      <w:r w:rsidRPr="00603344">
        <w:rPr>
          <w:color w:val="00B0F0"/>
          <w:lang w:val="en-US"/>
        </w:rPr>
        <w:t>Candidate key</w:t>
      </w:r>
    </w:p>
    <w:p w14:paraId="34A8268E" w14:textId="269FFDBE" w:rsidR="007E0D28" w:rsidRPr="007E0D28" w:rsidRDefault="007E0D28" w:rsidP="00CA5DBF">
      <w:pPr>
        <w:pStyle w:val="ListParagraph"/>
        <w:numPr>
          <w:ilvl w:val="0"/>
          <w:numId w:val="75"/>
        </w:numPr>
        <w:spacing w:after="0" w:line="240" w:lineRule="auto"/>
        <w:rPr>
          <w:lang w:val="en-US"/>
        </w:rPr>
      </w:pPr>
      <w:r w:rsidRPr="007E0D28">
        <w:rPr>
          <w:lang w:val="en-US"/>
        </w:rPr>
        <w:t>Primary key</w:t>
      </w:r>
    </w:p>
    <w:p w14:paraId="27ED5B22" w14:textId="71AA5C19" w:rsidR="00241A73" w:rsidRDefault="00241A73" w:rsidP="00241A73">
      <w:pPr>
        <w:spacing w:after="0" w:line="240" w:lineRule="auto"/>
        <w:rPr>
          <w:lang w:val="en-US"/>
        </w:rPr>
      </w:pPr>
    </w:p>
    <w:p w14:paraId="2C95CA0E" w14:textId="77777777" w:rsidR="00603344" w:rsidRPr="00603344" w:rsidRDefault="00603344" w:rsidP="0060334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The primary key is selected from the:</w:t>
      </w:r>
    </w:p>
    <w:p w14:paraId="0975359C" w14:textId="55123D14" w:rsidR="00603344" w:rsidRPr="00603344" w:rsidRDefault="00603344" w:rsidP="00CA5DBF">
      <w:pPr>
        <w:pStyle w:val="ListParagraph"/>
        <w:numPr>
          <w:ilvl w:val="0"/>
          <w:numId w:val="76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composite keys.</w:t>
      </w:r>
    </w:p>
    <w:p w14:paraId="709666D4" w14:textId="515C0F12" w:rsidR="00603344" w:rsidRDefault="00603344" w:rsidP="00CA5DBF">
      <w:pPr>
        <w:pStyle w:val="ListParagraph"/>
        <w:numPr>
          <w:ilvl w:val="0"/>
          <w:numId w:val="76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D</w:t>
      </w:r>
      <w:r w:rsidRPr="00603344">
        <w:rPr>
          <w:lang w:val="en-US"/>
        </w:rPr>
        <w:t>eterminants</w:t>
      </w:r>
    </w:p>
    <w:p w14:paraId="54F3C5F4" w14:textId="53BB0A2B" w:rsidR="00603344" w:rsidRDefault="00603344" w:rsidP="00CA5DBF">
      <w:pPr>
        <w:pStyle w:val="ListParagraph"/>
        <w:numPr>
          <w:ilvl w:val="0"/>
          <w:numId w:val="76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foreign keys</w:t>
      </w:r>
    </w:p>
    <w:p w14:paraId="2F9C10E9" w14:textId="182C3D4B" w:rsidR="00603344" w:rsidRPr="00603344" w:rsidRDefault="00603344" w:rsidP="00CA5DBF">
      <w:pPr>
        <w:pStyle w:val="ListParagraph"/>
        <w:numPr>
          <w:ilvl w:val="0"/>
          <w:numId w:val="76"/>
        </w:numPr>
        <w:spacing w:after="0" w:line="240" w:lineRule="auto"/>
        <w:rPr>
          <w:color w:val="00B0F0"/>
          <w:lang w:val="en-US"/>
        </w:rPr>
      </w:pPr>
      <w:r w:rsidRPr="00603344">
        <w:rPr>
          <w:color w:val="00B0F0"/>
          <w:lang w:val="en-US"/>
        </w:rPr>
        <w:t>candidate keys</w:t>
      </w:r>
    </w:p>
    <w:p w14:paraId="74381DB1" w14:textId="65405ABC" w:rsidR="00603344" w:rsidRDefault="00603344" w:rsidP="00603344">
      <w:pPr>
        <w:spacing w:after="0" w:line="240" w:lineRule="auto"/>
        <w:rPr>
          <w:lang w:val="en-US"/>
        </w:rPr>
      </w:pPr>
    </w:p>
    <w:p w14:paraId="0E059573" w14:textId="77777777" w:rsidR="00603344" w:rsidRPr="00603344" w:rsidRDefault="00603344" w:rsidP="0060334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In SQL, __________ is an Aggregate function.</w:t>
      </w:r>
    </w:p>
    <w:p w14:paraId="07430BD6" w14:textId="7D1EDF3A" w:rsidR="00603344" w:rsidRPr="00603344" w:rsidRDefault="00603344" w:rsidP="00CA5DBF">
      <w:pPr>
        <w:pStyle w:val="ListParagraph"/>
        <w:numPr>
          <w:ilvl w:val="0"/>
          <w:numId w:val="77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SELECT</w:t>
      </w:r>
    </w:p>
    <w:p w14:paraId="3229C6EB" w14:textId="3353D38A" w:rsidR="00603344" w:rsidRDefault="00603344" w:rsidP="00CA5DBF">
      <w:pPr>
        <w:pStyle w:val="ListParagraph"/>
        <w:numPr>
          <w:ilvl w:val="0"/>
          <w:numId w:val="77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CREATE</w:t>
      </w:r>
    </w:p>
    <w:p w14:paraId="07C0E55D" w14:textId="08F706B1" w:rsidR="00603344" w:rsidRPr="00603344" w:rsidRDefault="00603344" w:rsidP="00CA5DBF">
      <w:pPr>
        <w:pStyle w:val="ListParagraph"/>
        <w:numPr>
          <w:ilvl w:val="0"/>
          <w:numId w:val="77"/>
        </w:numPr>
        <w:spacing w:after="0" w:line="240" w:lineRule="auto"/>
        <w:rPr>
          <w:color w:val="00B0F0"/>
          <w:lang w:val="en-US"/>
        </w:rPr>
      </w:pPr>
      <w:r w:rsidRPr="00603344">
        <w:rPr>
          <w:color w:val="00B0F0"/>
          <w:lang w:val="en-US"/>
        </w:rPr>
        <w:t>AVG</w:t>
      </w:r>
    </w:p>
    <w:p w14:paraId="70E5DA4D" w14:textId="2C4DE578" w:rsidR="00603344" w:rsidRDefault="00603344" w:rsidP="00CA5DBF">
      <w:pPr>
        <w:pStyle w:val="ListParagraph"/>
        <w:numPr>
          <w:ilvl w:val="0"/>
          <w:numId w:val="77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MODIFY</w:t>
      </w:r>
    </w:p>
    <w:p w14:paraId="4368FA25" w14:textId="08AEBFC2" w:rsidR="00603344" w:rsidRDefault="00603344" w:rsidP="00603344">
      <w:pPr>
        <w:spacing w:after="0" w:line="240" w:lineRule="auto"/>
        <w:rPr>
          <w:lang w:val="en-US"/>
        </w:rPr>
      </w:pPr>
    </w:p>
    <w:p w14:paraId="42CA29BD" w14:textId="77777777" w:rsidR="00603344" w:rsidRPr="00603344" w:rsidRDefault="00603344" w:rsidP="0060334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Drop table structure is</w:t>
      </w:r>
    </w:p>
    <w:p w14:paraId="60B01878" w14:textId="1775EE61" w:rsidR="00603344" w:rsidRDefault="00603344" w:rsidP="00CA5DBF">
      <w:pPr>
        <w:pStyle w:val="ListParagraph"/>
        <w:numPr>
          <w:ilvl w:val="0"/>
          <w:numId w:val="78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DML Statement</w:t>
      </w:r>
    </w:p>
    <w:p w14:paraId="3E134059" w14:textId="77777777" w:rsidR="00603344" w:rsidRPr="00603344" w:rsidRDefault="00603344" w:rsidP="00CA5DBF">
      <w:pPr>
        <w:pStyle w:val="ListParagraph"/>
        <w:numPr>
          <w:ilvl w:val="0"/>
          <w:numId w:val="78"/>
        </w:numPr>
        <w:spacing w:after="0" w:line="240" w:lineRule="auto"/>
        <w:rPr>
          <w:color w:val="00B0F0"/>
          <w:lang w:val="en-US"/>
        </w:rPr>
      </w:pPr>
      <w:r w:rsidRPr="00603344">
        <w:rPr>
          <w:color w:val="00B0F0"/>
          <w:lang w:val="en-US"/>
        </w:rPr>
        <w:t>DDL Statement</w:t>
      </w:r>
    </w:p>
    <w:p w14:paraId="5D3A2960" w14:textId="03985BF2" w:rsidR="00603344" w:rsidRDefault="00603344" w:rsidP="00CA5DBF">
      <w:pPr>
        <w:pStyle w:val="ListParagraph"/>
        <w:numPr>
          <w:ilvl w:val="0"/>
          <w:numId w:val="78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Query Statement</w:t>
      </w:r>
    </w:p>
    <w:p w14:paraId="32FF2E20" w14:textId="79BB0E7C" w:rsidR="00603344" w:rsidRDefault="00603344" w:rsidP="00CA5DBF">
      <w:pPr>
        <w:pStyle w:val="ListParagraph"/>
        <w:numPr>
          <w:ilvl w:val="0"/>
          <w:numId w:val="78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None of the above</w:t>
      </w:r>
    </w:p>
    <w:p w14:paraId="1827B571" w14:textId="66831968" w:rsidR="00603344" w:rsidRDefault="00603344" w:rsidP="00603344">
      <w:pPr>
        <w:spacing w:after="0" w:line="240" w:lineRule="auto"/>
        <w:rPr>
          <w:lang w:val="en-US"/>
        </w:rPr>
      </w:pPr>
    </w:p>
    <w:p w14:paraId="4C844E0A" w14:textId="77777777" w:rsidR="00603344" w:rsidRPr="00603344" w:rsidRDefault="00603344" w:rsidP="0060334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MVD is called as</w:t>
      </w:r>
    </w:p>
    <w:p w14:paraId="0AB2B1F3" w14:textId="3883D6DA" w:rsidR="00603344" w:rsidRPr="00603344" w:rsidRDefault="00603344" w:rsidP="00CA5DBF">
      <w:pPr>
        <w:pStyle w:val="ListParagraph"/>
        <w:numPr>
          <w:ilvl w:val="0"/>
          <w:numId w:val="79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Many Value Dependency</w:t>
      </w:r>
    </w:p>
    <w:p w14:paraId="0461625D" w14:textId="598796EB" w:rsidR="00603344" w:rsidRDefault="00603344" w:rsidP="00CA5DBF">
      <w:pPr>
        <w:pStyle w:val="ListParagraph"/>
        <w:numPr>
          <w:ilvl w:val="0"/>
          <w:numId w:val="79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More Value Dependency</w:t>
      </w:r>
    </w:p>
    <w:p w14:paraId="27074E45" w14:textId="70184729" w:rsidR="00603344" w:rsidRPr="00603344" w:rsidRDefault="00603344" w:rsidP="00CA5DBF">
      <w:pPr>
        <w:pStyle w:val="ListParagraph"/>
        <w:numPr>
          <w:ilvl w:val="0"/>
          <w:numId w:val="79"/>
        </w:numPr>
        <w:spacing w:after="0" w:line="240" w:lineRule="auto"/>
        <w:rPr>
          <w:color w:val="00B0F0"/>
          <w:lang w:val="en-US"/>
        </w:rPr>
      </w:pPr>
      <w:r w:rsidRPr="00603344">
        <w:rPr>
          <w:color w:val="00B0F0"/>
          <w:lang w:val="en-US"/>
        </w:rPr>
        <w:t>Multi Value Dependency</w:t>
      </w:r>
    </w:p>
    <w:p w14:paraId="4E729780" w14:textId="2F51742D" w:rsidR="00603344" w:rsidRDefault="00603344" w:rsidP="00CA5DBF">
      <w:pPr>
        <w:pStyle w:val="ListParagraph"/>
        <w:numPr>
          <w:ilvl w:val="0"/>
          <w:numId w:val="79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all of the above</w:t>
      </w:r>
    </w:p>
    <w:p w14:paraId="62E2A39C" w14:textId="5F383645" w:rsidR="00603344" w:rsidRDefault="00603344" w:rsidP="00603344">
      <w:pPr>
        <w:spacing w:after="0" w:line="240" w:lineRule="auto"/>
        <w:rPr>
          <w:lang w:val="en-US"/>
        </w:rPr>
      </w:pPr>
    </w:p>
    <w:p w14:paraId="28AE3054" w14:textId="77777777" w:rsidR="00603344" w:rsidRPr="00603344" w:rsidRDefault="00603344" w:rsidP="0060334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The value of Primary key</w:t>
      </w:r>
    </w:p>
    <w:p w14:paraId="3D80D797" w14:textId="3B929F4F" w:rsidR="00603344" w:rsidRPr="00603344" w:rsidRDefault="00603344" w:rsidP="00CA5DBF">
      <w:pPr>
        <w:pStyle w:val="ListParagraph"/>
        <w:numPr>
          <w:ilvl w:val="0"/>
          <w:numId w:val="80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can be duplicated</w:t>
      </w:r>
    </w:p>
    <w:p w14:paraId="12DB83DD" w14:textId="6991713B" w:rsidR="00603344" w:rsidRDefault="00603344" w:rsidP="00CA5DBF">
      <w:pPr>
        <w:pStyle w:val="ListParagraph"/>
        <w:numPr>
          <w:ilvl w:val="0"/>
          <w:numId w:val="80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can be null</w:t>
      </w:r>
    </w:p>
    <w:p w14:paraId="0A5E7E1E" w14:textId="425815FE" w:rsidR="00603344" w:rsidRPr="00603344" w:rsidRDefault="00603344" w:rsidP="00CA5DBF">
      <w:pPr>
        <w:pStyle w:val="ListParagraph"/>
        <w:numPr>
          <w:ilvl w:val="0"/>
          <w:numId w:val="80"/>
        </w:numPr>
        <w:spacing w:after="0" w:line="240" w:lineRule="auto"/>
        <w:rPr>
          <w:color w:val="00B0F0"/>
          <w:lang w:val="en-US"/>
        </w:rPr>
      </w:pPr>
      <w:r w:rsidRPr="00603344">
        <w:rPr>
          <w:color w:val="00B0F0"/>
          <w:lang w:val="en-US"/>
        </w:rPr>
        <w:t>cannot be null</w:t>
      </w:r>
    </w:p>
    <w:p w14:paraId="0A86DE92" w14:textId="527785EB" w:rsidR="00603344" w:rsidRDefault="00603344" w:rsidP="00CA5DBF">
      <w:pPr>
        <w:pStyle w:val="ListParagraph"/>
        <w:numPr>
          <w:ilvl w:val="0"/>
          <w:numId w:val="80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none of these</w:t>
      </w:r>
    </w:p>
    <w:p w14:paraId="4E595BEA" w14:textId="1D98728C" w:rsidR="00603344" w:rsidRDefault="00603344" w:rsidP="00603344">
      <w:pPr>
        <w:spacing w:after="0" w:line="240" w:lineRule="auto"/>
        <w:rPr>
          <w:lang w:val="en-US"/>
        </w:rPr>
      </w:pPr>
    </w:p>
    <w:p w14:paraId="23A70469" w14:textId="77777777" w:rsidR="00603344" w:rsidRPr="00603344" w:rsidRDefault="00603344" w:rsidP="0060334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A table that displays data redundancies yields ________ anomalies</w:t>
      </w:r>
    </w:p>
    <w:p w14:paraId="5960EDFF" w14:textId="331BC67F" w:rsidR="00603344" w:rsidRPr="00603344" w:rsidRDefault="00603344" w:rsidP="00CA5DBF">
      <w:pPr>
        <w:pStyle w:val="ListParagraph"/>
        <w:numPr>
          <w:ilvl w:val="0"/>
          <w:numId w:val="81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Insertion</w:t>
      </w:r>
    </w:p>
    <w:p w14:paraId="76973A85" w14:textId="7011BEC4" w:rsidR="00603344" w:rsidRDefault="00603344" w:rsidP="00CA5DBF">
      <w:pPr>
        <w:pStyle w:val="ListParagraph"/>
        <w:numPr>
          <w:ilvl w:val="0"/>
          <w:numId w:val="81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Deletion</w:t>
      </w:r>
    </w:p>
    <w:p w14:paraId="22ACF19C" w14:textId="1D0E55AF" w:rsidR="00603344" w:rsidRDefault="00603344" w:rsidP="00CA5DBF">
      <w:pPr>
        <w:pStyle w:val="ListParagraph"/>
        <w:numPr>
          <w:ilvl w:val="0"/>
          <w:numId w:val="81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Update</w:t>
      </w:r>
    </w:p>
    <w:p w14:paraId="7C6F284B" w14:textId="1408A4DB" w:rsidR="00603344" w:rsidRPr="00603344" w:rsidRDefault="00603344" w:rsidP="00CA5DBF">
      <w:pPr>
        <w:pStyle w:val="ListParagraph"/>
        <w:numPr>
          <w:ilvl w:val="0"/>
          <w:numId w:val="81"/>
        </w:numPr>
        <w:spacing w:after="0" w:line="240" w:lineRule="auto"/>
        <w:rPr>
          <w:color w:val="00B0F0"/>
          <w:lang w:val="en-US"/>
        </w:rPr>
      </w:pPr>
      <w:r w:rsidRPr="00603344">
        <w:rPr>
          <w:color w:val="00B0F0"/>
          <w:lang w:val="en-US"/>
        </w:rPr>
        <w:t>All of the above</w:t>
      </w:r>
    </w:p>
    <w:p w14:paraId="2AA92CD1" w14:textId="55C0F2E6" w:rsidR="00603344" w:rsidRDefault="00603344" w:rsidP="00603344">
      <w:pPr>
        <w:spacing w:after="0" w:line="240" w:lineRule="auto"/>
        <w:rPr>
          <w:lang w:val="en-US"/>
        </w:rPr>
      </w:pPr>
    </w:p>
    <w:p w14:paraId="5258314A" w14:textId="77777777" w:rsidR="00603344" w:rsidRPr="00603344" w:rsidRDefault="00603344" w:rsidP="0060334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Commit command is used for</w:t>
      </w:r>
    </w:p>
    <w:p w14:paraId="1C67D82D" w14:textId="4E67E3C6" w:rsidR="00603344" w:rsidRPr="00603344" w:rsidRDefault="00603344" w:rsidP="00CA5DBF">
      <w:pPr>
        <w:pStyle w:val="ListParagraph"/>
        <w:numPr>
          <w:ilvl w:val="0"/>
          <w:numId w:val="82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To restore the old values</w:t>
      </w:r>
    </w:p>
    <w:p w14:paraId="56DCE63A" w14:textId="37D7E3E9" w:rsidR="00603344" w:rsidRDefault="00603344" w:rsidP="00CA5DBF">
      <w:pPr>
        <w:pStyle w:val="ListParagraph"/>
        <w:numPr>
          <w:ilvl w:val="0"/>
          <w:numId w:val="82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To save the current table</w:t>
      </w:r>
    </w:p>
    <w:p w14:paraId="73791B87" w14:textId="2A92D6C1" w:rsidR="00603344" w:rsidRPr="00603344" w:rsidRDefault="00603344" w:rsidP="00CA5DBF">
      <w:pPr>
        <w:pStyle w:val="ListParagraph"/>
        <w:numPr>
          <w:ilvl w:val="0"/>
          <w:numId w:val="82"/>
        </w:numPr>
        <w:spacing w:after="0" w:line="240" w:lineRule="auto"/>
        <w:rPr>
          <w:color w:val="00B0F0"/>
          <w:lang w:val="en-US"/>
        </w:rPr>
      </w:pPr>
      <w:r w:rsidRPr="00603344">
        <w:rPr>
          <w:color w:val="00B0F0"/>
          <w:lang w:val="en-US"/>
        </w:rPr>
        <w:t>To save the current transaction</w:t>
      </w:r>
    </w:p>
    <w:p w14:paraId="663355D8" w14:textId="2B098325" w:rsidR="00603344" w:rsidRDefault="00603344" w:rsidP="00CA5DBF">
      <w:pPr>
        <w:pStyle w:val="ListParagraph"/>
        <w:numPr>
          <w:ilvl w:val="0"/>
          <w:numId w:val="82"/>
        </w:numPr>
        <w:spacing w:after="0" w:line="240" w:lineRule="auto"/>
        <w:rPr>
          <w:lang w:val="en-US"/>
        </w:rPr>
      </w:pPr>
      <w:r w:rsidRPr="00603344">
        <w:rPr>
          <w:lang w:val="en-US"/>
        </w:rPr>
        <w:t>To recover the old table</w:t>
      </w:r>
    </w:p>
    <w:p w14:paraId="26F8DBC3" w14:textId="6BE53C05" w:rsidR="00603344" w:rsidRDefault="00603344" w:rsidP="00603344">
      <w:pPr>
        <w:spacing w:after="0" w:line="240" w:lineRule="auto"/>
        <w:rPr>
          <w:lang w:val="en-US"/>
        </w:rPr>
      </w:pPr>
    </w:p>
    <w:p w14:paraId="2BE59BCC" w14:textId="68C60F9B" w:rsidR="00C97D5A" w:rsidRPr="00C97D5A" w:rsidRDefault="00C97D5A" w:rsidP="00C97D5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Create table employee (name varchar,</w:t>
      </w:r>
      <w:r>
        <w:rPr>
          <w:lang w:val="en-US"/>
        </w:rPr>
        <w:t xml:space="preserve"> </w:t>
      </w:r>
      <w:r w:rsidRPr="00C97D5A">
        <w:rPr>
          <w:lang w:val="en-US"/>
        </w:rPr>
        <w:t xml:space="preserve">id integer) What type of statement is </w:t>
      </w:r>
      <w:proofErr w:type="gramStart"/>
      <w:r w:rsidRPr="00C97D5A">
        <w:rPr>
          <w:lang w:val="en-US"/>
        </w:rPr>
        <w:t>this ?</w:t>
      </w:r>
      <w:proofErr w:type="gramEnd"/>
    </w:p>
    <w:p w14:paraId="2296B7F4" w14:textId="3789619D" w:rsidR="00C97D5A" w:rsidRPr="00C97D5A" w:rsidRDefault="00C97D5A" w:rsidP="00CA5DBF">
      <w:pPr>
        <w:pStyle w:val="ListParagraph"/>
        <w:numPr>
          <w:ilvl w:val="0"/>
          <w:numId w:val="83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DML</w:t>
      </w:r>
    </w:p>
    <w:p w14:paraId="0B1BD320" w14:textId="48A7F46C" w:rsidR="00C97D5A" w:rsidRDefault="00C97D5A" w:rsidP="00CA5DBF">
      <w:pPr>
        <w:pStyle w:val="ListParagraph"/>
        <w:numPr>
          <w:ilvl w:val="0"/>
          <w:numId w:val="83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View</w:t>
      </w:r>
    </w:p>
    <w:p w14:paraId="457F310A" w14:textId="5A2E2C7F" w:rsidR="00C97D5A" w:rsidRPr="00C97D5A" w:rsidRDefault="00C97D5A" w:rsidP="00CA5DBF">
      <w:pPr>
        <w:pStyle w:val="ListParagraph"/>
        <w:numPr>
          <w:ilvl w:val="0"/>
          <w:numId w:val="83"/>
        </w:numPr>
        <w:spacing w:after="0" w:line="240" w:lineRule="auto"/>
        <w:rPr>
          <w:color w:val="00B0F0"/>
          <w:lang w:val="en-US"/>
        </w:rPr>
      </w:pPr>
      <w:r w:rsidRPr="00C97D5A">
        <w:rPr>
          <w:color w:val="00B0F0"/>
          <w:lang w:val="en-US"/>
        </w:rPr>
        <w:t>DDL</w:t>
      </w:r>
    </w:p>
    <w:p w14:paraId="73FEFEBE" w14:textId="77777777" w:rsidR="00C97D5A" w:rsidRDefault="00C97D5A" w:rsidP="00CA5DBF">
      <w:pPr>
        <w:pStyle w:val="ListParagraph"/>
        <w:numPr>
          <w:ilvl w:val="0"/>
          <w:numId w:val="83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Integrity constraint</w:t>
      </w:r>
    </w:p>
    <w:p w14:paraId="0F62DBE1" w14:textId="04722602" w:rsidR="00C97D5A" w:rsidRPr="00C97D5A" w:rsidRDefault="00C97D5A" w:rsidP="00C97D5A">
      <w:pPr>
        <w:spacing w:after="0" w:line="240" w:lineRule="auto"/>
        <w:ind w:left="709" w:hanging="349"/>
        <w:rPr>
          <w:lang w:val="en-US"/>
        </w:rPr>
      </w:pPr>
      <w:r w:rsidRPr="00C97D5A">
        <w:rPr>
          <w:lang w:val="en-US"/>
        </w:rPr>
        <w:lastRenderedPageBreak/>
        <w:t xml:space="preserve">34. </w:t>
      </w:r>
      <w:r w:rsidRPr="00C97D5A">
        <w:rPr>
          <w:lang w:val="en-US"/>
        </w:rPr>
        <w:t>Which one of the following provides the ability to query information from the database and</w:t>
      </w:r>
      <w:r>
        <w:rPr>
          <w:lang w:val="en-US"/>
        </w:rPr>
        <w:t xml:space="preserve"> </w:t>
      </w:r>
      <w:r w:rsidRPr="00C97D5A">
        <w:rPr>
          <w:lang w:val="en-US"/>
        </w:rPr>
        <w:t>to insert tuples into, delete tuples from, and modify tuples in the database?</w:t>
      </w:r>
    </w:p>
    <w:p w14:paraId="5E9A0F7E" w14:textId="0879C7CE" w:rsidR="00C97D5A" w:rsidRDefault="00C97D5A" w:rsidP="00C97D5A">
      <w:pPr>
        <w:spacing w:after="0" w:line="240" w:lineRule="auto"/>
        <w:ind w:left="360" w:firstLine="360"/>
        <w:rPr>
          <w:lang w:val="en-US"/>
        </w:rPr>
      </w:pPr>
      <w:r>
        <w:rPr>
          <w:lang w:val="en-US"/>
        </w:rPr>
        <w:t xml:space="preserve">(A) </w:t>
      </w:r>
      <w:proofErr w:type="gramStart"/>
      <w:r w:rsidRPr="00C97D5A">
        <w:rPr>
          <w:lang w:val="en-US"/>
        </w:rPr>
        <w:t>DML(</w:t>
      </w:r>
      <w:proofErr w:type="gramEnd"/>
      <w:r w:rsidRPr="00C97D5A">
        <w:rPr>
          <w:lang w:val="en-US"/>
        </w:rPr>
        <w:t>Data Manipulation Langauge)</w:t>
      </w:r>
    </w:p>
    <w:p w14:paraId="57513CEC" w14:textId="02FB299A" w:rsidR="00C97D5A" w:rsidRPr="00C97D5A" w:rsidRDefault="00C97D5A" w:rsidP="00C97D5A">
      <w:pPr>
        <w:spacing w:after="0" w:line="240" w:lineRule="auto"/>
        <w:ind w:left="360" w:firstLine="360"/>
        <w:rPr>
          <w:color w:val="00B0F0"/>
          <w:lang w:val="en-US"/>
        </w:rPr>
      </w:pPr>
      <w:r w:rsidRPr="00C97D5A">
        <w:rPr>
          <w:color w:val="00B0F0"/>
          <w:lang w:val="en-US"/>
        </w:rPr>
        <w:t xml:space="preserve">(B) </w:t>
      </w:r>
      <w:proofErr w:type="gramStart"/>
      <w:r w:rsidRPr="00C97D5A">
        <w:rPr>
          <w:color w:val="00B0F0"/>
          <w:lang w:val="en-US"/>
        </w:rPr>
        <w:t>DDL(</w:t>
      </w:r>
      <w:proofErr w:type="gramEnd"/>
      <w:r w:rsidRPr="00C97D5A">
        <w:rPr>
          <w:color w:val="00B0F0"/>
          <w:lang w:val="en-US"/>
        </w:rPr>
        <w:t>Data Definition Langauge)</w:t>
      </w:r>
    </w:p>
    <w:p w14:paraId="629B1601" w14:textId="457566BA" w:rsidR="00C97D5A" w:rsidRDefault="00C97D5A" w:rsidP="00C97D5A">
      <w:pPr>
        <w:spacing w:after="0" w:line="240" w:lineRule="auto"/>
        <w:ind w:left="360" w:firstLine="360"/>
        <w:rPr>
          <w:lang w:val="en-US"/>
        </w:rPr>
      </w:pPr>
      <w:r>
        <w:rPr>
          <w:lang w:val="en-US"/>
        </w:rPr>
        <w:t xml:space="preserve">(C) </w:t>
      </w:r>
      <w:r w:rsidRPr="00C97D5A">
        <w:rPr>
          <w:lang w:val="en-US"/>
        </w:rPr>
        <w:t>Query</w:t>
      </w:r>
    </w:p>
    <w:p w14:paraId="7C3A302D" w14:textId="37F7A2BD" w:rsidR="00C97D5A" w:rsidRDefault="00C97D5A" w:rsidP="00C97D5A">
      <w:pPr>
        <w:spacing w:after="0" w:line="240" w:lineRule="auto"/>
        <w:ind w:left="360" w:firstLine="360"/>
        <w:rPr>
          <w:lang w:val="en-US"/>
        </w:rPr>
      </w:pPr>
      <w:r>
        <w:rPr>
          <w:lang w:val="en-US"/>
        </w:rPr>
        <w:t xml:space="preserve">(D) </w:t>
      </w:r>
      <w:r w:rsidRPr="00C97D5A">
        <w:rPr>
          <w:lang w:val="en-US"/>
        </w:rPr>
        <w:t>Relational Schema</w:t>
      </w:r>
    </w:p>
    <w:p w14:paraId="322AFAF6" w14:textId="35EA8217" w:rsidR="00C97D5A" w:rsidRDefault="00C97D5A" w:rsidP="00C97D5A">
      <w:pPr>
        <w:spacing w:after="0" w:line="240" w:lineRule="auto"/>
        <w:ind w:left="360" w:firstLine="360"/>
        <w:rPr>
          <w:lang w:val="en-US"/>
        </w:rPr>
      </w:pPr>
    </w:p>
    <w:p w14:paraId="41891FAF" w14:textId="77777777" w:rsidR="00C97D5A" w:rsidRPr="00C97D5A" w:rsidRDefault="00C97D5A" w:rsidP="00CA5DBF">
      <w:pPr>
        <w:pStyle w:val="ListParagraph"/>
        <w:numPr>
          <w:ilvl w:val="0"/>
          <w:numId w:val="8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A relational database consists of a collection of</w:t>
      </w:r>
    </w:p>
    <w:p w14:paraId="449156B7" w14:textId="73F5747B" w:rsidR="00C97D5A" w:rsidRPr="00C97D5A" w:rsidRDefault="00C97D5A" w:rsidP="00CA5DBF">
      <w:pPr>
        <w:pStyle w:val="ListParagraph"/>
        <w:numPr>
          <w:ilvl w:val="0"/>
          <w:numId w:val="85"/>
        </w:numPr>
        <w:spacing w:after="0" w:line="240" w:lineRule="auto"/>
        <w:rPr>
          <w:color w:val="00B0F0"/>
          <w:lang w:val="en-US"/>
        </w:rPr>
      </w:pPr>
      <w:r w:rsidRPr="00C97D5A">
        <w:rPr>
          <w:color w:val="00B0F0"/>
          <w:lang w:val="en-US"/>
        </w:rPr>
        <w:t>Table</w:t>
      </w:r>
    </w:p>
    <w:p w14:paraId="16B871AA" w14:textId="58198C2F" w:rsidR="00C97D5A" w:rsidRDefault="00C97D5A" w:rsidP="00CA5DBF">
      <w:pPr>
        <w:pStyle w:val="ListParagraph"/>
        <w:numPr>
          <w:ilvl w:val="0"/>
          <w:numId w:val="85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Fields</w:t>
      </w:r>
    </w:p>
    <w:p w14:paraId="3CED4FAA" w14:textId="62FA13AD" w:rsidR="00C97D5A" w:rsidRDefault="00C97D5A" w:rsidP="00CA5DBF">
      <w:pPr>
        <w:pStyle w:val="ListParagraph"/>
        <w:numPr>
          <w:ilvl w:val="0"/>
          <w:numId w:val="85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Records</w:t>
      </w:r>
    </w:p>
    <w:p w14:paraId="78508E5F" w14:textId="400927B1" w:rsidR="00C97D5A" w:rsidRDefault="00C97D5A" w:rsidP="00CA5DBF">
      <w:pPr>
        <w:pStyle w:val="ListParagraph"/>
        <w:numPr>
          <w:ilvl w:val="0"/>
          <w:numId w:val="85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Keys</w:t>
      </w:r>
    </w:p>
    <w:p w14:paraId="3A448A8B" w14:textId="31EC2DBB" w:rsidR="00C97D5A" w:rsidRDefault="00C97D5A" w:rsidP="00C97D5A">
      <w:pPr>
        <w:spacing w:after="0" w:line="240" w:lineRule="auto"/>
        <w:rPr>
          <w:lang w:val="en-US"/>
        </w:rPr>
      </w:pPr>
    </w:p>
    <w:p w14:paraId="536519F9" w14:textId="77777777" w:rsidR="00C97D5A" w:rsidRPr="00C97D5A" w:rsidRDefault="00C97D5A" w:rsidP="00CA5DBF">
      <w:pPr>
        <w:pStyle w:val="ListParagraph"/>
        <w:numPr>
          <w:ilvl w:val="0"/>
          <w:numId w:val="8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 xml:space="preserve">Which of the following statements creates a new table temp instructor that has the same schema as </w:t>
      </w:r>
      <w:proofErr w:type="gramStart"/>
      <w:r w:rsidRPr="00C97D5A">
        <w:rPr>
          <w:lang w:val="en-US"/>
        </w:rPr>
        <w:t>instructor.</w:t>
      </w:r>
      <w:proofErr w:type="gramEnd"/>
    </w:p>
    <w:p w14:paraId="68A23A33" w14:textId="4C166ACB" w:rsidR="00C97D5A" w:rsidRPr="00C97D5A" w:rsidRDefault="00C97D5A" w:rsidP="00CA5DBF">
      <w:pPr>
        <w:pStyle w:val="ListParagraph"/>
        <w:numPr>
          <w:ilvl w:val="0"/>
          <w:numId w:val="86"/>
        </w:numPr>
        <w:spacing w:after="0" w:line="240" w:lineRule="auto"/>
        <w:rPr>
          <w:lang w:val="en-US"/>
        </w:rPr>
      </w:pPr>
      <w:r>
        <w:rPr>
          <w:lang w:val="en-US"/>
        </w:rPr>
        <w:t>C</w:t>
      </w:r>
      <w:r w:rsidRPr="00C97D5A">
        <w:rPr>
          <w:lang w:val="en-US"/>
        </w:rPr>
        <w:t>reate table temp_instructor;</w:t>
      </w:r>
    </w:p>
    <w:p w14:paraId="329FA114" w14:textId="26799B50" w:rsidR="00C97D5A" w:rsidRPr="00C97D5A" w:rsidRDefault="00C97D5A" w:rsidP="00CA5DBF">
      <w:pPr>
        <w:pStyle w:val="ListParagraph"/>
        <w:numPr>
          <w:ilvl w:val="0"/>
          <w:numId w:val="86"/>
        </w:numPr>
        <w:spacing w:after="0" w:line="240" w:lineRule="auto"/>
        <w:rPr>
          <w:color w:val="00B0F0"/>
          <w:lang w:val="en-US"/>
        </w:rPr>
      </w:pPr>
      <w:r w:rsidRPr="00C97D5A">
        <w:rPr>
          <w:color w:val="00B0F0"/>
          <w:lang w:val="en-US"/>
        </w:rPr>
        <w:t>Create table temp_instructor like instructor;</w:t>
      </w:r>
    </w:p>
    <w:p w14:paraId="30F33AFB" w14:textId="433C539A" w:rsidR="00C97D5A" w:rsidRDefault="00C97D5A" w:rsidP="00CA5DBF">
      <w:pPr>
        <w:pStyle w:val="ListParagraph"/>
        <w:numPr>
          <w:ilvl w:val="0"/>
          <w:numId w:val="86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Create Table as temp_instructor;</w:t>
      </w:r>
    </w:p>
    <w:p w14:paraId="4CA32358" w14:textId="0BC5634F" w:rsidR="00C97D5A" w:rsidRDefault="00C97D5A" w:rsidP="00CA5DBF">
      <w:pPr>
        <w:pStyle w:val="ListParagraph"/>
        <w:numPr>
          <w:ilvl w:val="0"/>
          <w:numId w:val="86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Create table like temp_instructor;</w:t>
      </w:r>
    </w:p>
    <w:p w14:paraId="2E7F861F" w14:textId="0642100A" w:rsidR="00C97D5A" w:rsidRDefault="00C97D5A" w:rsidP="00C97D5A">
      <w:pPr>
        <w:spacing w:after="0" w:line="240" w:lineRule="auto"/>
        <w:rPr>
          <w:lang w:val="en-US"/>
        </w:rPr>
      </w:pPr>
    </w:p>
    <w:p w14:paraId="72050CA5" w14:textId="77777777" w:rsidR="00C97D5A" w:rsidRPr="00C97D5A" w:rsidRDefault="00C97D5A" w:rsidP="00CA5DBF">
      <w:pPr>
        <w:pStyle w:val="ListParagraph"/>
        <w:numPr>
          <w:ilvl w:val="0"/>
          <w:numId w:val="8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 xml:space="preserve">A attribute in a relation is a foreign key if the _______ key from one relation is used as an attribute in that </w:t>
      </w:r>
      <w:proofErr w:type="gramStart"/>
      <w:r w:rsidRPr="00C97D5A">
        <w:rPr>
          <w:lang w:val="en-US"/>
        </w:rPr>
        <w:t>relation .</w:t>
      </w:r>
      <w:proofErr w:type="gramEnd"/>
    </w:p>
    <w:p w14:paraId="46C31997" w14:textId="69A9B8AF" w:rsidR="00C97D5A" w:rsidRPr="00C97D5A" w:rsidRDefault="00C97D5A" w:rsidP="00CA5DBF">
      <w:pPr>
        <w:pStyle w:val="ListParagraph"/>
        <w:numPr>
          <w:ilvl w:val="0"/>
          <w:numId w:val="87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Candidate</w:t>
      </w:r>
    </w:p>
    <w:p w14:paraId="45B9953D" w14:textId="0A0B96DF" w:rsidR="00C97D5A" w:rsidRDefault="00C97D5A" w:rsidP="00CA5DBF">
      <w:pPr>
        <w:pStyle w:val="ListParagraph"/>
        <w:numPr>
          <w:ilvl w:val="0"/>
          <w:numId w:val="87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Primary</w:t>
      </w:r>
    </w:p>
    <w:p w14:paraId="7B9F27C3" w14:textId="30BA9B99" w:rsidR="00C97D5A" w:rsidRPr="00C97D5A" w:rsidRDefault="00C97D5A" w:rsidP="00CA5DBF">
      <w:pPr>
        <w:pStyle w:val="ListParagraph"/>
        <w:numPr>
          <w:ilvl w:val="0"/>
          <w:numId w:val="87"/>
        </w:numPr>
        <w:spacing w:after="0" w:line="240" w:lineRule="auto"/>
        <w:rPr>
          <w:color w:val="00B0F0"/>
          <w:lang w:val="en-US"/>
        </w:rPr>
      </w:pPr>
      <w:r w:rsidRPr="00C97D5A">
        <w:rPr>
          <w:color w:val="00B0F0"/>
          <w:lang w:val="en-US"/>
        </w:rPr>
        <w:t>Super</w:t>
      </w:r>
    </w:p>
    <w:p w14:paraId="2F6E1564" w14:textId="6FB92003" w:rsidR="00C97D5A" w:rsidRDefault="00C97D5A" w:rsidP="00CA5DBF">
      <w:pPr>
        <w:pStyle w:val="ListParagraph"/>
        <w:numPr>
          <w:ilvl w:val="0"/>
          <w:numId w:val="87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Sub</w:t>
      </w:r>
    </w:p>
    <w:p w14:paraId="2C0DFFAA" w14:textId="0E3C6E62" w:rsidR="00C97D5A" w:rsidRDefault="00C97D5A" w:rsidP="00C97D5A">
      <w:pPr>
        <w:spacing w:after="0" w:line="240" w:lineRule="auto"/>
        <w:rPr>
          <w:lang w:val="en-US"/>
        </w:rPr>
      </w:pPr>
    </w:p>
    <w:p w14:paraId="68D67F39" w14:textId="77777777" w:rsidR="00C97D5A" w:rsidRPr="00C97D5A" w:rsidRDefault="00C97D5A" w:rsidP="00CA5DBF">
      <w:pPr>
        <w:pStyle w:val="ListParagraph"/>
        <w:numPr>
          <w:ilvl w:val="0"/>
          <w:numId w:val="8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A _____ is a property of the entire relation, rather than of the individual tuples in which each tuple is unique.</w:t>
      </w:r>
    </w:p>
    <w:p w14:paraId="07DBAF7D" w14:textId="6A020E02" w:rsidR="00C97D5A" w:rsidRPr="00C97D5A" w:rsidRDefault="00C97D5A" w:rsidP="00CA5DBF">
      <w:pPr>
        <w:pStyle w:val="ListParagraph"/>
        <w:numPr>
          <w:ilvl w:val="0"/>
          <w:numId w:val="88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Rows</w:t>
      </w:r>
    </w:p>
    <w:p w14:paraId="11E7F29B" w14:textId="6C961651" w:rsidR="00C97D5A" w:rsidRPr="00C97D5A" w:rsidRDefault="00C97D5A" w:rsidP="00CA5DBF">
      <w:pPr>
        <w:pStyle w:val="ListParagraph"/>
        <w:numPr>
          <w:ilvl w:val="0"/>
          <w:numId w:val="88"/>
        </w:numPr>
        <w:spacing w:after="0" w:line="240" w:lineRule="auto"/>
        <w:rPr>
          <w:color w:val="00B0F0"/>
          <w:lang w:val="en-US"/>
        </w:rPr>
      </w:pPr>
      <w:r w:rsidRPr="00C97D5A">
        <w:rPr>
          <w:color w:val="00B0F0"/>
          <w:lang w:val="en-US"/>
        </w:rPr>
        <w:t>Key</w:t>
      </w:r>
    </w:p>
    <w:p w14:paraId="0A52CD86" w14:textId="241BA273" w:rsidR="00C97D5A" w:rsidRDefault="00C97D5A" w:rsidP="00CA5DBF">
      <w:pPr>
        <w:pStyle w:val="ListParagraph"/>
        <w:numPr>
          <w:ilvl w:val="0"/>
          <w:numId w:val="88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Attribute</w:t>
      </w:r>
    </w:p>
    <w:p w14:paraId="3F635D46" w14:textId="08D00558" w:rsidR="00C97D5A" w:rsidRDefault="00C97D5A" w:rsidP="00CA5DBF">
      <w:pPr>
        <w:pStyle w:val="ListParagraph"/>
        <w:numPr>
          <w:ilvl w:val="0"/>
          <w:numId w:val="88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Fields</w:t>
      </w:r>
    </w:p>
    <w:p w14:paraId="2F69B439" w14:textId="55BE06EA" w:rsidR="00C97D5A" w:rsidRDefault="00C97D5A" w:rsidP="00C97D5A">
      <w:pPr>
        <w:spacing w:after="0" w:line="240" w:lineRule="auto"/>
        <w:rPr>
          <w:lang w:val="en-US"/>
        </w:rPr>
      </w:pPr>
    </w:p>
    <w:p w14:paraId="730D0518" w14:textId="77777777" w:rsidR="00C97D5A" w:rsidRPr="00C97D5A" w:rsidRDefault="00C97D5A" w:rsidP="00CA5DBF">
      <w:pPr>
        <w:pStyle w:val="ListParagraph"/>
        <w:numPr>
          <w:ilvl w:val="0"/>
          <w:numId w:val="8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Which one of the following is a set of one or more attributes taken collectively to uniquely identify a record?</w:t>
      </w:r>
    </w:p>
    <w:p w14:paraId="55895936" w14:textId="58F554EE" w:rsidR="00C97D5A" w:rsidRPr="00C97D5A" w:rsidRDefault="00C97D5A" w:rsidP="00CA5DBF">
      <w:pPr>
        <w:pStyle w:val="ListParagraph"/>
        <w:numPr>
          <w:ilvl w:val="0"/>
          <w:numId w:val="89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Candidate key</w:t>
      </w:r>
    </w:p>
    <w:p w14:paraId="11305140" w14:textId="273D755C" w:rsidR="00C97D5A" w:rsidRDefault="00C97D5A" w:rsidP="00CA5DBF">
      <w:pPr>
        <w:pStyle w:val="ListParagraph"/>
        <w:numPr>
          <w:ilvl w:val="0"/>
          <w:numId w:val="89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Sub key</w:t>
      </w:r>
    </w:p>
    <w:p w14:paraId="05A9B58F" w14:textId="5E8CF30F" w:rsidR="00C97D5A" w:rsidRPr="00C97D5A" w:rsidRDefault="00C97D5A" w:rsidP="00CA5DBF">
      <w:pPr>
        <w:pStyle w:val="ListParagraph"/>
        <w:numPr>
          <w:ilvl w:val="0"/>
          <w:numId w:val="89"/>
        </w:numPr>
        <w:spacing w:after="0" w:line="240" w:lineRule="auto"/>
        <w:rPr>
          <w:color w:val="00B0F0"/>
          <w:lang w:val="en-US"/>
        </w:rPr>
      </w:pPr>
      <w:r w:rsidRPr="00C97D5A">
        <w:rPr>
          <w:color w:val="00B0F0"/>
          <w:lang w:val="en-US"/>
        </w:rPr>
        <w:t>Super key</w:t>
      </w:r>
    </w:p>
    <w:p w14:paraId="761C21FC" w14:textId="46F141D4" w:rsidR="00C97D5A" w:rsidRDefault="00C97D5A" w:rsidP="00CA5DBF">
      <w:pPr>
        <w:pStyle w:val="ListParagraph"/>
        <w:numPr>
          <w:ilvl w:val="0"/>
          <w:numId w:val="89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Foreign key</w:t>
      </w:r>
    </w:p>
    <w:p w14:paraId="30774B4B" w14:textId="72DFC0BA" w:rsidR="00C97D5A" w:rsidRDefault="00C97D5A" w:rsidP="00C97D5A">
      <w:pPr>
        <w:spacing w:after="0" w:line="240" w:lineRule="auto"/>
        <w:rPr>
          <w:lang w:val="en-US"/>
        </w:rPr>
      </w:pPr>
    </w:p>
    <w:p w14:paraId="38E93B88" w14:textId="77777777" w:rsidR="00C97D5A" w:rsidRPr="00C97D5A" w:rsidRDefault="00C97D5A" w:rsidP="00CA5DBF">
      <w:pPr>
        <w:pStyle w:val="ListParagraph"/>
        <w:numPr>
          <w:ilvl w:val="0"/>
          <w:numId w:val="8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Which join refers to join records from the write table that have no matching key in the left table are include in the result set:</w:t>
      </w:r>
    </w:p>
    <w:p w14:paraId="669DB5DB" w14:textId="0FFE20C9" w:rsidR="00C97D5A" w:rsidRPr="00C97D5A" w:rsidRDefault="00C97D5A" w:rsidP="00CA5DBF">
      <w:pPr>
        <w:pStyle w:val="ListParagraph"/>
        <w:numPr>
          <w:ilvl w:val="0"/>
          <w:numId w:val="90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Left outer join</w:t>
      </w:r>
    </w:p>
    <w:p w14:paraId="4B569083" w14:textId="213DD928" w:rsidR="00C97D5A" w:rsidRDefault="00C97D5A" w:rsidP="00CA5DBF">
      <w:pPr>
        <w:pStyle w:val="ListParagraph"/>
        <w:numPr>
          <w:ilvl w:val="0"/>
          <w:numId w:val="90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Full outer join</w:t>
      </w:r>
    </w:p>
    <w:p w14:paraId="52F2D864" w14:textId="657A762F" w:rsidR="00C97D5A" w:rsidRDefault="00C97D5A" w:rsidP="00CA5DBF">
      <w:pPr>
        <w:pStyle w:val="ListParagraph"/>
        <w:numPr>
          <w:ilvl w:val="0"/>
          <w:numId w:val="90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Right outer join</w:t>
      </w:r>
    </w:p>
    <w:p w14:paraId="0CF188C6" w14:textId="081B7EF0" w:rsidR="00C97D5A" w:rsidRDefault="00C97D5A" w:rsidP="00CA5DBF">
      <w:pPr>
        <w:pStyle w:val="ListParagraph"/>
        <w:numPr>
          <w:ilvl w:val="0"/>
          <w:numId w:val="90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Half outer join</w:t>
      </w:r>
    </w:p>
    <w:p w14:paraId="21E17B74" w14:textId="625F3F16" w:rsidR="00C97D5A" w:rsidRDefault="00C97D5A" w:rsidP="00C97D5A">
      <w:pPr>
        <w:spacing w:after="0" w:line="240" w:lineRule="auto"/>
        <w:rPr>
          <w:lang w:val="en-US"/>
        </w:rPr>
      </w:pPr>
    </w:p>
    <w:p w14:paraId="2547A03D" w14:textId="77777777" w:rsidR="00C97D5A" w:rsidRPr="00C97D5A" w:rsidRDefault="00C97D5A" w:rsidP="00CA5DBF">
      <w:pPr>
        <w:pStyle w:val="ListParagraph"/>
        <w:numPr>
          <w:ilvl w:val="0"/>
          <w:numId w:val="8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Which among the following have the maximum bytes?</w:t>
      </w:r>
    </w:p>
    <w:p w14:paraId="47DB1C33" w14:textId="25731747" w:rsidR="00C97D5A" w:rsidRPr="00C97D5A" w:rsidRDefault="00C97D5A" w:rsidP="00CA5DBF">
      <w:pPr>
        <w:pStyle w:val="ListParagraph"/>
        <w:numPr>
          <w:ilvl w:val="0"/>
          <w:numId w:val="91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Varchar</w:t>
      </w:r>
    </w:p>
    <w:p w14:paraId="3BD5BAC7" w14:textId="77777777" w:rsidR="00C97D5A" w:rsidRPr="00C97D5A" w:rsidRDefault="00C97D5A" w:rsidP="00CA5DBF">
      <w:pPr>
        <w:pStyle w:val="ListParagraph"/>
        <w:numPr>
          <w:ilvl w:val="0"/>
          <w:numId w:val="91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Char</w:t>
      </w:r>
    </w:p>
    <w:p w14:paraId="116B2D80" w14:textId="49F194FB" w:rsidR="00C97D5A" w:rsidRPr="00C97D5A" w:rsidRDefault="00C97D5A" w:rsidP="00CA5DBF">
      <w:pPr>
        <w:pStyle w:val="ListParagraph"/>
        <w:numPr>
          <w:ilvl w:val="0"/>
          <w:numId w:val="91"/>
        </w:numPr>
        <w:spacing w:after="0" w:line="240" w:lineRule="auto"/>
        <w:rPr>
          <w:color w:val="00B0F0"/>
          <w:lang w:val="en-US"/>
        </w:rPr>
      </w:pPr>
      <w:r w:rsidRPr="00C97D5A">
        <w:rPr>
          <w:color w:val="00B0F0"/>
          <w:lang w:val="en-US"/>
        </w:rPr>
        <w:lastRenderedPageBreak/>
        <w:t>Text type</w:t>
      </w:r>
    </w:p>
    <w:p w14:paraId="7B042646" w14:textId="53ED2BD0" w:rsidR="00C97D5A" w:rsidRDefault="00C97D5A" w:rsidP="00CA5DBF">
      <w:pPr>
        <w:pStyle w:val="ListParagraph"/>
        <w:numPr>
          <w:ilvl w:val="0"/>
          <w:numId w:val="91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Both Varchar and Char</w:t>
      </w:r>
    </w:p>
    <w:p w14:paraId="4CB6A11B" w14:textId="652EBF82" w:rsidR="00C97D5A" w:rsidRDefault="00C97D5A" w:rsidP="00C97D5A">
      <w:pPr>
        <w:spacing w:after="0" w:line="240" w:lineRule="auto"/>
        <w:rPr>
          <w:lang w:val="en-US"/>
        </w:rPr>
      </w:pPr>
    </w:p>
    <w:p w14:paraId="7BA55668" w14:textId="77777777" w:rsidR="00C97D5A" w:rsidRPr="00C97D5A" w:rsidRDefault="00C97D5A" w:rsidP="00CA5DBF">
      <w:pPr>
        <w:pStyle w:val="ListParagraph"/>
        <w:numPr>
          <w:ilvl w:val="0"/>
          <w:numId w:val="8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Which “text type” has the maximum number of bytes?</w:t>
      </w:r>
    </w:p>
    <w:p w14:paraId="10F0CE38" w14:textId="3747A8C7" w:rsidR="00C97D5A" w:rsidRPr="00C97D5A" w:rsidRDefault="00C97D5A" w:rsidP="00CA5DBF">
      <w:pPr>
        <w:pStyle w:val="ListParagraph"/>
        <w:numPr>
          <w:ilvl w:val="0"/>
          <w:numId w:val="92"/>
        </w:numPr>
        <w:spacing w:after="0" w:line="240" w:lineRule="auto"/>
        <w:rPr>
          <w:color w:val="00B0F0"/>
          <w:lang w:val="en-US"/>
        </w:rPr>
      </w:pPr>
      <w:r w:rsidRPr="00C97D5A">
        <w:rPr>
          <w:color w:val="00B0F0"/>
          <w:lang w:val="en-US"/>
        </w:rPr>
        <w:t>Long text</w:t>
      </w:r>
    </w:p>
    <w:p w14:paraId="0123E655" w14:textId="0EEFB523" w:rsidR="00C97D5A" w:rsidRDefault="00C97D5A" w:rsidP="00CA5DBF">
      <w:pPr>
        <w:pStyle w:val="ListParagraph"/>
        <w:numPr>
          <w:ilvl w:val="0"/>
          <w:numId w:val="92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Medium text</w:t>
      </w:r>
    </w:p>
    <w:p w14:paraId="5947EFE4" w14:textId="57303DEC" w:rsidR="00C97D5A" w:rsidRDefault="00C97D5A" w:rsidP="00CA5DBF">
      <w:pPr>
        <w:pStyle w:val="ListParagraph"/>
        <w:numPr>
          <w:ilvl w:val="0"/>
          <w:numId w:val="92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Text</w:t>
      </w:r>
    </w:p>
    <w:p w14:paraId="4D75D13E" w14:textId="39A56E78" w:rsidR="00C97D5A" w:rsidRDefault="00C97D5A" w:rsidP="00CA5DBF">
      <w:pPr>
        <w:pStyle w:val="ListParagraph"/>
        <w:numPr>
          <w:ilvl w:val="0"/>
          <w:numId w:val="92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Tiny text</w:t>
      </w:r>
    </w:p>
    <w:p w14:paraId="1A8BD254" w14:textId="0F3FD776" w:rsidR="00C97D5A" w:rsidRDefault="00C97D5A" w:rsidP="00C97D5A">
      <w:pPr>
        <w:spacing w:after="0" w:line="240" w:lineRule="auto"/>
        <w:rPr>
          <w:lang w:val="en-US"/>
        </w:rPr>
      </w:pPr>
    </w:p>
    <w:p w14:paraId="0AD8D414" w14:textId="77777777" w:rsidR="00C97D5A" w:rsidRPr="00C97D5A" w:rsidRDefault="00C97D5A" w:rsidP="00CA5DBF">
      <w:pPr>
        <w:pStyle w:val="ListParagraph"/>
        <w:numPr>
          <w:ilvl w:val="0"/>
          <w:numId w:val="8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Which one is the correct declaration for choosing the character set other than default?</w:t>
      </w:r>
    </w:p>
    <w:p w14:paraId="3B4CCCEC" w14:textId="28F1B613" w:rsidR="00C97D5A" w:rsidRPr="00C97D5A" w:rsidRDefault="00C97D5A" w:rsidP="00CA5DBF">
      <w:pPr>
        <w:pStyle w:val="ListParagraph"/>
        <w:numPr>
          <w:ilvl w:val="0"/>
          <w:numId w:val="93"/>
        </w:numPr>
        <w:spacing w:after="0" w:line="240" w:lineRule="auto"/>
        <w:rPr>
          <w:color w:val="00B0F0"/>
          <w:lang w:val="en-US"/>
        </w:rPr>
      </w:pPr>
      <w:proofErr w:type="gramStart"/>
      <w:r w:rsidRPr="00C97D5A">
        <w:rPr>
          <w:color w:val="00B0F0"/>
          <w:lang w:val="en-US"/>
        </w:rPr>
        <w:t>Varchar(</w:t>
      </w:r>
      <w:proofErr w:type="gramEnd"/>
      <w:r w:rsidRPr="00C97D5A">
        <w:rPr>
          <w:color w:val="00B0F0"/>
          <w:lang w:val="en-US"/>
        </w:rPr>
        <w:t>20) character set utf8;</w:t>
      </w:r>
    </w:p>
    <w:p w14:paraId="0C5E426B" w14:textId="706CC188" w:rsidR="00C97D5A" w:rsidRDefault="00C97D5A" w:rsidP="00CA5DBF">
      <w:pPr>
        <w:pStyle w:val="ListParagraph"/>
        <w:numPr>
          <w:ilvl w:val="0"/>
          <w:numId w:val="93"/>
        </w:numPr>
        <w:spacing w:after="0" w:line="240" w:lineRule="auto"/>
        <w:rPr>
          <w:lang w:val="en-US"/>
        </w:rPr>
      </w:pPr>
      <w:proofErr w:type="gramStart"/>
      <w:r w:rsidRPr="00C97D5A">
        <w:rPr>
          <w:lang w:val="en-US"/>
        </w:rPr>
        <w:t>Varchar(</w:t>
      </w:r>
      <w:proofErr w:type="gramEnd"/>
      <w:r w:rsidRPr="00C97D5A">
        <w:rPr>
          <w:lang w:val="en-US"/>
        </w:rPr>
        <w:t>20);</w:t>
      </w:r>
    </w:p>
    <w:p w14:paraId="1726BDB1" w14:textId="7618800B" w:rsidR="00C97D5A" w:rsidRDefault="00C97D5A" w:rsidP="00CA5DBF">
      <w:pPr>
        <w:pStyle w:val="ListParagraph"/>
        <w:numPr>
          <w:ilvl w:val="0"/>
          <w:numId w:val="93"/>
        </w:numPr>
        <w:spacing w:after="0" w:line="240" w:lineRule="auto"/>
        <w:rPr>
          <w:lang w:val="en-US"/>
        </w:rPr>
      </w:pPr>
      <w:proofErr w:type="gramStart"/>
      <w:r w:rsidRPr="00C97D5A">
        <w:rPr>
          <w:lang w:val="en-US"/>
        </w:rPr>
        <w:t>Varchar(</w:t>
      </w:r>
      <w:proofErr w:type="gramEnd"/>
      <w:r w:rsidRPr="00C97D5A">
        <w:rPr>
          <w:lang w:val="en-US"/>
        </w:rPr>
        <w:t>20) character set;</w:t>
      </w:r>
    </w:p>
    <w:p w14:paraId="1F3982AA" w14:textId="6B96668C" w:rsidR="00C97D5A" w:rsidRDefault="00C97D5A" w:rsidP="00CA5DBF">
      <w:pPr>
        <w:pStyle w:val="ListParagraph"/>
        <w:numPr>
          <w:ilvl w:val="0"/>
          <w:numId w:val="93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None of the mentioned</w:t>
      </w:r>
    </w:p>
    <w:p w14:paraId="03E8E985" w14:textId="01EE6F99" w:rsidR="00C97D5A" w:rsidRDefault="00C97D5A" w:rsidP="00C97D5A">
      <w:pPr>
        <w:spacing w:after="0" w:line="240" w:lineRule="auto"/>
        <w:rPr>
          <w:lang w:val="en-US"/>
        </w:rPr>
      </w:pPr>
    </w:p>
    <w:p w14:paraId="777C6C50" w14:textId="77777777" w:rsidR="00C97D5A" w:rsidRPr="00C97D5A" w:rsidRDefault="00C97D5A" w:rsidP="00CA5DBF">
      <w:pPr>
        <w:pStyle w:val="ListParagraph"/>
        <w:numPr>
          <w:ilvl w:val="0"/>
          <w:numId w:val="8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Mysql support different character sets, which command is used to display all character sets?</w:t>
      </w:r>
    </w:p>
    <w:p w14:paraId="7B54281A" w14:textId="5C3EBB13" w:rsidR="00C97D5A" w:rsidRPr="00C5150E" w:rsidRDefault="00C97D5A" w:rsidP="00CA5DBF">
      <w:pPr>
        <w:pStyle w:val="ListParagraph"/>
        <w:numPr>
          <w:ilvl w:val="0"/>
          <w:numId w:val="94"/>
        </w:numPr>
        <w:spacing w:after="0" w:line="240" w:lineRule="auto"/>
        <w:rPr>
          <w:color w:val="00B0F0"/>
          <w:lang w:val="en-US"/>
        </w:rPr>
      </w:pPr>
      <w:r w:rsidRPr="00C5150E">
        <w:rPr>
          <w:color w:val="00B0F0"/>
          <w:lang w:val="en-US"/>
        </w:rPr>
        <w:t>SHOW CHARACTER SET;</w:t>
      </w:r>
    </w:p>
    <w:p w14:paraId="66937523" w14:textId="0E97BFDA" w:rsidR="00C97D5A" w:rsidRDefault="00C97D5A" w:rsidP="00CA5DBF">
      <w:pPr>
        <w:pStyle w:val="ListParagraph"/>
        <w:numPr>
          <w:ilvl w:val="0"/>
          <w:numId w:val="9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SHOW;</w:t>
      </w:r>
    </w:p>
    <w:p w14:paraId="4201BE1E" w14:textId="38136EBF" w:rsidR="00C97D5A" w:rsidRDefault="00C97D5A" w:rsidP="00CA5DBF">
      <w:pPr>
        <w:pStyle w:val="ListParagraph"/>
        <w:numPr>
          <w:ilvl w:val="0"/>
          <w:numId w:val="9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CHARACTER SET;</w:t>
      </w:r>
    </w:p>
    <w:p w14:paraId="333BFB67" w14:textId="1312500E" w:rsidR="00C97D5A" w:rsidRDefault="00C97D5A" w:rsidP="00CA5DBF">
      <w:pPr>
        <w:pStyle w:val="ListParagraph"/>
        <w:numPr>
          <w:ilvl w:val="0"/>
          <w:numId w:val="94"/>
        </w:numPr>
        <w:spacing w:after="0" w:line="240" w:lineRule="auto"/>
        <w:rPr>
          <w:lang w:val="en-US"/>
        </w:rPr>
      </w:pPr>
      <w:r w:rsidRPr="00C97D5A">
        <w:rPr>
          <w:lang w:val="en-US"/>
        </w:rPr>
        <w:t>None of the mentioned</w:t>
      </w:r>
    </w:p>
    <w:p w14:paraId="4095E69A" w14:textId="015A06F4" w:rsidR="00C5150E" w:rsidRDefault="00C5150E" w:rsidP="00C5150E">
      <w:pPr>
        <w:spacing w:after="0" w:line="240" w:lineRule="auto"/>
        <w:rPr>
          <w:lang w:val="en-US"/>
        </w:rPr>
      </w:pPr>
    </w:p>
    <w:p w14:paraId="3267D98B" w14:textId="77777777" w:rsidR="00C5150E" w:rsidRPr="00C5150E" w:rsidRDefault="00C5150E" w:rsidP="00CA5DBF">
      <w:pPr>
        <w:pStyle w:val="ListParagraph"/>
        <w:numPr>
          <w:ilvl w:val="0"/>
          <w:numId w:val="84"/>
        </w:numPr>
        <w:spacing w:after="0" w:line="240" w:lineRule="auto"/>
        <w:rPr>
          <w:lang w:val="en-US"/>
        </w:rPr>
      </w:pPr>
      <w:r w:rsidRPr="00C5150E">
        <w:rPr>
          <w:lang w:val="en-US"/>
        </w:rPr>
        <w:t>In oracle database variable length column is declared by ____________</w:t>
      </w:r>
    </w:p>
    <w:p w14:paraId="55116CC8" w14:textId="10D40621" w:rsidR="00C5150E" w:rsidRPr="00C5150E" w:rsidRDefault="00C5150E" w:rsidP="00CA5DBF">
      <w:pPr>
        <w:pStyle w:val="ListParagraph"/>
        <w:numPr>
          <w:ilvl w:val="0"/>
          <w:numId w:val="95"/>
        </w:numPr>
        <w:spacing w:after="0" w:line="240" w:lineRule="auto"/>
        <w:rPr>
          <w:lang w:val="en-US"/>
        </w:rPr>
      </w:pPr>
      <w:r w:rsidRPr="00C5150E">
        <w:rPr>
          <w:lang w:val="en-US"/>
        </w:rPr>
        <w:t>Varchar</w:t>
      </w:r>
    </w:p>
    <w:p w14:paraId="188712D8" w14:textId="725A6156" w:rsidR="00C5150E" w:rsidRDefault="00C5150E" w:rsidP="00CA5DBF">
      <w:pPr>
        <w:pStyle w:val="ListParagraph"/>
        <w:numPr>
          <w:ilvl w:val="0"/>
          <w:numId w:val="95"/>
        </w:numPr>
        <w:spacing w:after="0" w:line="240" w:lineRule="auto"/>
        <w:rPr>
          <w:lang w:val="en-US"/>
        </w:rPr>
      </w:pPr>
      <w:r w:rsidRPr="00C5150E">
        <w:rPr>
          <w:lang w:val="en-US"/>
        </w:rPr>
        <w:t>Varchar 3</w:t>
      </w:r>
    </w:p>
    <w:p w14:paraId="10EAA850" w14:textId="2A048708" w:rsidR="00C5150E" w:rsidRPr="00C5150E" w:rsidRDefault="00C5150E" w:rsidP="00CA5DBF">
      <w:pPr>
        <w:pStyle w:val="ListParagraph"/>
        <w:numPr>
          <w:ilvl w:val="0"/>
          <w:numId w:val="95"/>
        </w:numPr>
        <w:spacing w:after="0" w:line="240" w:lineRule="auto"/>
        <w:rPr>
          <w:color w:val="00B0F0"/>
          <w:lang w:val="en-US"/>
        </w:rPr>
      </w:pPr>
      <w:r w:rsidRPr="00C5150E">
        <w:rPr>
          <w:color w:val="00B0F0"/>
          <w:lang w:val="en-US"/>
        </w:rPr>
        <w:t>Varchar2</w:t>
      </w:r>
    </w:p>
    <w:p w14:paraId="75C982AC" w14:textId="10848BBF" w:rsidR="00C5150E" w:rsidRDefault="00C5150E" w:rsidP="00CA5DBF">
      <w:pPr>
        <w:pStyle w:val="ListParagraph"/>
        <w:numPr>
          <w:ilvl w:val="0"/>
          <w:numId w:val="95"/>
        </w:numPr>
        <w:spacing w:after="0" w:line="240" w:lineRule="auto"/>
        <w:rPr>
          <w:lang w:val="en-US"/>
        </w:rPr>
      </w:pPr>
      <w:r w:rsidRPr="00C5150E">
        <w:rPr>
          <w:lang w:val="en-US"/>
        </w:rPr>
        <w:t>None of the mentioned</w:t>
      </w:r>
    </w:p>
    <w:p w14:paraId="75B99742" w14:textId="77777777" w:rsidR="00241A73" w:rsidRPr="00241A73" w:rsidRDefault="00241A73" w:rsidP="00241A73">
      <w:pPr>
        <w:spacing w:after="0" w:line="240" w:lineRule="auto"/>
        <w:rPr>
          <w:lang w:val="en-US"/>
        </w:rPr>
      </w:pPr>
    </w:p>
    <w:p w14:paraId="725C4BD9" w14:textId="3B3E03EE" w:rsidR="00863E3C" w:rsidRPr="00241A73" w:rsidRDefault="00863E3C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241A73">
        <w:rPr>
          <w:lang w:val="en-US"/>
        </w:rPr>
        <w:t xml:space="preserve">Which Program Copies </w:t>
      </w:r>
      <w:proofErr w:type="gramStart"/>
      <w:r w:rsidRPr="00241A73">
        <w:rPr>
          <w:lang w:val="en-US"/>
        </w:rPr>
        <w:t>The</w:t>
      </w:r>
      <w:proofErr w:type="gramEnd"/>
      <w:r w:rsidRPr="00241A73">
        <w:rPr>
          <w:lang w:val="en-US"/>
        </w:rPr>
        <w:t xml:space="preserve"> Databases From One Server To Another?</w:t>
      </w:r>
    </w:p>
    <w:p w14:paraId="59D6B6FF" w14:textId="5350A930" w:rsidR="00863E3C" w:rsidRPr="00863E3C" w:rsidRDefault="00863E3C" w:rsidP="00CA5DBF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Mysqlcopydb</w:t>
      </w:r>
    </w:p>
    <w:p w14:paraId="1D373585" w14:textId="64B0E339" w:rsidR="00863E3C" w:rsidRPr="00863E3C" w:rsidRDefault="00863E3C" w:rsidP="00CA5DBF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863E3C">
        <w:rPr>
          <w:color w:val="00B0F0"/>
          <w:lang w:val="en-US"/>
        </w:rPr>
        <w:t>Mysqldbcopy</w:t>
      </w:r>
    </w:p>
    <w:p w14:paraId="6A0D03D5" w14:textId="1942645B" w:rsidR="00863E3C" w:rsidRDefault="00863E3C" w:rsidP="00CA5DBF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Mysqlflushdb</w:t>
      </w:r>
    </w:p>
    <w:p w14:paraId="3346D71F" w14:textId="6B970363" w:rsidR="00863E3C" w:rsidRDefault="00863E3C" w:rsidP="00CA5DBF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Mysqldbflush</w:t>
      </w:r>
    </w:p>
    <w:p w14:paraId="1B69EEAB" w14:textId="77777777" w:rsidR="00863E3C" w:rsidRPr="00863E3C" w:rsidRDefault="00863E3C" w:rsidP="00863E3C">
      <w:pPr>
        <w:spacing w:after="0" w:line="240" w:lineRule="auto"/>
        <w:contextualSpacing/>
        <w:rPr>
          <w:lang w:val="en-US"/>
        </w:rPr>
      </w:pPr>
    </w:p>
    <w:p w14:paraId="76CF1950" w14:textId="2003F2C0" w:rsidR="00863E3C" w:rsidRPr="00C5150E" w:rsidRDefault="00863E3C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C5150E">
        <w:rPr>
          <w:lang w:val="en-US"/>
        </w:rPr>
        <w:t xml:space="preserve">To Use 'mysqldbcopy' Which Privileges Are Required </w:t>
      </w:r>
      <w:proofErr w:type="gramStart"/>
      <w:r w:rsidRPr="00C5150E">
        <w:rPr>
          <w:lang w:val="en-US"/>
        </w:rPr>
        <w:t>On</w:t>
      </w:r>
      <w:proofErr w:type="gramEnd"/>
      <w:r w:rsidRPr="00C5150E">
        <w:rPr>
          <w:lang w:val="en-US"/>
        </w:rPr>
        <w:t xml:space="preserve"> The Source Server?</w:t>
      </w:r>
    </w:p>
    <w:p w14:paraId="020B1471" w14:textId="01A2E855" w:rsidR="00863E3C" w:rsidRPr="00863E3C" w:rsidRDefault="00863E3C" w:rsidP="00CA5DBF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CREATE</w:t>
      </w:r>
    </w:p>
    <w:p w14:paraId="7E1BE89F" w14:textId="1B03E405" w:rsidR="00863E3C" w:rsidRDefault="00863E3C" w:rsidP="00CA5DBF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INSERT</w:t>
      </w:r>
    </w:p>
    <w:p w14:paraId="0FB81719" w14:textId="210CC74C" w:rsidR="00863E3C" w:rsidRPr="00863E3C" w:rsidRDefault="00863E3C" w:rsidP="00CA5DBF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863E3C">
        <w:rPr>
          <w:color w:val="00B0F0"/>
          <w:lang w:val="en-US"/>
        </w:rPr>
        <w:t>SELECT</w:t>
      </w:r>
    </w:p>
    <w:p w14:paraId="5EF1FEE7" w14:textId="64301501" w:rsidR="00863E3C" w:rsidRDefault="00863E3C" w:rsidP="00CA5DBF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UPDATE</w:t>
      </w:r>
    </w:p>
    <w:p w14:paraId="23A2A8D9" w14:textId="5699D25B" w:rsidR="00863E3C" w:rsidRDefault="00863E3C" w:rsidP="00863E3C">
      <w:pPr>
        <w:spacing w:after="0" w:line="240" w:lineRule="auto"/>
        <w:rPr>
          <w:lang w:val="en-US"/>
        </w:rPr>
      </w:pPr>
    </w:p>
    <w:p w14:paraId="707DCEA4" w14:textId="77777777" w:rsidR="00863E3C" w:rsidRPr="00863E3C" w:rsidRDefault="00863E3C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The Function 'fetchrow_</w:t>
      </w:r>
      <w:proofErr w:type="gramStart"/>
      <w:r w:rsidRPr="00863E3C">
        <w:rPr>
          <w:lang w:val="en-US"/>
        </w:rPr>
        <w:t>hashref(</w:t>
      </w:r>
      <w:proofErr w:type="gramEnd"/>
      <w:r w:rsidRPr="00863E3C">
        <w:rPr>
          <w:lang w:val="en-US"/>
        </w:rPr>
        <w:t>)' Returns Reference To Hash Of Row Values Keyed By ______________</w:t>
      </w:r>
    </w:p>
    <w:p w14:paraId="256D6237" w14:textId="402EAB2D" w:rsidR="00863E3C" w:rsidRPr="00863E3C" w:rsidRDefault="00863E3C" w:rsidP="00CA5DBF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Row Name</w:t>
      </w:r>
    </w:p>
    <w:p w14:paraId="705D9C8A" w14:textId="6E9AEABE" w:rsidR="00863E3C" w:rsidRPr="00863E3C" w:rsidRDefault="00863E3C" w:rsidP="00CA5DBF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863E3C">
        <w:rPr>
          <w:color w:val="00B0F0"/>
          <w:lang w:val="en-US"/>
        </w:rPr>
        <w:t>Column Name</w:t>
      </w:r>
    </w:p>
    <w:p w14:paraId="524B3BB0" w14:textId="6C7A9D82" w:rsidR="00863E3C" w:rsidRDefault="00863E3C" w:rsidP="00CA5DBF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Table Name</w:t>
      </w:r>
    </w:p>
    <w:p w14:paraId="6627C83F" w14:textId="1BFE716F" w:rsidR="00863E3C" w:rsidRDefault="00863E3C" w:rsidP="00CA5DBF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Database Name</w:t>
      </w:r>
    </w:p>
    <w:p w14:paraId="0B527037" w14:textId="772899E9" w:rsidR="00863E3C" w:rsidRDefault="00863E3C" w:rsidP="00863E3C">
      <w:pPr>
        <w:spacing w:after="0" w:line="240" w:lineRule="auto"/>
        <w:rPr>
          <w:lang w:val="en-US"/>
        </w:rPr>
      </w:pPr>
    </w:p>
    <w:p w14:paraId="4CD42727" w14:textId="77777777" w:rsidR="00863E3C" w:rsidRPr="00863E3C" w:rsidRDefault="00863E3C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 xml:space="preserve">Which Function Returns Reference </w:t>
      </w:r>
      <w:proofErr w:type="gramStart"/>
      <w:r w:rsidRPr="00863E3C">
        <w:rPr>
          <w:lang w:val="en-US"/>
        </w:rPr>
        <w:t>To</w:t>
      </w:r>
      <w:proofErr w:type="gramEnd"/>
      <w:r w:rsidRPr="00863E3C">
        <w:rPr>
          <w:lang w:val="en-US"/>
        </w:rPr>
        <w:t xml:space="preserve"> Array Of Row Values?</w:t>
      </w:r>
    </w:p>
    <w:p w14:paraId="01EED2E6" w14:textId="4781B704" w:rsidR="00863E3C" w:rsidRPr="00863E3C" w:rsidRDefault="00863E3C" w:rsidP="00CA5DBF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proofErr w:type="gramStart"/>
      <w:r w:rsidRPr="00863E3C">
        <w:rPr>
          <w:lang w:val="en-US"/>
        </w:rPr>
        <w:t>Fetch(</w:t>
      </w:r>
      <w:proofErr w:type="gramEnd"/>
      <w:r w:rsidRPr="00863E3C">
        <w:rPr>
          <w:lang w:val="en-US"/>
        </w:rPr>
        <w:t>)</w:t>
      </w:r>
    </w:p>
    <w:p w14:paraId="421D6FDC" w14:textId="472A702F" w:rsidR="00863E3C" w:rsidRDefault="00863E3C" w:rsidP="00CA5DBF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Fetchrow_</w:t>
      </w:r>
      <w:proofErr w:type="gramStart"/>
      <w:r w:rsidRPr="00863E3C">
        <w:rPr>
          <w:lang w:val="en-US"/>
        </w:rPr>
        <w:t>array(</w:t>
      </w:r>
      <w:proofErr w:type="gramEnd"/>
      <w:r w:rsidRPr="00863E3C">
        <w:rPr>
          <w:lang w:val="en-US"/>
        </w:rPr>
        <w:t>)</w:t>
      </w:r>
    </w:p>
    <w:p w14:paraId="7E592E80" w14:textId="2CB64A7D" w:rsidR="00863E3C" w:rsidRDefault="00863E3C" w:rsidP="00CA5DBF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Fetchrow_</w:t>
      </w:r>
      <w:proofErr w:type="gramStart"/>
      <w:r w:rsidRPr="00863E3C">
        <w:rPr>
          <w:lang w:val="en-US"/>
        </w:rPr>
        <w:t>hashref(</w:t>
      </w:r>
      <w:proofErr w:type="gramEnd"/>
      <w:r w:rsidRPr="00863E3C">
        <w:rPr>
          <w:lang w:val="en-US"/>
        </w:rPr>
        <w:t>)</w:t>
      </w:r>
    </w:p>
    <w:p w14:paraId="6BA57475" w14:textId="08F74061" w:rsidR="00863E3C" w:rsidRPr="00863E3C" w:rsidRDefault="00863E3C" w:rsidP="00CA5DBF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863E3C">
        <w:rPr>
          <w:color w:val="00B0F0"/>
          <w:lang w:val="en-US"/>
        </w:rPr>
        <w:t>Fetchrow_</w:t>
      </w:r>
      <w:proofErr w:type="gramStart"/>
      <w:r w:rsidRPr="00863E3C">
        <w:rPr>
          <w:color w:val="00B0F0"/>
          <w:lang w:val="en-US"/>
        </w:rPr>
        <w:t>arrayref(</w:t>
      </w:r>
      <w:proofErr w:type="gramEnd"/>
      <w:r w:rsidRPr="00863E3C">
        <w:rPr>
          <w:color w:val="00B0F0"/>
          <w:lang w:val="en-US"/>
        </w:rPr>
        <w:t>)</w:t>
      </w:r>
    </w:p>
    <w:p w14:paraId="106D6E2E" w14:textId="15324828" w:rsidR="00863E3C" w:rsidRDefault="00863E3C" w:rsidP="00863E3C">
      <w:pPr>
        <w:spacing w:after="0" w:line="240" w:lineRule="auto"/>
        <w:rPr>
          <w:lang w:val="en-US"/>
        </w:rPr>
      </w:pPr>
    </w:p>
    <w:p w14:paraId="6DF2342B" w14:textId="77777777" w:rsidR="00863E3C" w:rsidRPr="00863E3C" w:rsidRDefault="00863E3C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 xml:space="preserve">Which Is </w:t>
      </w:r>
      <w:proofErr w:type="gramStart"/>
      <w:r w:rsidRPr="00863E3C">
        <w:rPr>
          <w:lang w:val="en-US"/>
        </w:rPr>
        <w:t>The</w:t>
      </w:r>
      <w:proofErr w:type="gramEnd"/>
      <w:r w:rsidRPr="00863E3C">
        <w:rPr>
          <w:lang w:val="en-US"/>
        </w:rPr>
        <w:t xml:space="preserve"> Log In Which Data Changes Received From A Replication Master Server Are Written?</w:t>
      </w:r>
    </w:p>
    <w:p w14:paraId="7FC841F7" w14:textId="13244FE8" w:rsidR="00863E3C" w:rsidRPr="00863E3C" w:rsidRDefault="00863E3C" w:rsidP="00CA5DBF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Error Log</w:t>
      </w:r>
    </w:p>
    <w:p w14:paraId="409793BF" w14:textId="104B8CD7" w:rsidR="00863E3C" w:rsidRDefault="00863E3C" w:rsidP="00CA5DBF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Binary Log</w:t>
      </w:r>
    </w:p>
    <w:p w14:paraId="120BD956" w14:textId="2BBE4865" w:rsidR="00863E3C" w:rsidRDefault="00863E3C" w:rsidP="00CA5DBF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General Query Log</w:t>
      </w:r>
    </w:p>
    <w:p w14:paraId="4506D656" w14:textId="274AE6B1" w:rsidR="00863E3C" w:rsidRPr="00863E3C" w:rsidRDefault="00863E3C" w:rsidP="00CA5DBF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863E3C">
        <w:rPr>
          <w:color w:val="00B0F0"/>
          <w:lang w:val="en-US"/>
        </w:rPr>
        <w:t>Relay Log</w:t>
      </w:r>
    </w:p>
    <w:p w14:paraId="7F80E153" w14:textId="196006B8" w:rsidR="00863E3C" w:rsidRDefault="00863E3C" w:rsidP="00863E3C">
      <w:pPr>
        <w:spacing w:after="0" w:line="240" w:lineRule="auto"/>
        <w:rPr>
          <w:lang w:val="en-US"/>
        </w:rPr>
      </w:pPr>
    </w:p>
    <w:p w14:paraId="6A15F4D4" w14:textId="77777777" w:rsidR="00863E3C" w:rsidRPr="00863E3C" w:rsidRDefault="00863E3C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 xml:space="preserve">The Maximum Length </w:t>
      </w:r>
      <w:proofErr w:type="gramStart"/>
      <w:r w:rsidRPr="00863E3C">
        <w:rPr>
          <w:lang w:val="en-US"/>
        </w:rPr>
        <w:t>Of</w:t>
      </w:r>
      <w:proofErr w:type="gramEnd"/>
      <w:r w:rsidRPr="00863E3C">
        <w:rPr>
          <w:lang w:val="en-US"/>
        </w:rPr>
        <w:t xml:space="preserve"> The Char Columns Is</w:t>
      </w:r>
    </w:p>
    <w:p w14:paraId="675E4912" w14:textId="2BEA4106" w:rsidR="00863E3C" w:rsidRPr="00863E3C" w:rsidRDefault="00863E3C" w:rsidP="00CA5DBF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65, 535 Bytes</w:t>
      </w:r>
    </w:p>
    <w:p w14:paraId="27263280" w14:textId="49D24567" w:rsidR="00863E3C" w:rsidRDefault="00863E3C" w:rsidP="00CA5DBF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256 Bytes</w:t>
      </w:r>
    </w:p>
    <w:p w14:paraId="7F6C0EBF" w14:textId="52C40419" w:rsidR="00863E3C" w:rsidRPr="00863E3C" w:rsidRDefault="00863E3C" w:rsidP="00CA5DBF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863E3C">
        <w:rPr>
          <w:color w:val="00B0F0"/>
          <w:lang w:val="en-US"/>
        </w:rPr>
        <w:t>255 Bytes</w:t>
      </w:r>
    </w:p>
    <w:p w14:paraId="13EE936B" w14:textId="1934A249" w:rsidR="00863E3C" w:rsidRDefault="00863E3C" w:rsidP="00CA5DBF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 xml:space="preserve">None </w:t>
      </w:r>
      <w:proofErr w:type="gramStart"/>
      <w:r w:rsidRPr="00863E3C">
        <w:rPr>
          <w:lang w:val="en-US"/>
        </w:rPr>
        <w:t>Of</w:t>
      </w:r>
      <w:proofErr w:type="gramEnd"/>
      <w:r w:rsidRPr="00863E3C">
        <w:rPr>
          <w:lang w:val="en-US"/>
        </w:rPr>
        <w:t xml:space="preserve"> The Mentioned</w:t>
      </w:r>
    </w:p>
    <w:p w14:paraId="13427768" w14:textId="7155C8D5" w:rsidR="00863E3C" w:rsidRDefault="00863E3C" w:rsidP="00863E3C">
      <w:pPr>
        <w:spacing w:after="0" w:line="240" w:lineRule="auto"/>
        <w:rPr>
          <w:lang w:val="en-US"/>
        </w:rPr>
      </w:pPr>
    </w:p>
    <w:p w14:paraId="25D8D41F" w14:textId="77777777" w:rsidR="00863E3C" w:rsidRPr="00863E3C" w:rsidRDefault="00863E3C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 xml:space="preserve">Mysql Support Different Character Sets, Which Command Is Used </w:t>
      </w:r>
      <w:proofErr w:type="gramStart"/>
      <w:r w:rsidRPr="00863E3C">
        <w:rPr>
          <w:lang w:val="en-US"/>
        </w:rPr>
        <w:t>To</w:t>
      </w:r>
      <w:proofErr w:type="gramEnd"/>
      <w:r w:rsidRPr="00863E3C">
        <w:rPr>
          <w:lang w:val="en-US"/>
        </w:rPr>
        <w:t xml:space="preserve"> Display All Character Sets?</w:t>
      </w:r>
    </w:p>
    <w:p w14:paraId="0A4E5ED7" w14:textId="091D5E6D" w:rsidR="00863E3C" w:rsidRPr="00863E3C" w:rsidRDefault="00863E3C" w:rsidP="00CA5DBF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SHOW;</w:t>
      </w:r>
    </w:p>
    <w:p w14:paraId="7B990CB5" w14:textId="336DB09C" w:rsidR="00863E3C" w:rsidRPr="00863E3C" w:rsidRDefault="00863E3C" w:rsidP="00CA5DBF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863E3C">
        <w:rPr>
          <w:color w:val="00B0F0"/>
          <w:lang w:val="en-US"/>
        </w:rPr>
        <w:t>SHOW CHARACTER SET;</w:t>
      </w:r>
    </w:p>
    <w:p w14:paraId="39897B35" w14:textId="0023613D" w:rsidR="00863E3C" w:rsidRDefault="00863E3C" w:rsidP="00CA5DBF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CHARACTER SET;</w:t>
      </w:r>
    </w:p>
    <w:p w14:paraId="03067A69" w14:textId="4693E338" w:rsidR="00863E3C" w:rsidRDefault="00863E3C" w:rsidP="00CA5DBF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 xml:space="preserve">None </w:t>
      </w:r>
      <w:proofErr w:type="gramStart"/>
      <w:r w:rsidRPr="00863E3C">
        <w:rPr>
          <w:lang w:val="en-US"/>
        </w:rPr>
        <w:t>Of</w:t>
      </w:r>
      <w:proofErr w:type="gramEnd"/>
      <w:r w:rsidRPr="00863E3C">
        <w:rPr>
          <w:lang w:val="en-US"/>
        </w:rPr>
        <w:t xml:space="preserve"> The Mentioned</w:t>
      </w:r>
    </w:p>
    <w:p w14:paraId="3280BD93" w14:textId="1C19FB23" w:rsidR="00863E3C" w:rsidRDefault="00863E3C" w:rsidP="00863E3C">
      <w:pPr>
        <w:spacing w:after="0" w:line="240" w:lineRule="auto"/>
        <w:rPr>
          <w:lang w:val="en-US"/>
        </w:rPr>
      </w:pPr>
    </w:p>
    <w:p w14:paraId="3456606E" w14:textId="77777777" w:rsidR="00863E3C" w:rsidRPr="00863E3C" w:rsidRDefault="00863E3C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 xml:space="preserve">Which One Is </w:t>
      </w:r>
      <w:proofErr w:type="gramStart"/>
      <w:r w:rsidRPr="00863E3C">
        <w:rPr>
          <w:lang w:val="en-US"/>
        </w:rPr>
        <w:t>The</w:t>
      </w:r>
      <w:proofErr w:type="gramEnd"/>
      <w:r w:rsidRPr="00863E3C">
        <w:rPr>
          <w:lang w:val="en-US"/>
        </w:rPr>
        <w:t xml:space="preserve"> Correct Declaration For Choosing The Character Set Other Than Default?</w:t>
      </w:r>
    </w:p>
    <w:p w14:paraId="70BE2E9B" w14:textId="4D6C0954" w:rsidR="00863E3C" w:rsidRPr="00863E3C" w:rsidRDefault="00863E3C" w:rsidP="00CA5DBF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proofErr w:type="gramStart"/>
      <w:r w:rsidRPr="00863E3C">
        <w:rPr>
          <w:lang w:val="en-US"/>
        </w:rPr>
        <w:t>Varchar(</w:t>
      </w:r>
      <w:proofErr w:type="gramEnd"/>
      <w:r w:rsidRPr="00863E3C">
        <w:rPr>
          <w:lang w:val="en-US"/>
        </w:rPr>
        <w:t>20);</w:t>
      </w:r>
    </w:p>
    <w:p w14:paraId="4B0ED78F" w14:textId="1B21377B" w:rsidR="00863E3C" w:rsidRPr="00863E3C" w:rsidRDefault="00863E3C" w:rsidP="00CA5DBF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proofErr w:type="gramStart"/>
      <w:r w:rsidRPr="00863E3C">
        <w:rPr>
          <w:color w:val="00B0F0"/>
          <w:lang w:val="en-US"/>
        </w:rPr>
        <w:t>Varchar(</w:t>
      </w:r>
      <w:proofErr w:type="gramEnd"/>
      <w:r w:rsidRPr="00863E3C">
        <w:rPr>
          <w:color w:val="00B0F0"/>
          <w:lang w:val="en-US"/>
        </w:rPr>
        <w:t>20) Character Set Utf8;</w:t>
      </w:r>
    </w:p>
    <w:p w14:paraId="13706E7B" w14:textId="73D4F4C2" w:rsidR="00863E3C" w:rsidRDefault="00863E3C" w:rsidP="00CA5DBF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proofErr w:type="gramStart"/>
      <w:r w:rsidRPr="00863E3C">
        <w:rPr>
          <w:lang w:val="en-US"/>
        </w:rPr>
        <w:t>Varchar(</w:t>
      </w:r>
      <w:proofErr w:type="gramEnd"/>
      <w:r w:rsidRPr="00863E3C">
        <w:rPr>
          <w:lang w:val="en-US"/>
        </w:rPr>
        <w:t>20) Character Set;</w:t>
      </w:r>
    </w:p>
    <w:p w14:paraId="2BC432A7" w14:textId="6B2E8884" w:rsidR="00863E3C" w:rsidRDefault="00863E3C" w:rsidP="00CA5DBF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 xml:space="preserve">None </w:t>
      </w:r>
      <w:proofErr w:type="gramStart"/>
      <w:r w:rsidRPr="00863E3C">
        <w:rPr>
          <w:lang w:val="en-US"/>
        </w:rPr>
        <w:t>Of</w:t>
      </w:r>
      <w:proofErr w:type="gramEnd"/>
      <w:r w:rsidRPr="00863E3C">
        <w:rPr>
          <w:lang w:val="en-US"/>
        </w:rPr>
        <w:t xml:space="preserve"> The Mentioned</w:t>
      </w:r>
    </w:p>
    <w:p w14:paraId="7338134E" w14:textId="75737DBC" w:rsidR="00863E3C" w:rsidRDefault="00863E3C" w:rsidP="00863E3C">
      <w:pPr>
        <w:spacing w:after="0" w:line="240" w:lineRule="auto"/>
        <w:rPr>
          <w:lang w:val="en-US"/>
        </w:rPr>
      </w:pPr>
    </w:p>
    <w:p w14:paraId="6124704F" w14:textId="77777777" w:rsidR="00863E3C" w:rsidRPr="00863E3C" w:rsidRDefault="00863E3C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 xml:space="preserve">Which Among </w:t>
      </w:r>
      <w:proofErr w:type="gramStart"/>
      <w:r w:rsidRPr="00863E3C">
        <w:rPr>
          <w:lang w:val="en-US"/>
        </w:rPr>
        <w:t>The</w:t>
      </w:r>
      <w:proofErr w:type="gramEnd"/>
      <w:r w:rsidRPr="00863E3C">
        <w:rPr>
          <w:lang w:val="en-US"/>
        </w:rPr>
        <w:t xml:space="preserve"> Following Have The Maximum Bytes?</w:t>
      </w:r>
    </w:p>
    <w:p w14:paraId="4DF576B7" w14:textId="4CC17327" w:rsidR="00863E3C" w:rsidRPr="00863E3C" w:rsidRDefault="00863E3C" w:rsidP="00CA5DBF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Varchar</w:t>
      </w:r>
    </w:p>
    <w:p w14:paraId="5CD83986" w14:textId="08EBC6FF" w:rsidR="00863E3C" w:rsidRDefault="00863E3C" w:rsidP="00CA5DBF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Char</w:t>
      </w:r>
    </w:p>
    <w:p w14:paraId="6E23AADC" w14:textId="588A1758" w:rsidR="00863E3C" w:rsidRDefault="00863E3C" w:rsidP="00CA5DBF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 xml:space="preserve">Both Varchar </w:t>
      </w:r>
      <w:proofErr w:type="gramStart"/>
      <w:r w:rsidRPr="00863E3C">
        <w:rPr>
          <w:lang w:val="en-US"/>
        </w:rPr>
        <w:t>And</w:t>
      </w:r>
      <w:proofErr w:type="gramEnd"/>
      <w:r w:rsidRPr="00863E3C">
        <w:rPr>
          <w:lang w:val="en-US"/>
        </w:rPr>
        <w:t xml:space="preserve"> Char</w:t>
      </w:r>
    </w:p>
    <w:p w14:paraId="6AAB9665" w14:textId="712A6D32" w:rsidR="00863E3C" w:rsidRPr="00437E78" w:rsidRDefault="00863E3C" w:rsidP="00CA5DBF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>Text Type</w:t>
      </w:r>
    </w:p>
    <w:p w14:paraId="03AC1460" w14:textId="7A3A4D4C" w:rsidR="00863E3C" w:rsidRDefault="00863E3C" w:rsidP="00863E3C">
      <w:pPr>
        <w:spacing w:after="0" w:line="240" w:lineRule="auto"/>
        <w:rPr>
          <w:lang w:val="en-US"/>
        </w:rPr>
      </w:pPr>
    </w:p>
    <w:p w14:paraId="609BE839" w14:textId="77777777" w:rsidR="00863E3C" w:rsidRPr="00863E3C" w:rsidRDefault="00863E3C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The "father" Of MySQL Is ______.</w:t>
      </w:r>
    </w:p>
    <w:p w14:paraId="5828BC6E" w14:textId="2B5C898B" w:rsidR="00863E3C" w:rsidRPr="00863E3C" w:rsidRDefault="00863E3C" w:rsidP="00CA5DBF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Bill Joy</w:t>
      </w:r>
    </w:p>
    <w:p w14:paraId="2DD1AD1E" w14:textId="62BF8E94" w:rsidR="00863E3C" w:rsidRPr="00F73202" w:rsidRDefault="00863E3C" w:rsidP="00CA5DBF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F73202">
        <w:rPr>
          <w:color w:val="00B0F0"/>
          <w:lang w:val="en-US"/>
        </w:rPr>
        <w:t>Michael Widenius</w:t>
      </w:r>
    </w:p>
    <w:p w14:paraId="5FEB139D" w14:textId="121B1E5A" w:rsidR="00863E3C" w:rsidRDefault="00863E3C" w:rsidP="00CA5DBF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Bill Gates</w:t>
      </w:r>
    </w:p>
    <w:p w14:paraId="29B45805" w14:textId="763E3B1C" w:rsidR="00863E3C" w:rsidRDefault="00863E3C" w:rsidP="00CA5DBF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863E3C">
        <w:rPr>
          <w:lang w:val="en-US"/>
        </w:rPr>
        <w:t>Stephanie Wall</w:t>
      </w:r>
    </w:p>
    <w:p w14:paraId="4C6E90D1" w14:textId="2C816E4D" w:rsidR="00863E3C" w:rsidRDefault="00863E3C" w:rsidP="00863E3C">
      <w:pPr>
        <w:spacing w:after="0" w:line="240" w:lineRule="auto"/>
        <w:rPr>
          <w:lang w:val="en-US"/>
        </w:rPr>
      </w:pPr>
    </w:p>
    <w:p w14:paraId="0AB46C72" w14:textId="77777777" w:rsidR="00F73202" w:rsidRPr="00F73202" w:rsidRDefault="00F73202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t>To Use MySQL On Your Computer, You'll Need</w:t>
      </w:r>
    </w:p>
    <w:p w14:paraId="46B109AF" w14:textId="25FCAAE1" w:rsidR="00F73202" w:rsidRPr="00F73202" w:rsidRDefault="00F73202" w:rsidP="00CA5DB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t>Perl, PHP Or Java</w:t>
      </w:r>
    </w:p>
    <w:p w14:paraId="10CD683A" w14:textId="333394EC" w:rsidR="00F73202" w:rsidRDefault="00F73202" w:rsidP="00CA5DB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t>A Browser</w:t>
      </w:r>
    </w:p>
    <w:p w14:paraId="332430E5" w14:textId="55C26887" w:rsidR="00F73202" w:rsidRPr="00F73202" w:rsidRDefault="00F73202" w:rsidP="00CA5DBF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F73202">
        <w:rPr>
          <w:color w:val="00B0F0"/>
          <w:lang w:val="en-US"/>
        </w:rPr>
        <w:t xml:space="preserve">Some Sort </w:t>
      </w:r>
      <w:proofErr w:type="gramStart"/>
      <w:r w:rsidRPr="00F73202">
        <w:rPr>
          <w:color w:val="00B0F0"/>
          <w:lang w:val="en-US"/>
        </w:rPr>
        <w:t>Of</w:t>
      </w:r>
      <w:proofErr w:type="gramEnd"/>
      <w:r w:rsidRPr="00F73202">
        <w:rPr>
          <w:color w:val="00B0F0"/>
          <w:lang w:val="en-US"/>
        </w:rPr>
        <w:t xml:space="preserve"> Client Program To Access The Databases</w:t>
      </w:r>
    </w:p>
    <w:p w14:paraId="7C7142BB" w14:textId="52464AE7" w:rsidR="00863E3C" w:rsidRDefault="00F73202" w:rsidP="00CA5DBF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t>FTP And Telnet</w:t>
      </w:r>
    </w:p>
    <w:p w14:paraId="6DB46F1C" w14:textId="31E22F95" w:rsidR="00F73202" w:rsidRDefault="00F73202" w:rsidP="00F73202">
      <w:pPr>
        <w:spacing w:after="0" w:line="240" w:lineRule="auto"/>
        <w:rPr>
          <w:lang w:val="en-US"/>
        </w:rPr>
      </w:pPr>
    </w:p>
    <w:p w14:paraId="48EDDAC7" w14:textId="77777777" w:rsidR="00F73202" w:rsidRPr="00F73202" w:rsidRDefault="00F73202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t xml:space="preserve">The Main MySQL Program That Does All </w:t>
      </w:r>
      <w:proofErr w:type="gramStart"/>
      <w:r w:rsidRPr="00F73202">
        <w:rPr>
          <w:lang w:val="en-US"/>
        </w:rPr>
        <w:t>The</w:t>
      </w:r>
      <w:proofErr w:type="gramEnd"/>
      <w:r w:rsidRPr="00F73202">
        <w:rPr>
          <w:lang w:val="en-US"/>
        </w:rPr>
        <w:t xml:space="preserve"> Data Handling Is Called</w:t>
      </w:r>
    </w:p>
    <w:p w14:paraId="67EED61D" w14:textId="7FAF1B83" w:rsidR="00F73202" w:rsidRPr="00F73202" w:rsidRDefault="00F73202" w:rsidP="00CA5DBF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t>Mysql</w:t>
      </w:r>
    </w:p>
    <w:p w14:paraId="5098FDDC" w14:textId="731016EA" w:rsidR="00F73202" w:rsidRDefault="00F73202" w:rsidP="00CA5DBF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t>Mysql.exe</w:t>
      </w:r>
    </w:p>
    <w:p w14:paraId="184FCD45" w14:textId="3CAEC1DE" w:rsidR="00F73202" w:rsidRDefault="00F73202" w:rsidP="00CA5DBF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t>Httpd</w:t>
      </w:r>
    </w:p>
    <w:p w14:paraId="4D482E4F" w14:textId="7DE146BD" w:rsidR="00F73202" w:rsidRPr="00F73202" w:rsidRDefault="00F73202" w:rsidP="00CA5DBF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F73202">
        <w:rPr>
          <w:color w:val="00B0F0"/>
          <w:lang w:val="en-US"/>
        </w:rPr>
        <w:t>Mysqld</w:t>
      </w:r>
    </w:p>
    <w:p w14:paraId="4663CAFA" w14:textId="666BE8E6" w:rsidR="00F73202" w:rsidRDefault="00F73202" w:rsidP="00F73202">
      <w:pPr>
        <w:spacing w:after="0" w:line="240" w:lineRule="auto"/>
        <w:rPr>
          <w:lang w:val="en-US"/>
        </w:rPr>
      </w:pPr>
    </w:p>
    <w:p w14:paraId="4EF4DE9F" w14:textId="77777777" w:rsidR="00F73202" w:rsidRPr="00F73202" w:rsidRDefault="00F73202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lastRenderedPageBreak/>
        <w:t xml:space="preserve">What Kind </w:t>
      </w:r>
      <w:proofErr w:type="gramStart"/>
      <w:r w:rsidRPr="00F73202">
        <w:rPr>
          <w:lang w:val="en-US"/>
        </w:rPr>
        <w:t>Of</w:t>
      </w:r>
      <w:proofErr w:type="gramEnd"/>
      <w:r w:rsidRPr="00F73202">
        <w:rPr>
          <w:lang w:val="en-US"/>
        </w:rPr>
        <w:t xml:space="preserve"> Replication Is Supported By The MySQL Server?</w:t>
      </w:r>
    </w:p>
    <w:p w14:paraId="230D5733" w14:textId="7FEB5E91" w:rsidR="00F73202" w:rsidRPr="00F73202" w:rsidRDefault="00F73202" w:rsidP="00CA5DBF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t>Multiple-master Replication</w:t>
      </w:r>
    </w:p>
    <w:p w14:paraId="51D70669" w14:textId="307F6904" w:rsidR="00F73202" w:rsidRDefault="00F73202" w:rsidP="00CA5DBF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t>Single File Based Clustering</w:t>
      </w:r>
    </w:p>
    <w:p w14:paraId="411DBD8A" w14:textId="6A1F80F7" w:rsidR="00F73202" w:rsidRPr="000E7BF1" w:rsidRDefault="00F73202" w:rsidP="00CA5DBF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0E7BF1">
        <w:rPr>
          <w:color w:val="00B0F0"/>
          <w:lang w:val="en-US"/>
        </w:rPr>
        <w:t xml:space="preserve">Master </w:t>
      </w:r>
      <w:proofErr w:type="gramStart"/>
      <w:r w:rsidRPr="000E7BF1">
        <w:rPr>
          <w:color w:val="00B0F0"/>
          <w:lang w:val="en-US"/>
        </w:rPr>
        <w:t>To</w:t>
      </w:r>
      <w:proofErr w:type="gramEnd"/>
      <w:r w:rsidRPr="000E7BF1">
        <w:rPr>
          <w:color w:val="00B0F0"/>
          <w:lang w:val="en-US"/>
        </w:rPr>
        <w:t xml:space="preserve"> Slave Replication</w:t>
      </w:r>
    </w:p>
    <w:p w14:paraId="54D2A934" w14:textId="7D4E3664" w:rsidR="00F73202" w:rsidRDefault="00F73202" w:rsidP="00CA5DBF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F73202">
        <w:rPr>
          <w:lang w:val="en-US"/>
        </w:rPr>
        <w:t>MySQL Doesn't Support Replication</w:t>
      </w:r>
    </w:p>
    <w:p w14:paraId="3C8983E7" w14:textId="5FD63038" w:rsidR="00F73202" w:rsidRDefault="00F73202" w:rsidP="00F73202">
      <w:pPr>
        <w:spacing w:after="0" w:line="240" w:lineRule="auto"/>
        <w:rPr>
          <w:lang w:val="en-US"/>
        </w:rPr>
      </w:pPr>
    </w:p>
    <w:p w14:paraId="565C5417" w14:textId="77777777" w:rsidR="000E7BF1" w:rsidRPr="000E7BF1" w:rsidRDefault="000E7BF1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 xml:space="preserve">Commands Passed </w:t>
      </w:r>
      <w:proofErr w:type="gramStart"/>
      <w:r w:rsidRPr="000E7BF1">
        <w:rPr>
          <w:lang w:val="en-US"/>
        </w:rPr>
        <w:t>To</w:t>
      </w:r>
      <w:proofErr w:type="gramEnd"/>
      <w:r w:rsidRPr="000E7BF1">
        <w:rPr>
          <w:lang w:val="en-US"/>
        </w:rPr>
        <w:t xml:space="preserve"> The MySQL Daemon Are Written In</w:t>
      </w:r>
    </w:p>
    <w:p w14:paraId="2F12D1D8" w14:textId="353BAB6E" w:rsidR="000E7BF1" w:rsidRPr="000E7BF1" w:rsidRDefault="000E7BF1" w:rsidP="00CA5DB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English</w:t>
      </w:r>
    </w:p>
    <w:p w14:paraId="00091CFF" w14:textId="59704D05" w:rsidR="000E7BF1" w:rsidRDefault="000E7BF1" w:rsidP="00CA5DB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Swedish</w:t>
      </w:r>
    </w:p>
    <w:p w14:paraId="78AA07B9" w14:textId="0822B098" w:rsidR="000E7BF1" w:rsidRDefault="000E7BF1" w:rsidP="00CA5DB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 xml:space="preserve">Your Choice </w:t>
      </w:r>
      <w:proofErr w:type="gramStart"/>
      <w:r w:rsidRPr="000E7BF1">
        <w:rPr>
          <w:lang w:val="en-US"/>
        </w:rPr>
        <w:t>From</w:t>
      </w:r>
      <w:proofErr w:type="gramEnd"/>
      <w:r w:rsidRPr="000E7BF1">
        <w:rPr>
          <w:lang w:val="en-US"/>
        </w:rPr>
        <w:t xml:space="preserve"> Perl, PHP, Java Or Some Other Languages</w:t>
      </w:r>
    </w:p>
    <w:p w14:paraId="3704C231" w14:textId="0D6F3C84" w:rsidR="00F73202" w:rsidRPr="000E7BF1" w:rsidRDefault="000E7BF1" w:rsidP="00CA5DBF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0E7BF1">
        <w:rPr>
          <w:color w:val="00B0F0"/>
          <w:lang w:val="en-US"/>
        </w:rPr>
        <w:t>The Structured Query Language</w:t>
      </w:r>
    </w:p>
    <w:p w14:paraId="7F715057" w14:textId="29588BBD" w:rsidR="000E7BF1" w:rsidRDefault="000E7BF1" w:rsidP="000E7BF1">
      <w:pPr>
        <w:spacing w:after="0" w:line="240" w:lineRule="auto"/>
        <w:rPr>
          <w:lang w:val="en-US"/>
        </w:rPr>
      </w:pPr>
    </w:p>
    <w:p w14:paraId="338693D2" w14:textId="77777777" w:rsidR="000E7BF1" w:rsidRPr="000E7BF1" w:rsidRDefault="000E7BF1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 xml:space="preserve">MySQL Runs </w:t>
      </w:r>
      <w:proofErr w:type="gramStart"/>
      <w:r w:rsidRPr="000E7BF1">
        <w:rPr>
          <w:lang w:val="en-US"/>
        </w:rPr>
        <w:t>On</w:t>
      </w:r>
      <w:proofErr w:type="gramEnd"/>
      <w:r w:rsidRPr="000E7BF1">
        <w:rPr>
          <w:lang w:val="en-US"/>
        </w:rPr>
        <w:t xml:space="preserve"> Which Operating Systems?</w:t>
      </w:r>
    </w:p>
    <w:p w14:paraId="4CE1ABF1" w14:textId="345BE1B1" w:rsidR="000E7BF1" w:rsidRPr="000E7BF1" w:rsidRDefault="000E7BF1" w:rsidP="00CA5DB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Unix And Linux Only</w:t>
      </w:r>
    </w:p>
    <w:p w14:paraId="088E0F6D" w14:textId="7A56EF07" w:rsidR="000E7BF1" w:rsidRPr="000E7BF1" w:rsidRDefault="000E7BF1" w:rsidP="00CA5DBF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 w:rsidRPr="000E7BF1">
        <w:rPr>
          <w:color w:val="00B0F0"/>
          <w:lang w:val="en-US"/>
        </w:rPr>
        <w:t xml:space="preserve">Unix, Linux, Windows </w:t>
      </w:r>
      <w:proofErr w:type="gramStart"/>
      <w:r w:rsidRPr="000E7BF1">
        <w:rPr>
          <w:color w:val="00B0F0"/>
          <w:lang w:val="en-US"/>
        </w:rPr>
        <w:t>And</w:t>
      </w:r>
      <w:proofErr w:type="gramEnd"/>
      <w:r w:rsidRPr="000E7BF1">
        <w:rPr>
          <w:color w:val="00B0F0"/>
          <w:lang w:val="en-US"/>
        </w:rPr>
        <w:t xml:space="preserve"> Others</w:t>
      </w:r>
    </w:p>
    <w:p w14:paraId="4CF27807" w14:textId="1458A1C6" w:rsidR="000E7BF1" w:rsidRDefault="000E7BF1" w:rsidP="00CA5DB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Linux And Mac OS-X Only</w:t>
      </w:r>
    </w:p>
    <w:p w14:paraId="44F5A02F" w14:textId="4A9598E2" w:rsidR="000E7BF1" w:rsidRDefault="000E7BF1" w:rsidP="00CA5DB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Any Operating System At All</w:t>
      </w:r>
    </w:p>
    <w:p w14:paraId="6817031F" w14:textId="41F96E52" w:rsidR="000E7BF1" w:rsidRDefault="000E7BF1" w:rsidP="000E7BF1">
      <w:pPr>
        <w:spacing w:after="0" w:line="240" w:lineRule="auto"/>
        <w:rPr>
          <w:lang w:val="en-US"/>
        </w:rPr>
      </w:pPr>
    </w:p>
    <w:p w14:paraId="5B560460" w14:textId="77777777" w:rsidR="000E7BF1" w:rsidRPr="000E7BF1" w:rsidRDefault="000E7BF1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Which of the following is not supported by MySQL?</w:t>
      </w:r>
    </w:p>
    <w:p w14:paraId="0DF2CA31" w14:textId="6CC682C6" w:rsidR="000E7BF1" w:rsidRPr="000E7BF1" w:rsidRDefault="000E7BF1" w:rsidP="00CA5DB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Temporary (Hash) Tables</w:t>
      </w:r>
    </w:p>
    <w:p w14:paraId="3643822F" w14:textId="4D10723E" w:rsidR="000E7BF1" w:rsidRDefault="000E7BF1" w:rsidP="00CA5DB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Table Joining</w:t>
      </w:r>
    </w:p>
    <w:p w14:paraId="56E60A62" w14:textId="726B769B" w:rsidR="000E7BF1" w:rsidRDefault="000E7BF1" w:rsidP="00CA5DB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Regular Expression Matching</w:t>
      </w:r>
    </w:p>
    <w:p w14:paraId="190A277E" w14:textId="0CAE3EFF" w:rsidR="000E7BF1" w:rsidRPr="000E7BF1" w:rsidRDefault="000E7BF1" w:rsidP="00CA5DBF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0E7BF1">
        <w:rPr>
          <w:color w:val="00B0F0"/>
          <w:lang w:val="en-US"/>
        </w:rPr>
        <w:t>Stored Procedures</w:t>
      </w:r>
    </w:p>
    <w:p w14:paraId="13B38339" w14:textId="5832B234" w:rsidR="000E7BF1" w:rsidRDefault="000E7BF1" w:rsidP="000E7BF1">
      <w:pPr>
        <w:spacing w:after="0" w:line="240" w:lineRule="auto"/>
        <w:rPr>
          <w:lang w:val="en-US"/>
        </w:rPr>
      </w:pPr>
    </w:p>
    <w:p w14:paraId="256CA366" w14:textId="77777777" w:rsidR="000E7BF1" w:rsidRPr="000E7BF1" w:rsidRDefault="000E7BF1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 xml:space="preserve">One </w:t>
      </w:r>
      <w:proofErr w:type="gramStart"/>
      <w:r w:rsidRPr="000E7BF1">
        <w:rPr>
          <w:lang w:val="en-US"/>
        </w:rPr>
        <w:t>Of</w:t>
      </w:r>
      <w:proofErr w:type="gramEnd"/>
      <w:r w:rsidRPr="000E7BF1">
        <w:rPr>
          <w:lang w:val="en-US"/>
        </w:rPr>
        <w:t xml:space="preserve"> The Early Proponents Of Relational Database Who Laid Down Many Of The Principles We Use To This Day Was:</w:t>
      </w:r>
    </w:p>
    <w:p w14:paraId="53C55998" w14:textId="2CC0884B" w:rsidR="000E7BF1" w:rsidRPr="000E7BF1" w:rsidRDefault="000E7BF1" w:rsidP="00CA5DB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Xigang Koi</w:t>
      </w:r>
    </w:p>
    <w:p w14:paraId="550AF861" w14:textId="0050399B" w:rsidR="000E7BF1" w:rsidRPr="000E7BF1" w:rsidRDefault="000E7BF1" w:rsidP="00CA5DBF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0E7BF1">
        <w:rPr>
          <w:color w:val="00B0F0"/>
          <w:lang w:val="en-US"/>
        </w:rPr>
        <w:t>Edgar Codd</w:t>
      </w:r>
    </w:p>
    <w:p w14:paraId="20E78B1D" w14:textId="4C3E4D47" w:rsidR="000E7BF1" w:rsidRDefault="000E7BF1" w:rsidP="00CA5DB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William Crawford</w:t>
      </w:r>
    </w:p>
    <w:p w14:paraId="2BEB65F5" w14:textId="40F014A4" w:rsidR="000E7BF1" w:rsidRDefault="000E7BF1" w:rsidP="00CA5DB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>Mahatma Coate</w:t>
      </w:r>
    </w:p>
    <w:p w14:paraId="5554AB6C" w14:textId="4B5A3F56" w:rsidR="000E7BF1" w:rsidRDefault="000E7BF1" w:rsidP="000E7BF1">
      <w:pPr>
        <w:spacing w:after="0" w:line="240" w:lineRule="auto"/>
        <w:rPr>
          <w:lang w:val="en-US"/>
        </w:rPr>
      </w:pPr>
    </w:p>
    <w:p w14:paraId="4A2CFFC8" w14:textId="77777777" w:rsidR="000E7BF1" w:rsidRPr="000E7BF1" w:rsidRDefault="000E7BF1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 xml:space="preserve">Which </w:t>
      </w:r>
      <w:proofErr w:type="gramStart"/>
      <w:r w:rsidRPr="000E7BF1">
        <w:rPr>
          <w:lang w:val="en-US"/>
        </w:rPr>
        <w:t>Of</w:t>
      </w:r>
      <w:proofErr w:type="gramEnd"/>
      <w:r w:rsidRPr="000E7BF1">
        <w:rPr>
          <w:lang w:val="en-US"/>
        </w:rPr>
        <w:t xml:space="preserve"> These Is A Valid Call To A Function (watch The Spaces Carefully!)</w:t>
      </w:r>
    </w:p>
    <w:p w14:paraId="3B5D8741" w14:textId="671C8F61" w:rsidR="000E7BF1" w:rsidRPr="000E7BF1" w:rsidRDefault="000E7BF1" w:rsidP="00CA5DBF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proofErr w:type="gramStart"/>
      <w:r w:rsidRPr="000E7BF1">
        <w:rPr>
          <w:lang w:val="en-US"/>
        </w:rPr>
        <w:t>CONCAT( A</w:t>
      </w:r>
      <w:proofErr w:type="gramEnd"/>
      <w:r w:rsidRPr="000E7BF1">
        <w:rPr>
          <w:lang w:val="en-US"/>
        </w:rPr>
        <w:t xml:space="preserve"> , B )</w:t>
      </w:r>
    </w:p>
    <w:p w14:paraId="0E1A9C29" w14:textId="5F35CDAC" w:rsidR="000E7BF1" w:rsidRDefault="000E7BF1" w:rsidP="00CA5DBF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0E7BF1">
        <w:rPr>
          <w:lang w:val="en-US"/>
        </w:rPr>
        <w:t xml:space="preserve">CONCAT </w:t>
      </w:r>
      <w:proofErr w:type="gramStart"/>
      <w:r w:rsidRPr="000E7BF1">
        <w:rPr>
          <w:lang w:val="en-US"/>
        </w:rPr>
        <w:t>( A</w:t>
      </w:r>
      <w:proofErr w:type="gramEnd"/>
      <w:r w:rsidRPr="000E7BF1">
        <w:rPr>
          <w:lang w:val="en-US"/>
        </w:rPr>
        <w:t xml:space="preserve"> , B )</w:t>
      </w:r>
    </w:p>
    <w:p w14:paraId="2DE598AD" w14:textId="218C4A69" w:rsidR="000E7BF1" w:rsidRDefault="000E7BF1" w:rsidP="00CA5DBF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proofErr w:type="gramStart"/>
      <w:r w:rsidRPr="000E7BF1">
        <w:rPr>
          <w:lang w:val="en-US"/>
        </w:rPr>
        <w:t>CONCAT( "</w:t>
      </w:r>
      <w:proofErr w:type="gramEnd"/>
      <w:r w:rsidRPr="000E7BF1">
        <w:rPr>
          <w:lang w:val="en-US"/>
        </w:rPr>
        <w:t>A" , "B" )</w:t>
      </w:r>
    </w:p>
    <w:p w14:paraId="603CB655" w14:textId="509DA5B0" w:rsidR="000E7BF1" w:rsidRPr="000E7BF1" w:rsidRDefault="000E7BF1" w:rsidP="00CA5DBF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0E7BF1">
        <w:rPr>
          <w:color w:val="00B0F0"/>
          <w:lang w:val="en-US"/>
        </w:rPr>
        <w:t xml:space="preserve">CONCAT </w:t>
      </w:r>
      <w:proofErr w:type="gramStart"/>
      <w:r w:rsidRPr="000E7BF1">
        <w:rPr>
          <w:color w:val="00B0F0"/>
          <w:lang w:val="en-US"/>
        </w:rPr>
        <w:t>( "</w:t>
      </w:r>
      <w:proofErr w:type="gramEnd"/>
      <w:r w:rsidRPr="000E7BF1">
        <w:rPr>
          <w:color w:val="00B0F0"/>
          <w:lang w:val="en-US"/>
        </w:rPr>
        <w:t>A" , "B" )</w:t>
      </w:r>
    </w:p>
    <w:p w14:paraId="4AEA23E2" w14:textId="5160D779" w:rsidR="000E7BF1" w:rsidRDefault="000E7BF1" w:rsidP="000E7BF1">
      <w:pPr>
        <w:spacing w:after="0" w:line="240" w:lineRule="auto"/>
        <w:rPr>
          <w:lang w:val="en-US"/>
        </w:rPr>
      </w:pPr>
    </w:p>
    <w:p w14:paraId="5796C4E8" w14:textId="77777777" w:rsidR="000A6E65" w:rsidRPr="000A6E65" w:rsidRDefault="000A6E65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0A6E65">
        <w:rPr>
          <w:lang w:val="en-US"/>
        </w:rPr>
        <w:t xml:space="preserve">If You Want </w:t>
      </w:r>
      <w:proofErr w:type="gramStart"/>
      <w:r w:rsidRPr="000A6E65">
        <w:rPr>
          <w:lang w:val="en-US"/>
        </w:rPr>
        <w:t>To</w:t>
      </w:r>
      <w:proofErr w:type="gramEnd"/>
      <w:r w:rsidRPr="000A6E65">
        <w:rPr>
          <w:lang w:val="en-US"/>
        </w:rPr>
        <w:t xml:space="preserve"> Undo A GRANT, You Should Use</w:t>
      </w:r>
    </w:p>
    <w:p w14:paraId="4E0CCD79" w14:textId="3CAC6A75" w:rsidR="000A6E65" w:rsidRPr="001E6A72" w:rsidRDefault="000A6E65" w:rsidP="00CA5DBF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1E6A72">
        <w:rPr>
          <w:color w:val="00B0F0"/>
          <w:lang w:val="en-US"/>
        </w:rPr>
        <w:t>REVOKE</w:t>
      </w:r>
    </w:p>
    <w:p w14:paraId="5C3388F3" w14:textId="335A19F8" w:rsidR="000A6E65" w:rsidRDefault="000A6E65" w:rsidP="00CA5DBF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0A6E65">
        <w:rPr>
          <w:lang w:val="en-US"/>
        </w:rPr>
        <w:t>UNDO</w:t>
      </w:r>
    </w:p>
    <w:p w14:paraId="4019C4FE" w14:textId="623A85F3" w:rsidR="000A6E65" w:rsidRDefault="000A6E65" w:rsidP="00CA5DBF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0A6E65">
        <w:rPr>
          <w:lang w:val="en-US"/>
        </w:rPr>
        <w:t>UNGRANT</w:t>
      </w:r>
    </w:p>
    <w:p w14:paraId="0B370AD0" w14:textId="5BAB2C23" w:rsidR="000E7BF1" w:rsidRDefault="000A6E65" w:rsidP="00CA5DBF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0A6E65">
        <w:rPr>
          <w:lang w:val="en-US"/>
        </w:rPr>
        <w:t>DELETE</w:t>
      </w:r>
    </w:p>
    <w:p w14:paraId="50C926D6" w14:textId="15B68FF4" w:rsidR="000A6E65" w:rsidRDefault="000A6E65" w:rsidP="000A6E65">
      <w:pPr>
        <w:spacing w:after="0" w:line="240" w:lineRule="auto"/>
        <w:rPr>
          <w:lang w:val="en-US"/>
        </w:rPr>
      </w:pPr>
    </w:p>
    <w:p w14:paraId="61CDA751" w14:textId="77777777" w:rsidR="000A6E65" w:rsidRPr="000A6E65" w:rsidRDefault="000A6E65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0A6E65">
        <w:rPr>
          <w:lang w:val="en-US"/>
        </w:rPr>
        <w:t xml:space="preserve">How Many Distinct, Different Values Can You Hold </w:t>
      </w:r>
      <w:proofErr w:type="gramStart"/>
      <w:r w:rsidRPr="000A6E65">
        <w:rPr>
          <w:lang w:val="en-US"/>
        </w:rPr>
        <w:t>In</w:t>
      </w:r>
      <w:proofErr w:type="gramEnd"/>
      <w:r w:rsidRPr="000A6E65">
        <w:rPr>
          <w:lang w:val="en-US"/>
        </w:rPr>
        <w:t xml:space="preserve"> An Enum Field?</w:t>
      </w:r>
    </w:p>
    <w:p w14:paraId="2998BCB9" w14:textId="1BBB0600" w:rsidR="000A6E65" w:rsidRPr="000A6E65" w:rsidRDefault="000A6E65" w:rsidP="00CA5DBF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0A6E65">
        <w:rPr>
          <w:lang w:val="en-US"/>
        </w:rPr>
        <w:t>255</w:t>
      </w:r>
    </w:p>
    <w:p w14:paraId="638CC711" w14:textId="208AA593" w:rsidR="000A6E65" w:rsidRDefault="000A6E65" w:rsidP="00CA5DBF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0A6E65">
        <w:rPr>
          <w:lang w:val="en-US"/>
        </w:rPr>
        <w:t>7</w:t>
      </w:r>
    </w:p>
    <w:p w14:paraId="2ABDCA6B" w14:textId="263678D2" w:rsidR="000A6E65" w:rsidRPr="000A6E65" w:rsidRDefault="000A6E65" w:rsidP="00CA5DBF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0A6E65">
        <w:rPr>
          <w:color w:val="00B0F0"/>
          <w:lang w:val="en-US"/>
        </w:rPr>
        <w:t>65535</w:t>
      </w:r>
    </w:p>
    <w:p w14:paraId="17BD4009" w14:textId="4A94C09E" w:rsidR="000A6E65" w:rsidRDefault="000A6E65" w:rsidP="00CA5DBF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0A6E65">
        <w:rPr>
          <w:lang w:val="en-US"/>
        </w:rPr>
        <w:t xml:space="preserve">2 (True </w:t>
      </w:r>
      <w:proofErr w:type="gramStart"/>
      <w:r w:rsidRPr="000A6E65">
        <w:rPr>
          <w:lang w:val="en-US"/>
        </w:rPr>
        <w:t>And</w:t>
      </w:r>
      <w:proofErr w:type="gramEnd"/>
      <w:r w:rsidRPr="000A6E65">
        <w:rPr>
          <w:lang w:val="en-US"/>
        </w:rPr>
        <w:t xml:space="preserve"> False)</w:t>
      </w:r>
    </w:p>
    <w:p w14:paraId="47AE387A" w14:textId="6BE68B14" w:rsidR="000A6E65" w:rsidRDefault="000A6E65" w:rsidP="000A6E65">
      <w:pPr>
        <w:spacing w:after="0" w:line="240" w:lineRule="auto"/>
        <w:rPr>
          <w:lang w:val="en-US"/>
        </w:rPr>
      </w:pPr>
    </w:p>
    <w:p w14:paraId="775BCAEA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Which Of The Following Is NOT Available In </w:t>
      </w:r>
      <w:proofErr w:type="gramStart"/>
      <w:r w:rsidRPr="00437E78">
        <w:rPr>
          <w:lang w:val="en-US"/>
        </w:rPr>
        <w:t>MySQL:</w:t>
      </w:r>
      <w:proofErr w:type="gramEnd"/>
    </w:p>
    <w:p w14:paraId="17846651" w14:textId="08B385B8" w:rsidR="00437E78" w:rsidRPr="00437E78" w:rsidRDefault="00437E78" w:rsidP="00CA5DBF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REVOKE</w:t>
      </w:r>
    </w:p>
    <w:p w14:paraId="4D55EA98" w14:textId="6231D943" w:rsidR="00437E78" w:rsidRPr="00437E78" w:rsidRDefault="00437E78" w:rsidP="00CA5DBF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lastRenderedPageBreak/>
        <w:t>FETCH</w:t>
      </w:r>
    </w:p>
    <w:p w14:paraId="7415B9C2" w14:textId="29522052" w:rsidR="00437E78" w:rsidRDefault="00437E78" w:rsidP="00CA5DBF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LIKE</w:t>
      </w:r>
    </w:p>
    <w:p w14:paraId="470F3520" w14:textId="1D131D06" w:rsidR="00863E3C" w:rsidRDefault="00437E78" w:rsidP="00CA5DBF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JOIN</w:t>
      </w:r>
    </w:p>
    <w:p w14:paraId="014D2522" w14:textId="71BC36E2" w:rsidR="00437E78" w:rsidRDefault="00437E78" w:rsidP="00437E78">
      <w:pPr>
        <w:spacing w:after="0" w:line="240" w:lineRule="auto"/>
        <w:rPr>
          <w:lang w:val="en-US"/>
        </w:rPr>
      </w:pPr>
    </w:p>
    <w:p w14:paraId="46476379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The Program Called Mysql Is</w:t>
      </w:r>
    </w:p>
    <w:p w14:paraId="3BBFF558" w14:textId="4FE11BD9" w:rsidR="00437E78" w:rsidRPr="00437E78" w:rsidRDefault="00437E78" w:rsidP="00CA5DBF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There Isn't A Program Just Called Mysql</w:t>
      </w:r>
    </w:p>
    <w:p w14:paraId="4E340962" w14:textId="440BE098" w:rsidR="00437E78" w:rsidRDefault="00437E78" w:rsidP="00CA5DBF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A Wrapper Through Which Java Clients Must Connect </w:t>
      </w:r>
      <w:proofErr w:type="gramStart"/>
      <w:r w:rsidRPr="00437E78">
        <w:rPr>
          <w:lang w:val="en-US"/>
        </w:rPr>
        <w:t>To</w:t>
      </w:r>
      <w:proofErr w:type="gramEnd"/>
      <w:r w:rsidRPr="00437E78">
        <w:rPr>
          <w:lang w:val="en-US"/>
        </w:rPr>
        <w:t xml:space="preserve"> The Databases</w:t>
      </w:r>
    </w:p>
    <w:p w14:paraId="3D58DB54" w14:textId="12A4ED9B" w:rsidR="00437E78" w:rsidRDefault="00437E78" w:rsidP="00CA5DBF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The Database Engine</w:t>
      </w:r>
    </w:p>
    <w:p w14:paraId="5C925F9B" w14:textId="091339B5" w:rsidR="00437E78" w:rsidRPr="00437E78" w:rsidRDefault="00437E78" w:rsidP="00CA5DBF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 xml:space="preserve">A Client Program That Lets You Send SQL Commands </w:t>
      </w:r>
      <w:proofErr w:type="gramStart"/>
      <w:r w:rsidRPr="00437E78">
        <w:rPr>
          <w:color w:val="00B0F0"/>
          <w:lang w:val="en-US"/>
        </w:rPr>
        <w:t>To</w:t>
      </w:r>
      <w:proofErr w:type="gramEnd"/>
      <w:r w:rsidRPr="00437E78">
        <w:rPr>
          <w:color w:val="00B0F0"/>
          <w:lang w:val="en-US"/>
        </w:rPr>
        <w:t xml:space="preserve"> The Database Engine</w:t>
      </w:r>
    </w:p>
    <w:p w14:paraId="4199926C" w14:textId="002E5B05" w:rsidR="00437E78" w:rsidRDefault="00437E78" w:rsidP="00437E78">
      <w:pPr>
        <w:spacing w:after="0" w:line="240" w:lineRule="auto"/>
        <w:rPr>
          <w:lang w:val="en-US"/>
        </w:rPr>
      </w:pPr>
    </w:p>
    <w:p w14:paraId="69CE09DA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In A LIKE Clause, You Can Ask </w:t>
      </w:r>
      <w:proofErr w:type="gramStart"/>
      <w:r w:rsidRPr="00437E78">
        <w:rPr>
          <w:lang w:val="en-US"/>
        </w:rPr>
        <w:t>For</w:t>
      </w:r>
      <w:proofErr w:type="gramEnd"/>
      <w:r w:rsidRPr="00437E78">
        <w:rPr>
          <w:lang w:val="en-US"/>
        </w:rPr>
        <w:t xml:space="preserve"> Any 6 Letter Value By Writing:</w:t>
      </w:r>
    </w:p>
    <w:p w14:paraId="205CD188" w14:textId="6B482FDD" w:rsidR="00437E78" w:rsidRPr="00437E78" w:rsidRDefault="00437E78" w:rsidP="00CA5DBF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proofErr w:type="gramStart"/>
      <w:r w:rsidRPr="00437E78">
        <w:rPr>
          <w:lang w:val="en-US"/>
        </w:rPr>
        <w:t>LIKE .</w:t>
      </w:r>
      <w:proofErr w:type="gramEnd"/>
      <w:r w:rsidRPr="00437E78">
        <w:rPr>
          <w:lang w:val="en-US"/>
        </w:rPr>
        <w:t>{6}</w:t>
      </w:r>
    </w:p>
    <w:p w14:paraId="23DF0003" w14:textId="110BEB8B" w:rsidR="00437E78" w:rsidRPr="00437E78" w:rsidRDefault="00437E78" w:rsidP="00CA5DBF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>LIKE ______ (that's Six Underscore Characters)</w:t>
      </w:r>
    </w:p>
    <w:p w14:paraId="3D103002" w14:textId="73E2F486" w:rsidR="00437E78" w:rsidRDefault="00437E78" w:rsidP="00CA5DBF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LIKE ^.{</w:t>
      </w:r>
      <w:proofErr w:type="gramStart"/>
      <w:r w:rsidRPr="00437E78">
        <w:rPr>
          <w:lang w:val="en-US"/>
        </w:rPr>
        <w:t>6}$</w:t>
      </w:r>
      <w:proofErr w:type="gramEnd"/>
    </w:p>
    <w:p w14:paraId="0D666CCB" w14:textId="746F9FA4" w:rsidR="00437E78" w:rsidRDefault="00437E78" w:rsidP="00CA5DBF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proofErr w:type="gramStart"/>
      <w:r w:rsidRPr="00437E78">
        <w:rPr>
          <w:lang w:val="en-US"/>
        </w:rPr>
        <w:t>LIKE ??????</w:t>
      </w:r>
      <w:proofErr w:type="gramEnd"/>
    </w:p>
    <w:p w14:paraId="794C544E" w14:textId="6F4204DE" w:rsidR="00437E78" w:rsidRDefault="00437E78" w:rsidP="00437E78">
      <w:pPr>
        <w:spacing w:after="0" w:line="240" w:lineRule="auto"/>
        <w:rPr>
          <w:lang w:val="en-US"/>
        </w:rPr>
      </w:pPr>
    </w:p>
    <w:p w14:paraId="1DEDFBBB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Which Of The Following Is Available In </w:t>
      </w:r>
      <w:proofErr w:type="gramStart"/>
      <w:r w:rsidRPr="00437E78">
        <w:rPr>
          <w:lang w:val="en-US"/>
        </w:rPr>
        <w:t>MySQL:</w:t>
      </w:r>
      <w:proofErr w:type="gramEnd"/>
    </w:p>
    <w:p w14:paraId="4DDEEF4D" w14:textId="089D5EC5" w:rsidR="00437E78" w:rsidRPr="00437E78" w:rsidRDefault="00437E78" w:rsidP="00CA5DBF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CREATE VIEW</w:t>
      </w:r>
    </w:p>
    <w:p w14:paraId="7C8F49EA" w14:textId="136D4568" w:rsidR="00437E78" w:rsidRDefault="00437E78" w:rsidP="00CA5DBF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CREATE SCHEMA</w:t>
      </w:r>
    </w:p>
    <w:p w14:paraId="20139A42" w14:textId="1050F7BF" w:rsidR="00437E78" w:rsidRDefault="00437E78" w:rsidP="00CA5DBF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CREATE TRIGGER</w:t>
      </w:r>
    </w:p>
    <w:p w14:paraId="52C1A37F" w14:textId="78FF17D4" w:rsidR="00437E78" w:rsidRPr="00437E78" w:rsidRDefault="00437E78" w:rsidP="00CA5DBF">
      <w:pPr>
        <w:pStyle w:val="ListParagraph"/>
        <w:numPr>
          <w:ilvl w:val="0"/>
          <w:numId w:val="25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>CREATE DATABASE</w:t>
      </w:r>
    </w:p>
    <w:p w14:paraId="6D4206F7" w14:textId="7FAA16D7" w:rsidR="00437E78" w:rsidRDefault="00437E78" w:rsidP="00437E78">
      <w:pPr>
        <w:spacing w:after="0" w:line="240" w:lineRule="auto"/>
        <w:rPr>
          <w:lang w:val="en-US"/>
        </w:rPr>
      </w:pPr>
    </w:p>
    <w:p w14:paraId="791E3927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Which </w:t>
      </w:r>
      <w:proofErr w:type="gramStart"/>
      <w:r w:rsidRPr="00437E78">
        <w:rPr>
          <w:lang w:val="en-US"/>
        </w:rPr>
        <w:t>Of</w:t>
      </w:r>
      <w:proofErr w:type="gramEnd"/>
      <w:r w:rsidRPr="00437E78">
        <w:rPr>
          <w:lang w:val="en-US"/>
        </w:rPr>
        <w:t xml:space="preserve"> These Is Not A Valid Name For A Column</w:t>
      </w:r>
    </w:p>
    <w:p w14:paraId="1783861B" w14:textId="3FA2F3FF" w:rsidR="00437E78" w:rsidRPr="00437E78" w:rsidRDefault="00437E78" w:rsidP="00CA5DBF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To</w:t>
      </w:r>
    </w:p>
    <w:p w14:paraId="2BBC73E1" w14:textId="77777777" w:rsidR="00437E78" w:rsidRPr="00437E78" w:rsidRDefault="00437E78" w:rsidP="00CA5DBF">
      <w:pPr>
        <w:pStyle w:val="ListParagraph"/>
        <w:numPr>
          <w:ilvl w:val="0"/>
          <w:numId w:val="26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>From</w:t>
      </w:r>
    </w:p>
    <w:p w14:paraId="77B64FCF" w14:textId="77777777" w:rsidR="00437E78" w:rsidRPr="00437E78" w:rsidRDefault="00437E78" w:rsidP="00CA5DBF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Far</w:t>
      </w:r>
    </w:p>
    <w:p w14:paraId="3B3B3A34" w14:textId="66AA3AE4" w:rsidR="00437E78" w:rsidRDefault="00437E78" w:rsidP="00CA5DBF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Near</w:t>
      </w:r>
    </w:p>
    <w:p w14:paraId="2BA22069" w14:textId="2FE53B53" w:rsidR="00437E78" w:rsidRDefault="00437E78" w:rsidP="00437E78">
      <w:pPr>
        <w:spacing w:after="0" w:line="240" w:lineRule="auto"/>
        <w:rPr>
          <w:lang w:val="en-US"/>
        </w:rPr>
      </w:pPr>
    </w:p>
    <w:p w14:paraId="6AE142B6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Which Statement Is Used </w:t>
      </w:r>
      <w:proofErr w:type="gramStart"/>
      <w:r w:rsidRPr="00437E78">
        <w:rPr>
          <w:lang w:val="en-US"/>
        </w:rPr>
        <w:t>To</w:t>
      </w:r>
      <w:proofErr w:type="gramEnd"/>
      <w:r w:rsidRPr="00437E78">
        <w:rPr>
          <w:lang w:val="en-US"/>
        </w:rPr>
        <w:t xml:space="preserve"> Insert A New Data In A Database?</w:t>
      </w:r>
    </w:p>
    <w:p w14:paraId="5EC94257" w14:textId="4B4EFE62" w:rsidR="00437E78" w:rsidRPr="00437E78" w:rsidRDefault="00437E78" w:rsidP="00CA5DBF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INSERT NEW</w:t>
      </w:r>
    </w:p>
    <w:p w14:paraId="6A02F81E" w14:textId="0DEF2E20" w:rsidR="00437E78" w:rsidRDefault="00437E78" w:rsidP="00CA5DBF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Add New</w:t>
      </w:r>
    </w:p>
    <w:p w14:paraId="0EF5820D" w14:textId="60B0BBFF" w:rsidR="00437E78" w:rsidRPr="00437E78" w:rsidRDefault="00437E78" w:rsidP="00CA5DBF">
      <w:pPr>
        <w:pStyle w:val="ListParagraph"/>
        <w:numPr>
          <w:ilvl w:val="0"/>
          <w:numId w:val="27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>INSERT INTO</w:t>
      </w:r>
    </w:p>
    <w:p w14:paraId="08219AE0" w14:textId="7C142F06" w:rsidR="00437E78" w:rsidRDefault="00437E78" w:rsidP="00CA5DBF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UPDATE</w:t>
      </w:r>
    </w:p>
    <w:p w14:paraId="2D5CE201" w14:textId="138D1589" w:rsidR="00437E78" w:rsidRDefault="00437E78" w:rsidP="00437E78">
      <w:pPr>
        <w:spacing w:after="0" w:line="240" w:lineRule="auto"/>
        <w:rPr>
          <w:lang w:val="en-US"/>
        </w:rPr>
      </w:pPr>
    </w:p>
    <w:p w14:paraId="50330CE4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The SQL Keyword BETWEEN Is Used?</w:t>
      </w:r>
    </w:p>
    <w:p w14:paraId="51826683" w14:textId="72A72C66" w:rsidR="00437E78" w:rsidRPr="00437E78" w:rsidRDefault="00437E78" w:rsidP="00CA5DBF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To Limit </w:t>
      </w:r>
      <w:proofErr w:type="gramStart"/>
      <w:r w:rsidRPr="00437E78">
        <w:rPr>
          <w:lang w:val="en-US"/>
        </w:rPr>
        <w:t>The</w:t>
      </w:r>
      <w:proofErr w:type="gramEnd"/>
      <w:r w:rsidRPr="00437E78">
        <w:rPr>
          <w:lang w:val="en-US"/>
        </w:rPr>
        <w:t xml:space="preserve"> Columns Displayed</w:t>
      </w:r>
    </w:p>
    <w:p w14:paraId="12A387B5" w14:textId="2178401C" w:rsidR="00437E78" w:rsidRPr="00437E78" w:rsidRDefault="00437E78" w:rsidP="00CA5DBF">
      <w:pPr>
        <w:pStyle w:val="ListParagraph"/>
        <w:numPr>
          <w:ilvl w:val="0"/>
          <w:numId w:val="28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>As A Wildcard</w:t>
      </w:r>
    </w:p>
    <w:p w14:paraId="2699F59C" w14:textId="420DB62C" w:rsidR="00437E78" w:rsidRDefault="00437E78" w:rsidP="00CA5DBF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For Ranges</w:t>
      </w:r>
    </w:p>
    <w:p w14:paraId="267FE098" w14:textId="1C2CABEB" w:rsidR="00437E78" w:rsidRDefault="00437E78" w:rsidP="00CA5DBF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None </w:t>
      </w:r>
      <w:proofErr w:type="gramStart"/>
      <w:r w:rsidRPr="00437E78">
        <w:rPr>
          <w:lang w:val="en-US"/>
        </w:rPr>
        <w:t>Of</w:t>
      </w:r>
      <w:proofErr w:type="gramEnd"/>
      <w:r w:rsidRPr="00437E78">
        <w:rPr>
          <w:lang w:val="en-US"/>
        </w:rPr>
        <w:t xml:space="preserve"> The Above</w:t>
      </w:r>
    </w:p>
    <w:p w14:paraId="78CC1EC0" w14:textId="73BE70D8" w:rsidR="00437E78" w:rsidRDefault="00437E78" w:rsidP="00437E78">
      <w:pPr>
        <w:spacing w:after="0" w:line="240" w:lineRule="auto"/>
        <w:rPr>
          <w:lang w:val="en-US"/>
        </w:rPr>
      </w:pPr>
    </w:p>
    <w:p w14:paraId="4F4116E7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Which </w:t>
      </w:r>
      <w:proofErr w:type="gramStart"/>
      <w:r w:rsidRPr="00437E78">
        <w:rPr>
          <w:lang w:val="en-US"/>
        </w:rPr>
        <w:t>Of</w:t>
      </w:r>
      <w:proofErr w:type="gramEnd"/>
      <w:r w:rsidRPr="00437E78">
        <w:rPr>
          <w:lang w:val="en-US"/>
        </w:rPr>
        <w:t xml:space="preserve"> The Following Is An Aggregate Function In MySQL?</w:t>
      </w:r>
    </w:p>
    <w:p w14:paraId="0F187709" w14:textId="1C65C613" w:rsidR="00437E78" w:rsidRPr="00437E78" w:rsidRDefault="00437E78" w:rsidP="00CA5DBF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LIKE</w:t>
      </w:r>
    </w:p>
    <w:p w14:paraId="389B42F3" w14:textId="597256F6" w:rsidR="00437E78" w:rsidRDefault="00437E78" w:rsidP="00CA5DBF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Union</w:t>
      </w:r>
    </w:p>
    <w:p w14:paraId="37644456" w14:textId="2CBF9659" w:rsidR="00437E78" w:rsidRDefault="00437E78" w:rsidP="00CA5DBF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Group By</w:t>
      </w:r>
    </w:p>
    <w:p w14:paraId="6BFBF56B" w14:textId="533552ED" w:rsidR="00437E78" w:rsidRPr="00437E78" w:rsidRDefault="00437E78" w:rsidP="00CA5DBF">
      <w:pPr>
        <w:pStyle w:val="ListParagraph"/>
        <w:numPr>
          <w:ilvl w:val="0"/>
          <w:numId w:val="29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>MAX</w:t>
      </w:r>
    </w:p>
    <w:p w14:paraId="3FBB27B6" w14:textId="03FEAE39" w:rsidR="00437E78" w:rsidRDefault="00437E78" w:rsidP="00437E78">
      <w:pPr>
        <w:spacing w:after="0" w:line="240" w:lineRule="auto"/>
        <w:rPr>
          <w:lang w:val="en-US"/>
        </w:rPr>
      </w:pPr>
    </w:p>
    <w:p w14:paraId="6D7B221E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Which Command Is Used </w:t>
      </w:r>
      <w:proofErr w:type="gramStart"/>
      <w:r w:rsidRPr="00437E78">
        <w:rPr>
          <w:lang w:val="en-US"/>
        </w:rPr>
        <w:t>To</w:t>
      </w:r>
      <w:proofErr w:type="gramEnd"/>
      <w:r w:rsidRPr="00437E78">
        <w:rPr>
          <w:lang w:val="en-US"/>
        </w:rPr>
        <w:t xml:space="preserve"> Remove All Rows From A Table?</w:t>
      </w:r>
    </w:p>
    <w:p w14:paraId="27D8CBB1" w14:textId="0BAE8FF8" w:rsidR="00437E78" w:rsidRPr="00437E78" w:rsidRDefault="00437E78" w:rsidP="00CA5DBF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Delete</w:t>
      </w:r>
    </w:p>
    <w:p w14:paraId="430B0344" w14:textId="5F48A123" w:rsidR="00437E78" w:rsidRPr="00437E78" w:rsidRDefault="00437E78" w:rsidP="00CA5DBF">
      <w:pPr>
        <w:pStyle w:val="ListParagraph"/>
        <w:numPr>
          <w:ilvl w:val="0"/>
          <w:numId w:val="30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>Truncate</w:t>
      </w:r>
    </w:p>
    <w:p w14:paraId="1BA32A9C" w14:textId="77777777" w:rsidR="00437E78" w:rsidRDefault="00437E78" w:rsidP="00CA5DBF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Remove</w:t>
      </w:r>
    </w:p>
    <w:p w14:paraId="5C6E7D53" w14:textId="5DA6631C" w:rsidR="00437E78" w:rsidRDefault="00437E78" w:rsidP="00CA5DBF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Both A &amp; B</w:t>
      </w:r>
    </w:p>
    <w:p w14:paraId="53350B1A" w14:textId="3FC2D438" w:rsidR="00437E78" w:rsidRDefault="00437E78" w:rsidP="00437E78">
      <w:pPr>
        <w:spacing w:after="0" w:line="240" w:lineRule="auto"/>
        <w:rPr>
          <w:lang w:val="en-US"/>
        </w:rPr>
      </w:pPr>
    </w:p>
    <w:p w14:paraId="6C7A7637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How Much Character Are Allowed </w:t>
      </w:r>
      <w:proofErr w:type="gramStart"/>
      <w:r w:rsidRPr="00437E78">
        <w:rPr>
          <w:lang w:val="en-US"/>
        </w:rPr>
        <w:t>To</w:t>
      </w:r>
      <w:proofErr w:type="gramEnd"/>
      <w:r w:rsidRPr="00437E78">
        <w:rPr>
          <w:lang w:val="en-US"/>
        </w:rPr>
        <w:t xml:space="preserve"> Create Database Name?</w:t>
      </w:r>
    </w:p>
    <w:p w14:paraId="311600D6" w14:textId="4BC29B5D" w:rsidR="00437E78" w:rsidRPr="00437E78" w:rsidRDefault="00437E78" w:rsidP="00CA5DBF">
      <w:pPr>
        <w:pStyle w:val="ListParagraph"/>
        <w:numPr>
          <w:ilvl w:val="0"/>
          <w:numId w:val="31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>64</w:t>
      </w:r>
    </w:p>
    <w:p w14:paraId="342AD81A" w14:textId="03BEDDBF" w:rsidR="00437E78" w:rsidRDefault="00437E78" w:rsidP="00CA5DBF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40</w:t>
      </w:r>
    </w:p>
    <w:p w14:paraId="6AB1266C" w14:textId="59EDED1C" w:rsidR="00437E78" w:rsidRDefault="00437E78" w:rsidP="00CA5DBF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70</w:t>
      </w:r>
    </w:p>
    <w:p w14:paraId="30544D59" w14:textId="0FC02AE7" w:rsidR="00437E78" w:rsidRDefault="00437E78" w:rsidP="00CA5DBF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75</w:t>
      </w:r>
    </w:p>
    <w:p w14:paraId="5A3A920B" w14:textId="7B50FA53" w:rsidR="00437E78" w:rsidRDefault="00437E78" w:rsidP="00437E78">
      <w:pPr>
        <w:spacing w:after="0" w:line="240" w:lineRule="auto"/>
        <w:rPr>
          <w:lang w:val="en-US"/>
        </w:rPr>
      </w:pPr>
    </w:p>
    <w:p w14:paraId="68B1A526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Character Data Can Be Stored As</w:t>
      </w:r>
    </w:p>
    <w:p w14:paraId="02198244" w14:textId="0773EF50" w:rsidR="00437E78" w:rsidRPr="00437E78" w:rsidRDefault="00437E78" w:rsidP="00CA5DBF">
      <w:pPr>
        <w:pStyle w:val="ListParagraph"/>
        <w:numPr>
          <w:ilvl w:val="0"/>
          <w:numId w:val="32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 xml:space="preserve">Either Fixed </w:t>
      </w:r>
      <w:proofErr w:type="gramStart"/>
      <w:r w:rsidRPr="00437E78">
        <w:rPr>
          <w:color w:val="00B0F0"/>
          <w:lang w:val="en-US"/>
        </w:rPr>
        <w:t>Or</w:t>
      </w:r>
      <w:proofErr w:type="gramEnd"/>
      <w:r w:rsidRPr="00437E78">
        <w:rPr>
          <w:color w:val="00B0F0"/>
          <w:lang w:val="en-US"/>
        </w:rPr>
        <w:t xml:space="preserve"> Variable Length String</w:t>
      </w:r>
    </w:p>
    <w:p w14:paraId="27A72DEA" w14:textId="510A2C46" w:rsidR="00437E78" w:rsidRDefault="00437E78" w:rsidP="00CA5DBF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Fixed Length String</w:t>
      </w:r>
    </w:p>
    <w:p w14:paraId="5399413A" w14:textId="644A0954" w:rsidR="00437E78" w:rsidRDefault="00437E78" w:rsidP="00CA5DBF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Variable Length String</w:t>
      </w:r>
    </w:p>
    <w:p w14:paraId="6CA04713" w14:textId="5839D02B" w:rsidR="00437E78" w:rsidRDefault="00437E78" w:rsidP="00CA5DBF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None </w:t>
      </w:r>
      <w:proofErr w:type="gramStart"/>
      <w:r w:rsidRPr="00437E78">
        <w:rPr>
          <w:lang w:val="en-US"/>
        </w:rPr>
        <w:t>Of</w:t>
      </w:r>
      <w:proofErr w:type="gramEnd"/>
      <w:r w:rsidRPr="00437E78">
        <w:rPr>
          <w:lang w:val="en-US"/>
        </w:rPr>
        <w:t xml:space="preserve"> The Mentioned</w:t>
      </w:r>
    </w:p>
    <w:p w14:paraId="3CF3E99F" w14:textId="332BD45E" w:rsidR="00437E78" w:rsidRDefault="00437E78" w:rsidP="00437E78">
      <w:pPr>
        <w:spacing w:after="0" w:line="240" w:lineRule="auto"/>
        <w:rPr>
          <w:lang w:val="en-US"/>
        </w:rPr>
      </w:pPr>
    </w:p>
    <w:p w14:paraId="582E5A54" w14:textId="77777777" w:rsidR="00437E78" w:rsidRPr="00437E78" w:rsidRDefault="00437E7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Which Declaration Doesn't Use </w:t>
      </w:r>
      <w:proofErr w:type="gramStart"/>
      <w:r w:rsidRPr="00437E78">
        <w:rPr>
          <w:lang w:val="en-US"/>
        </w:rPr>
        <w:t>The</w:t>
      </w:r>
      <w:proofErr w:type="gramEnd"/>
      <w:r w:rsidRPr="00437E78">
        <w:rPr>
          <w:lang w:val="en-US"/>
        </w:rPr>
        <w:t xml:space="preserve"> Same Number Of Bytes And Consumption Of Bytes Depends On The Input Data?</w:t>
      </w:r>
    </w:p>
    <w:p w14:paraId="53E31956" w14:textId="410C2E42" w:rsidR="00437E78" w:rsidRDefault="00437E78" w:rsidP="00CA5DBF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>Char</w:t>
      </w:r>
    </w:p>
    <w:p w14:paraId="04EA0084" w14:textId="77777777" w:rsidR="00AA65C8" w:rsidRPr="00437E78" w:rsidRDefault="00AA65C8" w:rsidP="00CA5DBF">
      <w:pPr>
        <w:pStyle w:val="ListParagraph"/>
        <w:numPr>
          <w:ilvl w:val="0"/>
          <w:numId w:val="33"/>
        </w:numPr>
        <w:spacing w:after="0" w:line="240" w:lineRule="auto"/>
        <w:rPr>
          <w:color w:val="00B0F0"/>
          <w:lang w:val="en-US"/>
        </w:rPr>
      </w:pPr>
      <w:r w:rsidRPr="00437E78">
        <w:rPr>
          <w:color w:val="00B0F0"/>
          <w:lang w:val="en-US"/>
        </w:rPr>
        <w:t>Varchar</w:t>
      </w:r>
    </w:p>
    <w:p w14:paraId="4A4FCA4A" w14:textId="329326AA" w:rsidR="00437E78" w:rsidRDefault="00437E78" w:rsidP="00CA5DBF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Both Varchar </w:t>
      </w:r>
      <w:proofErr w:type="gramStart"/>
      <w:r w:rsidRPr="00437E78">
        <w:rPr>
          <w:lang w:val="en-US"/>
        </w:rPr>
        <w:t>And</w:t>
      </w:r>
      <w:proofErr w:type="gramEnd"/>
      <w:r w:rsidRPr="00437E78">
        <w:rPr>
          <w:lang w:val="en-US"/>
        </w:rPr>
        <w:t xml:space="preserve"> Char</w:t>
      </w:r>
    </w:p>
    <w:p w14:paraId="337EF14B" w14:textId="56F0CAAE" w:rsidR="00437E78" w:rsidRDefault="00437E78" w:rsidP="00CA5DBF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437E78">
        <w:rPr>
          <w:lang w:val="en-US"/>
        </w:rPr>
        <w:t xml:space="preserve">None </w:t>
      </w:r>
      <w:proofErr w:type="gramStart"/>
      <w:r w:rsidRPr="00437E78">
        <w:rPr>
          <w:lang w:val="en-US"/>
        </w:rPr>
        <w:t>Of</w:t>
      </w:r>
      <w:proofErr w:type="gramEnd"/>
      <w:r w:rsidRPr="00437E78">
        <w:rPr>
          <w:lang w:val="en-US"/>
        </w:rPr>
        <w:t xml:space="preserve"> The Mentioned</w:t>
      </w:r>
    </w:p>
    <w:p w14:paraId="6E9C6441" w14:textId="65B8DCDD" w:rsidR="00437E78" w:rsidRDefault="00437E78" w:rsidP="00437E78">
      <w:pPr>
        <w:spacing w:after="0" w:line="240" w:lineRule="auto"/>
        <w:rPr>
          <w:lang w:val="en-US"/>
        </w:rPr>
      </w:pPr>
    </w:p>
    <w:p w14:paraId="64A8978F" w14:textId="77777777" w:rsidR="00AA65C8" w:rsidRPr="00AA65C8" w:rsidRDefault="00AA65C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 xml:space="preserve">The Maximum Length </w:t>
      </w:r>
      <w:proofErr w:type="gramStart"/>
      <w:r w:rsidRPr="00AA65C8">
        <w:rPr>
          <w:lang w:val="en-US"/>
        </w:rPr>
        <w:t>Of</w:t>
      </w:r>
      <w:proofErr w:type="gramEnd"/>
      <w:r w:rsidRPr="00AA65C8">
        <w:rPr>
          <w:lang w:val="en-US"/>
        </w:rPr>
        <w:t xml:space="preserve"> The Varchar Columns Is</w:t>
      </w:r>
    </w:p>
    <w:p w14:paraId="32CB2D94" w14:textId="07A1585B" w:rsidR="00AA65C8" w:rsidRPr="00AA65C8" w:rsidRDefault="00AA65C8" w:rsidP="00CA5DBF">
      <w:pPr>
        <w:pStyle w:val="ListParagraph"/>
        <w:numPr>
          <w:ilvl w:val="0"/>
          <w:numId w:val="34"/>
        </w:numPr>
        <w:spacing w:after="0" w:line="240" w:lineRule="auto"/>
        <w:rPr>
          <w:color w:val="00B0F0"/>
          <w:lang w:val="en-US"/>
        </w:rPr>
      </w:pPr>
      <w:r w:rsidRPr="00AA65C8">
        <w:rPr>
          <w:color w:val="00B0F0"/>
          <w:lang w:val="en-US"/>
        </w:rPr>
        <w:t>Upto 65, 535 Bytes</w:t>
      </w:r>
    </w:p>
    <w:p w14:paraId="37A05E6F" w14:textId="0AD2BA3F" w:rsidR="00AA65C8" w:rsidRDefault="00AA65C8" w:rsidP="00CA5DBF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Upto 256 Bytes</w:t>
      </w:r>
    </w:p>
    <w:p w14:paraId="1E538FBC" w14:textId="1241569C" w:rsidR="00AA65C8" w:rsidRDefault="00AA65C8" w:rsidP="00CA5DBF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Upto 65, 567 Bytes</w:t>
      </w:r>
    </w:p>
    <w:p w14:paraId="7FFE07A3" w14:textId="0F2F5F20" w:rsidR="00437E78" w:rsidRDefault="00AA65C8" w:rsidP="00CA5DBF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 xml:space="preserve">None </w:t>
      </w:r>
      <w:proofErr w:type="gramStart"/>
      <w:r w:rsidRPr="00AA65C8">
        <w:rPr>
          <w:lang w:val="en-US"/>
        </w:rPr>
        <w:t>Of</w:t>
      </w:r>
      <w:proofErr w:type="gramEnd"/>
      <w:r w:rsidRPr="00AA65C8">
        <w:rPr>
          <w:lang w:val="en-US"/>
        </w:rPr>
        <w:t xml:space="preserve"> The Mentioned</w:t>
      </w:r>
    </w:p>
    <w:p w14:paraId="276104A6" w14:textId="7E44E208" w:rsidR="00AA65C8" w:rsidRDefault="00AA65C8" w:rsidP="00AA65C8">
      <w:pPr>
        <w:spacing w:after="0" w:line="240" w:lineRule="auto"/>
        <w:rPr>
          <w:lang w:val="en-US"/>
        </w:rPr>
      </w:pPr>
    </w:p>
    <w:p w14:paraId="1BDD2E9C" w14:textId="77777777" w:rsidR="00AA65C8" w:rsidRPr="00AA65C8" w:rsidRDefault="00AA65C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 xml:space="preserve">Which "text Type" Has </w:t>
      </w:r>
      <w:proofErr w:type="gramStart"/>
      <w:r w:rsidRPr="00AA65C8">
        <w:rPr>
          <w:lang w:val="en-US"/>
        </w:rPr>
        <w:t>The</w:t>
      </w:r>
      <w:proofErr w:type="gramEnd"/>
      <w:r w:rsidRPr="00AA65C8">
        <w:rPr>
          <w:lang w:val="en-US"/>
        </w:rPr>
        <w:t xml:space="preserve"> Maximum Number Of Bytes?</w:t>
      </w:r>
    </w:p>
    <w:p w14:paraId="527F660D" w14:textId="2CD97167" w:rsidR="00AA65C8" w:rsidRDefault="00AA65C8" w:rsidP="00CA5DBF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Medium Text</w:t>
      </w:r>
    </w:p>
    <w:p w14:paraId="7C7AD623" w14:textId="309CEA3A" w:rsidR="00AA65C8" w:rsidRDefault="00AA65C8" w:rsidP="00CA5DBF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Tiny Text</w:t>
      </w:r>
    </w:p>
    <w:p w14:paraId="2630D08C" w14:textId="77777777" w:rsidR="00AA65C8" w:rsidRPr="00AA65C8" w:rsidRDefault="00AA65C8" w:rsidP="00CA5DBF">
      <w:pPr>
        <w:pStyle w:val="ListParagraph"/>
        <w:numPr>
          <w:ilvl w:val="0"/>
          <w:numId w:val="35"/>
        </w:numPr>
        <w:spacing w:after="0" w:line="240" w:lineRule="auto"/>
        <w:rPr>
          <w:color w:val="00B0F0"/>
          <w:lang w:val="en-US"/>
        </w:rPr>
      </w:pPr>
      <w:r w:rsidRPr="00AA65C8">
        <w:rPr>
          <w:color w:val="00B0F0"/>
          <w:lang w:val="en-US"/>
        </w:rPr>
        <w:t>Long Text</w:t>
      </w:r>
    </w:p>
    <w:p w14:paraId="33A056ED" w14:textId="3A8C4553" w:rsidR="00AA65C8" w:rsidRDefault="00AA65C8" w:rsidP="00CA5DBF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Text</w:t>
      </w:r>
    </w:p>
    <w:p w14:paraId="324C42DE" w14:textId="7D129950" w:rsidR="00AA65C8" w:rsidRDefault="00AA65C8" w:rsidP="00AA65C8">
      <w:pPr>
        <w:spacing w:after="0" w:line="240" w:lineRule="auto"/>
        <w:rPr>
          <w:lang w:val="en-US"/>
        </w:rPr>
      </w:pPr>
    </w:p>
    <w:p w14:paraId="79C5AC15" w14:textId="77777777" w:rsidR="00AA65C8" w:rsidRPr="00AA65C8" w:rsidRDefault="00AA65C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 xml:space="preserve">MySQL Comes </w:t>
      </w:r>
      <w:proofErr w:type="gramStart"/>
      <w:r w:rsidRPr="00AA65C8">
        <w:rPr>
          <w:lang w:val="en-US"/>
        </w:rPr>
        <w:t>With</w:t>
      </w:r>
      <w:proofErr w:type="gramEnd"/>
      <w:r w:rsidRPr="00AA65C8">
        <w:rPr>
          <w:lang w:val="en-US"/>
        </w:rPr>
        <w:t xml:space="preserve"> As Standard With Client Libraries For:</w:t>
      </w:r>
    </w:p>
    <w:p w14:paraId="2F67ADE6" w14:textId="1EC2F822" w:rsidR="00AA65C8" w:rsidRPr="00AA65C8" w:rsidRDefault="00AA65C8" w:rsidP="00CA5DBF">
      <w:pPr>
        <w:pStyle w:val="ListParagraph"/>
        <w:numPr>
          <w:ilvl w:val="0"/>
          <w:numId w:val="36"/>
        </w:numPr>
        <w:spacing w:after="0" w:line="240" w:lineRule="auto"/>
        <w:rPr>
          <w:color w:val="00B0F0"/>
          <w:lang w:val="en-US"/>
        </w:rPr>
      </w:pPr>
      <w:r w:rsidRPr="00AA65C8">
        <w:rPr>
          <w:color w:val="00B0F0"/>
          <w:lang w:val="en-US"/>
        </w:rPr>
        <w:t>C Only</w:t>
      </w:r>
    </w:p>
    <w:p w14:paraId="378710C5" w14:textId="3E2B406E" w:rsidR="00AA65C8" w:rsidRDefault="00AA65C8" w:rsidP="00CA5DBF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Java Only</w:t>
      </w:r>
    </w:p>
    <w:p w14:paraId="539B2298" w14:textId="4E2DC511" w:rsidR="00AA65C8" w:rsidRDefault="00AA65C8" w:rsidP="00CA5DBF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Java And C</w:t>
      </w:r>
    </w:p>
    <w:p w14:paraId="4D908501" w14:textId="5FD10A22" w:rsidR="00AA65C8" w:rsidRDefault="00AA65C8" w:rsidP="00CA5DBF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 xml:space="preserve">Perl, PHP </w:t>
      </w:r>
      <w:proofErr w:type="gramStart"/>
      <w:r w:rsidRPr="00AA65C8">
        <w:rPr>
          <w:lang w:val="en-US"/>
        </w:rPr>
        <w:t>And</w:t>
      </w:r>
      <w:proofErr w:type="gramEnd"/>
      <w:r w:rsidRPr="00AA65C8">
        <w:rPr>
          <w:lang w:val="en-US"/>
        </w:rPr>
        <w:t xml:space="preserve"> C</w:t>
      </w:r>
    </w:p>
    <w:p w14:paraId="717EA067" w14:textId="07E66173" w:rsidR="00AA65C8" w:rsidRDefault="00AA65C8" w:rsidP="00AA65C8">
      <w:pPr>
        <w:spacing w:after="0" w:line="240" w:lineRule="auto"/>
        <w:rPr>
          <w:lang w:val="en-US"/>
        </w:rPr>
      </w:pPr>
    </w:p>
    <w:p w14:paraId="6D34CE73" w14:textId="77777777" w:rsidR="00AA65C8" w:rsidRPr="00AA65C8" w:rsidRDefault="00AA65C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 xml:space="preserve">Which Of These Commands Will Delete A Table Called XXX If You Have Appropriate </w:t>
      </w:r>
      <w:proofErr w:type="gramStart"/>
      <w:r w:rsidRPr="00AA65C8">
        <w:rPr>
          <w:lang w:val="en-US"/>
        </w:rPr>
        <w:t>Authority:</w:t>
      </w:r>
      <w:proofErr w:type="gramEnd"/>
    </w:p>
    <w:p w14:paraId="1DE0FCED" w14:textId="1D2CF7F0" w:rsidR="00AA65C8" w:rsidRPr="00AA65C8" w:rsidRDefault="00AA65C8" w:rsidP="00CA5DBF">
      <w:pPr>
        <w:pStyle w:val="ListParagraph"/>
        <w:numPr>
          <w:ilvl w:val="0"/>
          <w:numId w:val="37"/>
        </w:numPr>
        <w:spacing w:after="0" w:line="240" w:lineRule="auto"/>
        <w:rPr>
          <w:color w:val="00B0F0"/>
          <w:lang w:val="en-US"/>
        </w:rPr>
      </w:pPr>
      <w:r w:rsidRPr="00AA65C8">
        <w:rPr>
          <w:color w:val="00B0F0"/>
          <w:lang w:val="en-US"/>
        </w:rPr>
        <w:t>DROP TABLE XXX</w:t>
      </w:r>
    </w:p>
    <w:p w14:paraId="5B53E058" w14:textId="08629208" w:rsidR="00AA65C8" w:rsidRDefault="00AA65C8" w:rsidP="00CA5DBF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DELETE XXX WHERE Confirm = "YES"</w:t>
      </w:r>
    </w:p>
    <w:p w14:paraId="3BD27E6A" w14:textId="46BA4573" w:rsidR="00AA65C8" w:rsidRDefault="00AA65C8" w:rsidP="00CA5DBF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DROP XXX</w:t>
      </w:r>
    </w:p>
    <w:p w14:paraId="2C353BB1" w14:textId="72EB9DE1" w:rsidR="00AA65C8" w:rsidRDefault="00AA65C8" w:rsidP="00CA5DBF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DROP XXX WHERE Confirm = "YES"</w:t>
      </w:r>
    </w:p>
    <w:p w14:paraId="5414BF24" w14:textId="348D58DF" w:rsidR="00AA65C8" w:rsidRDefault="00AA65C8" w:rsidP="00AA65C8">
      <w:pPr>
        <w:spacing w:after="0" w:line="240" w:lineRule="auto"/>
        <w:rPr>
          <w:lang w:val="en-US"/>
        </w:rPr>
      </w:pPr>
    </w:p>
    <w:p w14:paraId="1B457003" w14:textId="77777777" w:rsidR="00AA65C8" w:rsidRPr="00AA65C8" w:rsidRDefault="00AA65C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What Is MySQL View?</w:t>
      </w:r>
    </w:p>
    <w:p w14:paraId="51E6E912" w14:textId="4C932F92" w:rsidR="00AA65C8" w:rsidRPr="00AA65C8" w:rsidRDefault="00AA65C8" w:rsidP="00CA5DBF">
      <w:pPr>
        <w:pStyle w:val="ListParagraph"/>
        <w:numPr>
          <w:ilvl w:val="0"/>
          <w:numId w:val="38"/>
        </w:numPr>
        <w:spacing w:after="0" w:line="240" w:lineRule="auto"/>
        <w:rPr>
          <w:color w:val="00B0F0"/>
          <w:lang w:val="en-US"/>
        </w:rPr>
      </w:pPr>
      <w:r w:rsidRPr="00AA65C8">
        <w:rPr>
          <w:color w:val="00B0F0"/>
          <w:lang w:val="en-US"/>
        </w:rPr>
        <w:t>Virtual</w:t>
      </w:r>
    </w:p>
    <w:p w14:paraId="22884A68" w14:textId="6DF9C56C" w:rsidR="00AA65C8" w:rsidRDefault="00AA65C8" w:rsidP="00CA5DBF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Static</w:t>
      </w:r>
    </w:p>
    <w:p w14:paraId="619B3CB7" w14:textId="04E512F0" w:rsidR="00AA65C8" w:rsidRDefault="00AA65C8" w:rsidP="00CA5DBF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Real</w:t>
      </w:r>
    </w:p>
    <w:p w14:paraId="2D973A61" w14:textId="18DC1371" w:rsidR="00AA65C8" w:rsidRDefault="00AA65C8" w:rsidP="00CA5DBF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Temporary Table</w:t>
      </w:r>
    </w:p>
    <w:p w14:paraId="4DE295BD" w14:textId="3C097F9B" w:rsidR="00AA65C8" w:rsidRDefault="00AA65C8" w:rsidP="00AA65C8">
      <w:pPr>
        <w:spacing w:after="0" w:line="240" w:lineRule="auto"/>
        <w:rPr>
          <w:lang w:val="en-US"/>
        </w:rPr>
      </w:pPr>
    </w:p>
    <w:p w14:paraId="3F4F0853" w14:textId="77777777" w:rsidR="00AA65C8" w:rsidRPr="00AA65C8" w:rsidRDefault="00AA65C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lastRenderedPageBreak/>
        <w:t>Storing same data in many places is called .................</w:t>
      </w:r>
    </w:p>
    <w:p w14:paraId="55FF27BA" w14:textId="63D2B943" w:rsidR="00AA65C8" w:rsidRPr="00AA65C8" w:rsidRDefault="00AA65C8" w:rsidP="00CA5DBF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Iteration</w:t>
      </w:r>
    </w:p>
    <w:p w14:paraId="38A3E0AA" w14:textId="33EC820F" w:rsidR="00AA65C8" w:rsidRPr="00AA65C8" w:rsidRDefault="00AA65C8" w:rsidP="00CA5DBF">
      <w:pPr>
        <w:pStyle w:val="ListParagraph"/>
        <w:numPr>
          <w:ilvl w:val="0"/>
          <w:numId w:val="39"/>
        </w:numPr>
        <w:spacing w:after="0" w:line="240" w:lineRule="auto"/>
        <w:rPr>
          <w:color w:val="00B0F0"/>
          <w:lang w:val="en-US"/>
        </w:rPr>
      </w:pPr>
      <w:r w:rsidRPr="00AA65C8">
        <w:rPr>
          <w:color w:val="00B0F0"/>
          <w:lang w:val="en-US"/>
        </w:rPr>
        <w:t>Redundancy</w:t>
      </w:r>
    </w:p>
    <w:p w14:paraId="01EEA849" w14:textId="08193C0C" w:rsidR="00AA65C8" w:rsidRDefault="00AA65C8" w:rsidP="00CA5DBF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Enumeration</w:t>
      </w:r>
    </w:p>
    <w:p w14:paraId="537138F2" w14:textId="5710E64B" w:rsidR="00AA65C8" w:rsidRDefault="00AA65C8" w:rsidP="00CA5DBF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Concurrency</w:t>
      </w:r>
    </w:p>
    <w:p w14:paraId="3E5FAD2E" w14:textId="35C76847" w:rsidR="00AA65C8" w:rsidRDefault="00AA65C8" w:rsidP="00AA65C8">
      <w:pPr>
        <w:spacing w:after="0" w:line="240" w:lineRule="auto"/>
        <w:rPr>
          <w:lang w:val="en-US"/>
        </w:rPr>
      </w:pPr>
    </w:p>
    <w:p w14:paraId="37DB0E5A" w14:textId="77777777" w:rsidR="00AA65C8" w:rsidRPr="00AA65C8" w:rsidRDefault="00AA65C8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Which level of Abstraction describes what data are stored in the Database?</w:t>
      </w:r>
    </w:p>
    <w:p w14:paraId="69C25947" w14:textId="78CFBD46" w:rsidR="00AA65C8" w:rsidRPr="00AA65C8" w:rsidRDefault="00AA65C8" w:rsidP="00CA5DB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View Level</w:t>
      </w:r>
    </w:p>
    <w:p w14:paraId="5C239B8A" w14:textId="11EDA4E0" w:rsidR="00AA65C8" w:rsidRDefault="00AA65C8" w:rsidP="00CA5DB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Physical Level</w:t>
      </w:r>
    </w:p>
    <w:p w14:paraId="2065C342" w14:textId="77777777" w:rsidR="00AA65C8" w:rsidRPr="00AA65C8" w:rsidRDefault="00AA65C8" w:rsidP="00CA5DBF">
      <w:pPr>
        <w:pStyle w:val="ListParagraph"/>
        <w:numPr>
          <w:ilvl w:val="0"/>
          <w:numId w:val="40"/>
        </w:numPr>
        <w:spacing w:after="0" w:line="240" w:lineRule="auto"/>
        <w:rPr>
          <w:color w:val="00B0F0"/>
          <w:lang w:val="en-US"/>
        </w:rPr>
      </w:pPr>
      <w:r w:rsidRPr="00AA65C8">
        <w:rPr>
          <w:color w:val="00B0F0"/>
          <w:lang w:val="en-US"/>
        </w:rPr>
        <w:t>Logical Level</w:t>
      </w:r>
    </w:p>
    <w:p w14:paraId="3175A944" w14:textId="00D2F048" w:rsidR="00AA65C8" w:rsidRDefault="00AA65C8" w:rsidP="00CA5DB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AA65C8">
        <w:rPr>
          <w:lang w:val="en-US"/>
        </w:rPr>
        <w:t>Abstraction Level</w:t>
      </w:r>
    </w:p>
    <w:p w14:paraId="3758B07B" w14:textId="28EEDA65" w:rsidR="00AA65C8" w:rsidRDefault="00AA65C8" w:rsidP="00AA65C8">
      <w:pPr>
        <w:spacing w:after="0" w:line="240" w:lineRule="auto"/>
        <w:rPr>
          <w:lang w:val="en-US"/>
        </w:rPr>
      </w:pPr>
    </w:p>
    <w:p w14:paraId="6DAA4632" w14:textId="77777777" w:rsidR="002D233B" w:rsidRPr="002D233B" w:rsidRDefault="002D233B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In order to add a new column to an existing table in SQL, we can use the command ...........</w:t>
      </w:r>
    </w:p>
    <w:p w14:paraId="3853D404" w14:textId="54019F60" w:rsidR="002D233B" w:rsidRPr="002D233B" w:rsidRDefault="002D233B" w:rsidP="00CA5DB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Edit Table</w:t>
      </w:r>
    </w:p>
    <w:p w14:paraId="02F96E01" w14:textId="019519CD" w:rsidR="002D233B" w:rsidRPr="002D233B" w:rsidRDefault="002D233B" w:rsidP="00CA5DBF">
      <w:pPr>
        <w:pStyle w:val="ListParagraph"/>
        <w:numPr>
          <w:ilvl w:val="0"/>
          <w:numId w:val="41"/>
        </w:numPr>
        <w:spacing w:after="0" w:line="240" w:lineRule="auto"/>
        <w:rPr>
          <w:color w:val="00B0F0"/>
          <w:lang w:val="en-US"/>
        </w:rPr>
      </w:pPr>
      <w:r w:rsidRPr="002D233B">
        <w:rPr>
          <w:color w:val="00B0F0"/>
          <w:lang w:val="en-US"/>
        </w:rPr>
        <w:t>Alter Table</w:t>
      </w:r>
    </w:p>
    <w:p w14:paraId="35FDD9F5" w14:textId="666CCFC8" w:rsidR="002D233B" w:rsidRDefault="002D233B" w:rsidP="00CA5DB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Modify Table</w:t>
      </w:r>
    </w:p>
    <w:p w14:paraId="6E3D1175" w14:textId="06C26350" w:rsidR="00AA65C8" w:rsidRDefault="002D233B" w:rsidP="00CA5DB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Alter Colums</w:t>
      </w:r>
    </w:p>
    <w:p w14:paraId="6A689E3F" w14:textId="7CD07191" w:rsidR="002D233B" w:rsidRDefault="002D233B" w:rsidP="002D233B">
      <w:pPr>
        <w:spacing w:after="0" w:line="240" w:lineRule="auto"/>
        <w:rPr>
          <w:lang w:val="en-US"/>
        </w:rPr>
      </w:pPr>
    </w:p>
    <w:p w14:paraId="4DE4C322" w14:textId="77777777" w:rsidR="002D233B" w:rsidRPr="002D233B" w:rsidRDefault="002D233B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Which of the following is a valid SQL command?</w:t>
      </w:r>
    </w:p>
    <w:p w14:paraId="5C1EC465" w14:textId="24448176" w:rsidR="002D233B" w:rsidRPr="002D233B" w:rsidRDefault="002D233B" w:rsidP="00CA5DB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ALTER</w:t>
      </w:r>
    </w:p>
    <w:p w14:paraId="236136C0" w14:textId="06B968A3" w:rsidR="002D233B" w:rsidRDefault="002D233B" w:rsidP="00CA5DB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COMMIT</w:t>
      </w:r>
    </w:p>
    <w:p w14:paraId="637E3858" w14:textId="3CB5D4DA" w:rsidR="002D233B" w:rsidRDefault="002D233B" w:rsidP="00CA5DB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Insert</w:t>
      </w:r>
    </w:p>
    <w:p w14:paraId="63A1BF42" w14:textId="4F2D007F" w:rsidR="002D233B" w:rsidRPr="002D233B" w:rsidRDefault="002D233B" w:rsidP="00CA5DBF">
      <w:pPr>
        <w:pStyle w:val="ListParagraph"/>
        <w:numPr>
          <w:ilvl w:val="0"/>
          <w:numId w:val="42"/>
        </w:numPr>
        <w:spacing w:after="0" w:line="240" w:lineRule="auto"/>
        <w:rPr>
          <w:color w:val="00B0F0"/>
          <w:lang w:val="en-US"/>
        </w:rPr>
      </w:pPr>
      <w:r w:rsidRPr="002D233B">
        <w:rPr>
          <w:color w:val="00B0F0"/>
          <w:lang w:val="en-US"/>
        </w:rPr>
        <w:t>Back</w:t>
      </w:r>
    </w:p>
    <w:p w14:paraId="0C78D7F0" w14:textId="4D41A4F6" w:rsidR="002D233B" w:rsidRDefault="002D233B" w:rsidP="002D233B">
      <w:pPr>
        <w:spacing w:after="0" w:line="240" w:lineRule="auto"/>
        <w:rPr>
          <w:lang w:val="en-US"/>
        </w:rPr>
      </w:pPr>
    </w:p>
    <w:p w14:paraId="015C5043" w14:textId="77777777" w:rsidR="002D233B" w:rsidRPr="002D233B" w:rsidRDefault="002D233B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Which of the following is true of mysql?</w:t>
      </w:r>
    </w:p>
    <w:p w14:paraId="4D7FC4F9" w14:textId="3251785B" w:rsidR="002D233B" w:rsidRPr="002D233B" w:rsidRDefault="002D233B" w:rsidP="00CA5DBF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It is license-free for most applications.</w:t>
      </w:r>
    </w:p>
    <w:p w14:paraId="39B46BDC" w14:textId="546AE056" w:rsidR="002D233B" w:rsidRDefault="002D233B" w:rsidP="00CA5DBF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It is written in C and C++ languages</w:t>
      </w:r>
    </w:p>
    <w:p w14:paraId="599AAF56" w14:textId="16E0C7DC" w:rsidR="002D233B" w:rsidRDefault="002D233B" w:rsidP="00CA5DBF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It was owned and sponsored by the Swedish company MySQL AB</w:t>
      </w:r>
    </w:p>
    <w:p w14:paraId="6A625937" w14:textId="286D6B56" w:rsidR="002D233B" w:rsidRPr="002D233B" w:rsidRDefault="002D233B" w:rsidP="00CA5DBF">
      <w:pPr>
        <w:pStyle w:val="ListParagraph"/>
        <w:numPr>
          <w:ilvl w:val="0"/>
          <w:numId w:val="43"/>
        </w:numPr>
        <w:spacing w:after="0" w:line="240" w:lineRule="auto"/>
        <w:rPr>
          <w:color w:val="00B0F0"/>
          <w:lang w:val="en-US"/>
        </w:rPr>
      </w:pPr>
      <w:r w:rsidRPr="002D233B">
        <w:rPr>
          <w:color w:val="00B0F0"/>
          <w:lang w:val="en-US"/>
        </w:rPr>
        <w:t>All of the Above</w:t>
      </w:r>
    </w:p>
    <w:p w14:paraId="08BB8096" w14:textId="4369275F" w:rsidR="002D233B" w:rsidRDefault="002D233B" w:rsidP="002D233B">
      <w:pPr>
        <w:spacing w:after="0" w:line="240" w:lineRule="auto"/>
        <w:rPr>
          <w:lang w:val="en-US"/>
        </w:rPr>
      </w:pPr>
    </w:p>
    <w:p w14:paraId="4297B392" w14:textId="77777777" w:rsidR="002D233B" w:rsidRPr="002D233B" w:rsidRDefault="002D233B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Which of the following is not a sql keyword?</w:t>
      </w:r>
    </w:p>
    <w:p w14:paraId="50D0B9EF" w14:textId="43AB47AC" w:rsidR="002D233B" w:rsidRPr="002D233B" w:rsidRDefault="002D233B" w:rsidP="00CA5DB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DELETE</w:t>
      </w:r>
    </w:p>
    <w:p w14:paraId="7279F41E" w14:textId="05857D26" w:rsidR="002D233B" w:rsidRDefault="002D233B" w:rsidP="00CA5DB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CREATE</w:t>
      </w:r>
    </w:p>
    <w:p w14:paraId="4B970B20" w14:textId="5149D86C" w:rsidR="002D233B" w:rsidRDefault="002D233B" w:rsidP="00CA5DB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SELECT</w:t>
      </w:r>
    </w:p>
    <w:p w14:paraId="34184972" w14:textId="46166889" w:rsidR="002D233B" w:rsidRPr="002D233B" w:rsidRDefault="002D233B" w:rsidP="00CA5DBF">
      <w:pPr>
        <w:pStyle w:val="ListParagraph"/>
        <w:numPr>
          <w:ilvl w:val="0"/>
          <w:numId w:val="44"/>
        </w:numPr>
        <w:spacing w:after="0" w:line="240" w:lineRule="auto"/>
        <w:rPr>
          <w:color w:val="00B0F0"/>
          <w:lang w:val="en-US"/>
        </w:rPr>
      </w:pPr>
      <w:r w:rsidRPr="002D233B">
        <w:rPr>
          <w:color w:val="00B0F0"/>
          <w:lang w:val="en-US"/>
        </w:rPr>
        <w:t>REMOVE</w:t>
      </w:r>
    </w:p>
    <w:p w14:paraId="64B5318D" w14:textId="17F668DB" w:rsidR="002D233B" w:rsidRDefault="002D233B" w:rsidP="002D233B">
      <w:pPr>
        <w:spacing w:after="0" w:line="240" w:lineRule="auto"/>
        <w:rPr>
          <w:lang w:val="en-US"/>
        </w:rPr>
      </w:pPr>
    </w:p>
    <w:p w14:paraId="224D01EC" w14:textId="77777777" w:rsidR="002D233B" w:rsidRPr="002D233B" w:rsidRDefault="002D233B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Which of the following is not considered to be type of database client?</w:t>
      </w:r>
    </w:p>
    <w:p w14:paraId="7F4F777F" w14:textId="21EB73A1" w:rsidR="002D233B" w:rsidRPr="002D233B" w:rsidRDefault="002D233B" w:rsidP="00CA5DB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Apps</w:t>
      </w:r>
    </w:p>
    <w:p w14:paraId="26A84F41" w14:textId="65161098" w:rsidR="002D233B" w:rsidRDefault="002D233B" w:rsidP="00CA5DB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​Browsers</w:t>
      </w:r>
    </w:p>
    <w:p w14:paraId="21F53DDE" w14:textId="5A2B710F" w:rsidR="002D233B" w:rsidRDefault="002D233B" w:rsidP="00CA5DB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2D233B">
        <w:rPr>
          <w:lang w:val="en-US"/>
        </w:rPr>
        <w:t>Local software</w:t>
      </w:r>
    </w:p>
    <w:p w14:paraId="6321550D" w14:textId="5B9ECD5F" w:rsidR="002D233B" w:rsidRPr="003B794D" w:rsidRDefault="002D233B" w:rsidP="00CA5DBF">
      <w:pPr>
        <w:pStyle w:val="ListParagraph"/>
        <w:numPr>
          <w:ilvl w:val="0"/>
          <w:numId w:val="45"/>
        </w:numPr>
        <w:spacing w:after="0" w:line="240" w:lineRule="auto"/>
        <w:rPr>
          <w:color w:val="00B0F0"/>
          <w:lang w:val="en-US"/>
        </w:rPr>
      </w:pPr>
      <w:r w:rsidRPr="003B794D">
        <w:rPr>
          <w:color w:val="00B0F0"/>
          <w:lang w:val="en-US"/>
        </w:rPr>
        <w:t>All of the Above</w:t>
      </w:r>
    </w:p>
    <w:p w14:paraId="76399D36" w14:textId="264CDBFB" w:rsidR="002D233B" w:rsidRDefault="002D233B" w:rsidP="002D233B">
      <w:pPr>
        <w:spacing w:after="0" w:line="240" w:lineRule="auto"/>
        <w:rPr>
          <w:lang w:val="en-US"/>
        </w:rPr>
      </w:pPr>
    </w:p>
    <w:p w14:paraId="6E914478" w14:textId="77777777" w:rsidR="003B794D" w:rsidRPr="003B794D" w:rsidRDefault="003B794D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Which of the following keywords cannot be used to modify an existing table?</w:t>
      </w:r>
    </w:p>
    <w:p w14:paraId="55FCB258" w14:textId="0F9BA5C6" w:rsidR="003B794D" w:rsidRPr="003B794D" w:rsidRDefault="003B794D" w:rsidP="00CA5DBF">
      <w:pPr>
        <w:pStyle w:val="ListParagraph"/>
        <w:numPr>
          <w:ilvl w:val="0"/>
          <w:numId w:val="46"/>
        </w:numPr>
        <w:spacing w:after="0" w:line="240" w:lineRule="auto"/>
        <w:rPr>
          <w:color w:val="00B0F0"/>
          <w:lang w:val="en-US"/>
        </w:rPr>
      </w:pPr>
      <w:r w:rsidRPr="003B794D">
        <w:rPr>
          <w:color w:val="00B0F0"/>
          <w:lang w:val="en-US"/>
        </w:rPr>
        <w:t>ALTER TABLE...AS</w:t>
      </w:r>
    </w:p>
    <w:p w14:paraId="5A52B275" w14:textId="256E522E" w:rsidR="003B794D" w:rsidRDefault="003B794D" w:rsidP="00CA5DB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ALTER TABLE...ADD</w:t>
      </w:r>
    </w:p>
    <w:p w14:paraId="31952033" w14:textId="5FD3471F" w:rsidR="003B794D" w:rsidRDefault="003B794D" w:rsidP="00CA5DB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ALTER TABLE...MODIFY</w:t>
      </w:r>
    </w:p>
    <w:p w14:paraId="6D9FEF77" w14:textId="3EC0E902" w:rsidR="002D233B" w:rsidRDefault="003B794D" w:rsidP="00CA5DB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ALTER TABLE...DROP COLUMN</w:t>
      </w:r>
    </w:p>
    <w:p w14:paraId="09B7CC9E" w14:textId="00EF8BC6" w:rsidR="003B794D" w:rsidRDefault="003B794D" w:rsidP="003B794D">
      <w:pPr>
        <w:spacing w:after="0" w:line="240" w:lineRule="auto"/>
        <w:rPr>
          <w:lang w:val="en-US"/>
        </w:rPr>
      </w:pPr>
    </w:p>
    <w:p w14:paraId="2B4A8E87" w14:textId="77777777" w:rsidR="003B794D" w:rsidRPr="003B794D" w:rsidRDefault="003B794D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The privilege ____ can be granted to retrieve data.</w:t>
      </w:r>
    </w:p>
    <w:p w14:paraId="664A8D22" w14:textId="48492F39" w:rsidR="003B794D" w:rsidRPr="003B794D" w:rsidRDefault="003B794D" w:rsidP="00CA5DBF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READ</w:t>
      </w:r>
    </w:p>
    <w:p w14:paraId="5515451D" w14:textId="7E087120" w:rsidR="003B794D" w:rsidRPr="003B794D" w:rsidRDefault="003B794D" w:rsidP="00CA5DBF">
      <w:pPr>
        <w:pStyle w:val="ListParagraph"/>
        <w:numPr>
          <w:ilvl w:val="0"/>
          <w:numId w:val="47"/>
        </w:numPr>
        <w:spacing w:after="0" w:line="240" w:lineRule="auto"/>
        <w:rPr>
          <w:color w:val="00B0F0"/>
          <w:lang w:val="en-US"/>
        </w:rPr>
      </w:pPr>
      <w:r w:rsidRPr="003B794D">
        <w:rPr>
          <w:color w:val="00B0F0"/>
          <w:lang w:val="en-US"/>
        </w:rPr>
        <w:t>SELECT</w:t>
      </w:r>
    </w:p>
    <w:p w14:paraId="2C095BBA" w14:textId="11F8C42E" w:rsidR="003B794D" w:rsidRDefault="003B794D" w:rsidP="00CA5DBF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lastRenderedPageBreak/>
        <w:t>UPDATE</w:t>
      </w:r>
    </w:p>
    <w:p w14:paraId="00D1EB99" w14:textId="5B383A10" w:rsidR="003B794D" w:rsidRDefault="003B794D" w:rsidP="00CA5DBF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RETRIEVE</w:t>
      </w:r>
    </w:p>
    <w:p w14:paraId="1718704D" w14:textId="5374B0BA" w:rsidR="003B794D" w:rsidRDefault="003B794D" w:rsidP="003B794D">
      <w:pPr>
        <w:spacing w:after="0" w:line="240" w:lineRule="auto"/>
        <w:rPr>
          <w:lang w:val="en-US"/>
        </w:rPr>
      </w:pPr>
    </w:p>
    <w:p w14:paraId="79AF3B1A" w14:textId="77777777" w:rsidR="003B794D" w:rsidRPr="003B794D" w:rsidRDefault="003B794D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Which of the following is not one of the standard nosql categories?</w:t>
      </w:r>
    </w:p>
    <w:p w14:paraId="527B4F2D" w14:textId="085EE36E" w:rsidR="003B794D" w:rsidRPr="003B794D" w:rsidRDefault="003B794D" w:rsidP="00CA5DBF">
      <w:pPr>
        <w:pStyle w:val="ListParagraph"/>
        <w:numPr>
          <w:ilvl w:val="0"/>
          <w:numId w:val="48"/>
        </w:numPr>
        <w:spacing w:after="0" w:line="240" w:lineRule="auto"/>
        <w:rPr>
          <w:color w:val="00B0F0"/>
          <w:lang w:val="en-US"/>
        </w:rPr>
      </w:pPr>
      <w:r w:rsidRPr="003B794D">
        <w:rPr>
          <w:color w:val="00B0F0"/>
          <w:lang w:val="en-US"/>
        </w:rPr>
        <w:t>chart databases</w:t>
      </w:r>
    </w:p>
    <w:p w14:paraId="5F995F91" w14:textId="0267BFFB" w:rsidR="003B794D" w:rsidRDefault="003B794D" w:rsidP="00CA5DBF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graph databases</w:t>
      </w:r>
    </w:p>
    <w:p w14:paraId="19F41EEF" w14:textId="7188A346" w:rsidR="003B794D" w:rsidRDefault="003B794D" w:rsidP="00CA5DBF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document databases</w:t>
      </w:r>
    </w:p>
    <w:p w14:paraId="3EACAEA8" w14:textId="0CBB8BFD" w:rsidR="003B794D" w:rsidRDefault="003B794D" w:rsidP="00CA5DBF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column-oriented databases</w:t>
      </w:r>
    </w:p>
    <w:p w14:paraId="11F62C33" w14:textId="79759E80" w:rsidR="003B794D" w:rsidRDefault="003B794D" w:rsidP="003B794D">
      <w:pPr>
        <w:spacing w:after="0" w:line="240" w:lineRule="auto"/>
        <w:rPr>
          <w:lang w:val="en-US"/>
        </w:rPr>
      </w:pPr>
    </w:p>
    <w:p w14:paraId="57CE5B74" w14:textId="77777777" w:rsidR="003B794D" w:rsidRPr="003B794D" w:rsidRDefault="003B794D" w:rsidP="00CA5DBF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Databases are stored in ______ so that they are available when needed.</w:t>
      </w:r>
    </w:p>
    <w:p w14:paraId="22975F36" w14:textId="7EB211B1" w:rsidR="003B794D" w:rsidRPr="003B794D" w:rsidRDefault="003B794D" w:rsidP="00CA5DBF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data mines</w:t>
      </w:r>
    </w:p>
    <w:p w14:paraId="242C6DF1" w14:textId="21587CB0" w:rsidR="003B794D" w:rsidRPr="003B794D" w:rsidRDefault="003B794D" w:rsidP="00CA5DBF">
      <w:pPr>
        <w:pStyle w:val="ListParagraph"/>
        <w:numPr>
          <w:ilvl w:val="0"/>
          <w:numId w:val="49"/>
        </w:numPr>
        <w:spacing w:after="0" w:line="240" w:lineRule="auto"/>
        <w:rPr>
          <w:color w:val="00B0F0"/>
          <w:lang w:val="en-US"/>
        </w:rPr>
      </w:pPr>
      <w:r w:rsidRPr="003B794D">
        <w:rPr>
          <w:color w:val="00B0F0"/>
          <w:lang w:val="en-US"/>
        </w:rPr>
        <w:t>data matrices</w:t>
      </w:r>
    </w:p>
    <w:p w14:paraId="5782696D" w14:textId="4D425EDE" w:rsidR="003B794D" w:rsidRDefault="003B794D" w:rsidP="00CA5DBF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data sources</w:t>
      </w:r>
    </w:p>
    <w:p w14:paraId="304E954E" w14:textId="1CA58ECB" w:rsidR="003B794D" w:rsidRDefault="003B794D" w:rsidP="00CA5DBF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3B794D">
        <w:rPr>
          <w:lang w:val="en-US"/>
        </w:rPr>
        <w:t>data dashboards</w:t>
      </w:r>
    </w:p>
    <w:p w14:paraId="1663C39C" w14:textId="77777777" w:rsidR="003B794D" w:rsidRPr="003B794D" w:rsidRDefault="003B794D" w:rsidP="003B794D">
      <w:pPr>
        <w:spacing w:after="0" w:line="240" w:lineRule="auto"/>
        <w:rPr>
          <w:lang w:val="en-US"/>
        </w:rPr>
      </w:pPr>
    </w:p>
    <w:sectPr w:rsidR="003B794D" w:rsidRPr="003B79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6A00"/>
    <w:multiLevelType w:val="hybridMultilevel"/>
    <w:tmpl w:val="7DC8CABE"/>
    <w:lvl w:ilvl="0" w:tplc="39C21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F64405"/>
    <w:multiLevelType w:val="hybridMultilevel"/>
    <w:tmpl w:val="4E2A2E90"/>
    <w:lvl w:ilvl="0" w:tplc="141A85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3F44A5"/>
    <w:multiLevelType w:val="hybridMultilevel"/>
    <w:tmpl w:val="92FAF2AA"/>
    <w:lvl w:ilvl="0" w:tplc="4CDCE1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3977685"/>
    <w:multiLevelType w:val="hybridMultilevel"/>
    <w:tmpl w:val="B708485C"/>
    <w:lvl w:ilvl="0" w:tplc="86F6F44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3CF3A77"/>
    <w:multiLevelType w:val="hybridMultilevel"/>
    <w:tmpl w:val="D1904074"/>
    <w:lvl w:ilvl="0" w:tplc="B9D6EC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05F36"/>
    <w:multiLevelType w:val="hybridMultilevel"/>
    <w:tmpl w:val="6AD62158"/>
    <w:lvl w:ilvl="0" w:tplc="A72E160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76C6751"/>
    <w:multiLevelType w:val="hybridMultilevel"/>
    <w:tmpl w:val="DC1A7CE4"/>
    <w:lvl w:ilvl="0" w:tplc="6D9425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9F643C6"/>
    <w:multiLevelType w:val="hybridMultilevel"/>
    <w:tmpl w:val="8FB0DA12"/>
    <w:lvl w:ilvl="0" w:tplc="BA54DB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CF65BB3"/>
    <w:multiLevelType w:val="hybridMultilevel"/>
    <w:tmpl w:val="6FAC8DA4"/>
    <w:lvl w:ilvl="0" w:tplc="F81A83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05D730C"/>
    <w:multiLevelType w:val="hybridMultilevel"/>
    <w:tmpl w:val="2620FE44"/>
    <w:lvl w:ilvl="0" w:tplc="9110B7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2236D20"/>
    <w:multiLevelType w:val="hybridMultilevel"/>
    <w:tmpl w:val="BC7466D0"/>
    <w:lvl w:ilvl="0" w:tplc="3DB49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25F6971"/>
    <w:multiLevelType w:val="hybridMultilevel"/>
    <w:tmpl w:val="DABAB7D0"/>
    <w:lvl w:ilvl="0" w:tplc="6414D2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30B452D"/>
    <w:multiLevelType w:val="hybridMultilevel"/>
    <w:tmpl w:val="DD48C072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69340C5"/>
    <w:multiLevelType w:val="hybridMultilevel"/>
    <w:tmpl w:val="CEB45802"/>
    <w:lvl w:ilvl="0" w:tplc="3A80CD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150891"/>
    <w:multiLevelType w:val="hybridMultilevel"/>
    <w:tmpl w:val="92820F64"/>
    <w:lvl w:ilvl="0" w:tplc="B62C2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8495287"/>
    <w:multiLevelType w:val="hybridMultilevel"/>
    <w:tmpl w:val="243A1168"/>
    <w:lvl w:ilvl="0" w:tplc="211C72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9DC3093"/>
    <w:multiLevelType w:val="hybridMultilevel"/>
    <w:tmpl w:val="B2CE2B24"/>
    <w:lvl w:ilvl="0" w:tplc="F488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CE93F7C"/>
    <w:multiLevelType w:val="hybridMultilevel"/>
    <w:tmpl w:val="EED2A6F8"/>
    <w:lvl w:ilvl="0" w:tplc="718EC06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FF5358B"/>
    <w:multiLevelType w:val="hybridMultilevel"/>
    <w:tmpl w:val="4D064DF4"/>
    <w:lvl w:ilvl="0" w:tplc="F9C4810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0452E5C"/>
    <w:multiLevelType w:val="hybridMultilevel"/>
    <w:tmpl w:val="DDA49528"/>
    <w:lvl w:ilvl="0" w:tplc="2DF8E2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33C64AC"/>
    <w:multiLevelType w:val="hybridMultilevel"/>
    <w:tmpl w:val="4B22D8AE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4661454"/>
    <w:multiLevelType w:val="hybridMultilevel"/>
    <w:tmpl w:val="A3B00D60"/>
    <w:lvl w:ilvl="0" w:tplc="6B38B8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6195446"/>
    <w:multiLevelType w:val="hybridMultilevel"/>
    <w:tmpl w:val="CA78F1A2"/>
    <w:lvl w:ilvl="0" w:tplc="D5F471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7755BCA"/>
    <w:multiLevelType w:val="hybridMultilevel"/>
    <w:tmpl w:val="8326E806"/>
    <w:lvl w:ilvl="0" w:tplc="BAC468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8917BB2"/>
    <w:multiLevelType w:val="hybridMultilevel"/>
    <w:tmpl w:val="EF6CA078"/>
    <w:lvl w:ilvl="0" w:tplc="B812FA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A826B69"/>
    <w:multiLevelType w:val="hybridMultilevel"/>
    <w:tmpl w:val="ACC224A2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AF250AD"/>
    <w:multiLevelType w:val="hybridMultilevel"/>
    <w:tmpl w:val="A404CA64"/>
    <w:lvl w:ilvl="0" w:tplc="04B846A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2C72458E"/>
    <w:multiLevelType w:val="hybridMultilevel"/>
    <w:tmpl w:val="F41EB3FA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D4850FC"/>
    <w:multiLevelType w:val="hybridMultilevel"/>
    <w:tmpl w:val="5694C5FE"/>
    <w:lvl w:ilvl="0" w:tplc="D6C6FB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2EB639C5"/>
    <w:multiLevelType w:val="hybridMultilevel"/>
    <w:tmpl w:val="AFC47620"/>
    <w:lvl w:ilvl="0" w:tplc="27E4B8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2F1E53CE"/>
    <w:multiLevelType w:val="hybridMultilevel"/>
    <w:tmpl w:val="BBEAAAAC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0817E0D"/>
    <w:multiLevelType w:val="hybridMultilevel"/>
    <w:tmpl w:val="A67A352A"/>
    <w:lvl w:ilvl="0" w:tplc="0D42EC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0FB4819"/>
    <w:multiLevelType w:val="hybridMultilevel"/>
    <w:tmpl w:val="58DA3C20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46B197B"/>
    <w:multiLevelType w:val="hybridMultilevel"/>
    <w:tmpl w:val="1B165FF0"/>
    <w:lvl w:ilvl="0" w:tplc="51EC4D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34AB4716"/>
    <w:multiLevelType w:val="hybridMultilevel"/>
    <w:tmpl w:val="D3CCD3B4"/>
    <w:lvl w:ilvl="0" w:tplc="7DB4EC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34D518F3"/>
    <w:multiLevelType w:val="hybridMultilevel"/>
    <w:tmpl w:val="4A8A02D2"/>
    <w:lvl w:ilvl="0" w:tplc="B896ED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37627778"/>
    <w:multiLevelType w:val="hybridMultilevel"/>
    <w:tmpl w:val="563805BC"/>
    <w:lvl w:ilvl="0" w:tplc="82E402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37BD1097"/>
    <w:multiLevelType w:val="hybridMultilevel"/>
    <w:tmpl w:val="19949E72"/>
    <w:lvl w:ilvl="0" w:tplc="66CC1B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38B5392A"/>
    <w:multiLevelType w:val="hybridMultilevel"/>
    <w:tmpl w:val="F0A0CFDA"/>
    <w:lvl w:ilvl="0" w:tplc="3EB05A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3AA57BD2"/>
    <w:multiLevelType w:val="hybridMultilevel"/>
    <w:tmpl w:val="EAFC627E"/>
    <w:lvl w:ilvl="0" w:tplc="4EC2DF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3B474935"/>
    <w:multiLevelType w:val="hybridMultilevel"/>
    <w:tmpl w:val="7D7CA0D8"/>
    <w:lvl w:ilvl="0" w:tplc="EEFE06A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D2D37E1"/>
    <w:multiLevelType w:val="hybridMultilevel"/>
    <w:tmpl w:val="8510314C"/>
    <w:lvl w:ilvl="0" w:tplc="A50A12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3D7C7850"/>
    <w:multiLevelType w:val="hybridMultilevel"/>
    <w:tmpl w:val="207CA834"/>
    <w:lvl w:ilvl="0" w:tplc="40DECE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42D51F30"/>
    <w:multiLevelType w:val="hybridMultilevel"/>
    <w:tmpl w:val="F0E62A4A"/>
    <w:lvl w:ilvl="0" w:tplc="3ED24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3381023"/>
    <w:multiLevelType w:val="hybridMultilevel"/>
    <w:tmpl w:val="597C53C8"/>
    <w:lvl w:ilvl="0" w:tplc="158860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43ED210B"/>
    <w:multiLevelType w:val="hybridMultilevel"/>
    <w:tmpl w:val="9F5646C2"/>
    <w:lvl w:ilvl="0" w:tplc="BABE9D5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44AE00EE"/>
    <w:multiLevelType w:val="hybridMultilevel"/>
    <w:tmpl w:val="FDA07B56"/>
    <w:lvl w:ilvl="0" w:tplc="D8642A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45947A4A"/>
    <w:multiLevelType w:val="hybridMultilevel"/>
    <w:tmpl w:val="BBBE0AA0"/>
    <w:lvl w:ilvl="0" w:tplc="A6C8FB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46BB3F54"/>
    <w:multiLevelType w:val="hybridMultilevel"/>
    <w:tmpl w:val="1EF2AAC2"/>
    <w:lvl w:ilvl="0" w:tplc="19845C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49102373"/>
    <w:multiLevelType w:val="hybridMultilevel"/>
    <w:tmpl w:val="00E47E76"/>
    <w:lvl w:ilvl="0" w:tplc="DE2826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4B50762B"/>
    <w:multiLevelType w:val="hybridMultilevel"/>
    <w:tmpl w:val="FA68F8EE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4B606AE1"/>
    <w:multiLevelType w:val="hybridMultilevel"/>
    <w:tmpl w:val="A5820800"/>
    <w:lvl w:ilvl="0" w:tplc="B22AA0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B9A0E4E"/>
    <w:multiLevelType w:val="hybridMultilevel"/>
    <w:tmpl w:val="053E9350"/>
    <w:lvl w:ilvl="0" w:tplc="6776763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4D2B3B1C"/>
    <w:multiLevelType w:val="hybridMultilevel"/>
    <w:tmpl w:val="0A1E99CC"/>
    <w:lvl w:ilvl="0" w:tplc="4A109E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4D3F2973"/>
    <w:multiLevelType w:val="hybridMultilevel"/>
    <w:tmpl w:val="84F2D784"/>
    <w:lvl w:ilvl="0" w:tplc="056EA2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4DB44370"/>
    <w:multiLevelType w:val="hybridMultilevel"/>
    <w:tmpl w:val="2146F0A0"/>
    <w:lvl w:ilvl="0" w:tplc="099C21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2D62152"/>
    <w:multiLevelType w:val="hybridMultilevel"/>
    <w:tmpl w:val="A42A86CE"/>
    <w:lvl w:ilvl="0" w:tplc="90209E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532276EE"/>
    <w:multiLevelType w:val="hybridMultilevel"/>
    <w:tmpl w:val="8EF6FA4E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53693436"/>
    <w:multiLevelType w:val="hybridMultilevel"/>
    <w:tmpl w:val="33C8EA18"/>
    <w:lvl w:ilvl="0" w:tplc="220A3B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537B547C"/>
    <w:multiLevelType w:val="hybridMultilevel"/>
    <w:tmpl w:val="B12A1D60"/>
    <w:lvl w:ilvl="0" w:tplc="813AF7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53C61ECC"/>
    <w:multiLevelType w:val="hybridMultilevel"/>
    <w:tmpl w:val="059443B6"/>
    <w:lvl w:ilvl="0" w:tplc="3982BB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549C2A41"/>
    <w:multiLevelType w:val="hybridMultilevel"/>
    <w:tmpl w:val="AAE49E06"/>
    <w:lvl w:ilvl="0" w:tplc="1A7E98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54CC6231"/>
    <w:multiLevelType w:val="hybridMultilevel"/>
    <w:tmpl w:val="6CEE5656"/>
    <w:lvl w:ilvl="0" w:tplc="1D6AC3E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52838D5"/>
    <w:multiLevelType w:val="hybridMultilevel"/>
    <w:tmpl w:val="FD042D82"/>
    <w:lvl w:ilvl="0" w:tplc="FDF094D4">
      <w:start w:val="4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5682BCF"/>
    <w:multiLevelType w:val="hybridMultilevel"/>
    <w:tmpl w:val="5ECAEB1C"/>
    <w:lvl w:ilvl="0" w:tplc="BAF24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56565DF7"/>
    <w:multiLevelType w:val="hybridMultilevel"/>
    <w:tmpl w:val="8E6EB208"/>
    <w:lvl w:ilvl="0" w:tplc="BCA8E9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56C753EF"/>
    <w:multiLevelType w:val="hybridMultilevel"/>
    <w:tmpl w:val="48C65E40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587678CF"/>
    <w:multiLevelType w:val="hybridMultilevel"/>
    <w:tmpl w:val="05EC9468"/>
    <w:lvl w:ilvl="0" w:tplc="2020CB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58BF62A2"/>
    <w:multiLevelType w:val="hybridMultilevel"/>
    <w:tmpl w:val="9E92E760"/>
    <w:lvl w:ilvl="0" w:tplc="CFE03E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596845E1"/>
    <w:multiLevelType w:val="hybridMultilevel"/>
    <w:tmpl w:val="1DAA50D2"/>
    <w:lvl w:ilvl="0" w:tplc="146E0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5BE226C2"/>
    <w:multiLevelType w:val="hybridMultilevel"/>
    <w:tmpl w:val="3F144D9C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5D4B47A5"/>
    <w:multiLevelType w:val="hybridMultilevel"/>
    <w:tmpl w:val="4EA8018E"/>
    <w:lvl w:ilvl="0" w:tplc="DB08562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60BE3180"/>
    <w:multiLevelType w:val="hybridMultilevel"/>
    <w:tmpl w:val="CF42B43A"/>
    <w:lvl w:ilvl="0" w:tplc="B35C73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 w15:restartNumberingAfterBreak="0">
    <w:nsid w:val="612F1C67"/>
    <w:multiLevelType w:val="hybridMultilevel"/>
    <w:tmpl w:val="F01CFAB8"/>
    <w:lvl w:ilvl="0" w:tplc="D422D0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 w15:restartNumberingAfterBreak="0">
    <w:nsid w:val="613209F3"/>
    <w:multiLevelType w:val="hybridMultilevel"/>
    <w:tmpl w:val="798A18EA"/>
    <w:lvl w:ilvl="0" w:tplc="5F6AE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61B65E72"/>
    <w:multiLevelType w:val="hybridMultilevel"/>
    <w:tmpl w:val="5346086A"/>
    <w:lvl w:ilvl="0" w:tplc="17E649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 w15:restartNumberingAfterBreak="0">
    <w:nsid w:val="69331318"/>
    <w:multiLevelType w:val="hybridMultilevel"/>
    <w:tmpl w:val="6FA802B0"/>
    <w:lvl w:ilvl="0" w:tplc="1A5694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69762288"/>
    <w:multiLevelType w:val="hybridMultilevel"/>
    <w:tmpl w:val="9086DDA0"/>
    <w:lvl w:ilvl="0" w:tplc="62BE82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6A1C0D7F"/>
    <w:multiLevelType w:val="hybridMultilevel"/>
    <w:tmpl w:val="D85A7E7C"/>
    <w:lvl w:ilvl="0" w:tplc="8D743B1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6B5F7C4D"/>
    <w:multiLevelType w:val="hybridMultilevel"/>
    <w:tmpl w:val="DF8C9FD4"/>
    <w:lvl w:ilvl="0" w:tplc="F0DA8D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0" w15:restartNumberingAfterBreak="0">
    <w:nsid w:val="6BDF18E4"/>
    <w:multiLevelType w:val="hybridMultilevel"/>
    <w:tmpl w:val="D6A4F6F0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6C5A16C0"/>
    <w:multiLevelType w:val="hybridMultilevel"/>
    <w:tmpl w:val="12E2E1CC"/>
    <w:lvl w:ilvl="0" w:tplc="AED23C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 w15:restartNumberingAfterBreak="0">
    <w:nsid w:val="6D9A08FC"/>
    <w:multiLevelType w:val="hybridMultilevel"/>
    <w:tmpl w:val="26A01D86"/>
    <w:lvl w:ilvl="0" w:tplc="07AE21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 w15:restartNumberingAfterBreak="0">
    <w:nsid w:val="6FB827F0"/>
    <w:multiLevelType w:val="hybridMultilevel"/>
    <w:tmpl w:val="B680D44C"/>
    <w:lvl w:ilvl="0" w:tplc="729E8D28">
      <w:start w:val="35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FD9369E"/>
    <w:multiLevelType w:val="hybridMultilevel"/>
    <w:tmpl w:val="52701420"/>
    <w:lvl w:ilvl="0" w:tplc="6B02C7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 w15:restartNumberingAfterBreak="0">
    <w:nsid w:val="707921D0"/>
    <w:multiLevelType w:val="hybridMultilevel"/>
    <w:tmpl w:val="CBA89D7A"/>
    <w:lvl w:ilvl="0" w:tplc="0EAAF5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 w15:restartNumberingAfterBreak="0">
    <w:nsid w:val="70E1261A"/>
    <w:multiLevelType w:val="hybridMultilevel"/>
    <w:tmpl w:val="C4961F8A"/>
    <w:lvl w:ilvl="0" w:tplc="D166EF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 w15:restartNumberingAfterBreak="0">
    <w:nsid w:val="713843AD"/>
    <w:multiLevelType w:val="hybridMultilevel"/>
    <w:tmpl w:val="2A26603A"/>
    <w:lvl w:ilvl="0" w:tplc="562655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73194DE0"/>
    <w:multiLevelType w:val="hybridMultilevel"/>
    <w:tmpl w:val="097E764E"/>
    <w:lvl w:ilvl="0" w:tplc="F7C4CA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 w15:restartNumberingAfterBreak="0">
    <w:nsid w:val="7326442B"/>
    <w:multiLevelType w:val="hybridMultilevel"/>
    <w:tmpl w:val="2796F538"/>
    <w:lvl w:ilvl="0" w:tplc="85C699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 w15:restartNumberingAfterBreak="0">
    <w:nsid w:val="7471683C"/>
    <w:multiLevelType w:val="hybridMultilevel"/>
    <w:tmpl w:val="18805A1C"/>
    <w:lvl w:ilvl="0" w:tplc="EB64E2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 w15:restartNumberingAfterBreak="0">
    <w:nsid w:val="75A872AB"/>
    <w:multiLevelType w:val="hybridMultilevel"/>
    <w:tmpl w:val="F97CAD28"/>
    <w:lvl w:ilvl="0" w:tplc="2138CD3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 w15:restartNumberingAfterBreak="0">
    <w:nsid w:val="7A820F5E"/>
    <w:multiLevelType w:val="hybridMultilevel"/>
    <w:tmpl w:val="C77EC810"/>
    <w:lvl w:ilvl="0" w:tplc="F01641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7BBE7875"/>
    <w:multiLevelType w:val="hybridMultilevel"/>
    <w:tmpl w:val="D406A97E"/>
    <w:lvl w:ilvl="0" w:tplc="A07AE0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4" w15:restartNumberingAfterBreak="0">
    <w:nsid w:val="7E217D1F"/>
    <w:multiLevelType w:val="hybridMultilevel"/>
    <w:tmpl w:val="7BDC39BE"/>
    <w:lvl w:ilvl="0" w:tplc="BAA034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67"/>
  </w:num>
  <w:num w:numId="3">
    <w:abstractNumId w:val="75"/>
  </w:num>
  <w:num w:numId="4">
    <w:abstractNumId w:val="69"/>
  </w:num>
  <w:num w:numId="5">
    <w:abstractNumId w:val="65"/>
  </w:num>
  <w:num w:numId="6">
    <w:abstractNumId w:val="88"/>
  </w:num>
  <w:num w:numId="7">
    <w:abstractNumId w:val="62"/>
  </w:num>
  <w:num w:numId="8">
    <w:abstractNumId w:val="48"/>
  </w:num>
  <w:num w:numId="9">
    <w:abstractNumId w:val="46"/>
  </w:num>
  <w:num w:numId="10">
    <w:abstractNumId w:val="33"/>
  </w:num>
  <w:num w:numId="11">
    <w:abstractNumId w:val="14"/>
  </w:num>
  <w:num w:numId="12">
    <w:abstractNumId w:val="76"/>
  </w:num>
  <w:num w:numId="13">
    <w:abstractNumId w:val="93"/>
  </w:num>
  <w:num w:numId="14">
    <w:abstractNumId w:val="3"/>
  </w:num>
  <w:num w:numId="15">
    <w:abstractNumId w:val="53"/>
  </w:num>
  <w:num w:numId="16">
    <w:abstractNumId w:val="45"/>
  </w:num>
  <w:num w:numId="17">
    <w:abstractNumId w:val="13"/>
  </w:num>
  <w:num w:numId="18">
    <w:abstractNumId w:val="87"/>
  </w:num>
  <w:num w:numId="19">
    <w:abstractNumId w:val="55"/>
  </w:num>
  <w:num w:numId="20">
    <w:abstractNumId w:val="42"/>
  </w:num>
  <w:num w:numId="21">
    <w:abstractNumId w:val="86"/>
  </w:num>
  <w:num w:numId="22">
    <w:abstractNumId w:val="78"/>
  </w:num>
  <w:num w:numId="23">
    <w:abstractNumId w:val="7"/>
  </w:num>
  <w:num w:numId="24">
    <w:abstractNumId w:val="51"/>
  </w:num>
  <w:num w:numId="25">
    <w:abstractNumId w:val="15"/>
  </w:num>
  <w:num w:numId="26">
    <w:abstractNumId w:val="77"/>
  </w:num>
  <w:num w:numId="27">
    <w:abstractNumId w:val="31"/>
  </w:num>
  <w:num w:numId="28">
    <w:abstractNumId w:val="11"/>
  </w:num>
  <w:num w:numId="29">
    <w:abstractNumId w:val="6"/>
  </w:num>
  <w:num w:numId="30">
    <w:abstractNumId w:val="43"/>
  </w:num>
  <w:num w:numId="31">
    <w:abstractNumId w:val="4"/>
  </w:num>
  <w:num w:numId="32">
    <w:abstractNumId w:val="5"/>
  </w:num>
  <w:num w:numId="33">
    <w:abstractNumId w:val="91"/>
  </w:num>
  <w:num w:numId="34">
    <w:abstractNumId w:val="60"/>
  </w:num>
  <w:num w:numId="35">
    <w:abstractNumId w:val="54"/>
  </w:num>
  <w:num w:numId="36">
    <w:abstractNumId w:val="38"/>
  </w:num>
  <w:num w:numId="37">
    <w:abstractNumId w:val="73"/>
  </w:num>
  <w:num w:numId="38">
    <w:abstractNumId w:val="47"/>
  </w:num>
  <w:num w:numId="39">
    <w:abstractNumId w:val="22"/>
  </w:num>
  <w:num w:numId="40">
    <w:abstractNumId w:val="61"/>
  </w:num>
  <w:num w:numId="41">
    <w:abstractNumId w:val="71"/>
  </w:num>
  <w:num w:numId="42">
    <w:abstractNumId w:val="89"/>
  </w:num>
  <w:num w:numId="43">
    <w:abstractNumId w:val="92"/>
  </w:num>
  <w:num w:numId="44">
    <w:abstractNumId w:val="17"/>
  </w:num>
  <w:num w:numId="45">
    <w:abstractNumId w:val="72"/>
  </w:num>
  <w:num w:numId="46">
    <w:abstractNumId w:val="74"/>
  </w:num>
  <w:num w:numId="47">
    <w:abstractNumId w:val="39"/>
  </w:num>
  <w:num w:numId="48">
    <w:abstractNumId w:val="40"/>
  </w:num>
  <w:num w:numId="49">
    <w:abstractNumId w:val="9"/>
  </w:num>
  <w:num w:numId="50">
    <w:abstractNumId w:val="49"/>
  </w:num>
  <w:num w:numId="51">
    <w:abstractNumId w:val="63"/>
  </w:num>
  <w:num w:numId="52">
    <w:abstractNumId w:val="94"/>
  </w:num>
  <w:num w:numId="53">
    <w:abstractNumId w:val="41"/>
  </w:num>
  <w:num w:numId="54">
    <w:abstractNumId w:val="36"/>
  </w:num>
  <w:num w:numId="55">
    <w:abstractNumId w:val="24"/>
  </w:num>
  <w:num w:numId="56">
    <w:abstractNumId w:val="84"/>
  </w:num>
  <w:num w:numId="57">
    <w:abstractNumId w:val="10"/>
  </w:num>
  <w:num w:numId="58">
    <w:abstractNumId w:val="59"/>
  </w:num>
  <w:num w:numId="59">
    <w:abstractNumId w:val="58"/>
  </w:num>
  <w:num w:numId="60">
    <w:abstractNumId w:val="29"/>
  </w:num>
  <w:num w:numId="61">
    <w:abstractNumId w:val="23"/>
  </w:num>
  <w:num w:numId="62">
    <w:abstractNumId w:val="85"/>
  </w:num>
  <w:num w:numId="63">
    <w:abstractNumId w:val="19"/>
  </w:num>
  <w:num w:numId="64">
    <w:abstractNumId w:val="16"/>
  </w:num>
  <w:num w:numId="65">
    <w:abstractNumId w:val="56"/>
  </w:num>
  <w:num w:numId="66">
    <w:abstractNumId w:val="81"/>
  </w:num>
  <w:num w:numId="67">
    <w:abstractNumId w:val="44"/>
  </w:num>
  <w:num w:numId="68">
    <w:abstractNumId w:val="34"/>
  </w:num>
  <w:num w:numId="69">
    <w:abstractNumId w:val="90"/>
  </w:num>
  <w:num w:numId="70">
    <w:abstractNumId w:val="28"/>
  </w:num>
  <w:num w:numId="71">
    <w:abstractNumId w:val="26"/>
  </w:num>
  <w:num w:numId="72">
    <w:abstractNumId w:val="8"/>
  </w:num>
  <w:num w:numId="73">
    <w:abstractNumId w:val="2"/>
  </w:num>
  <w:num w:numId="74">
    <w:abstractNumId w:val="79"/>
  </w:num>
  <w:num w:numId="75">
    <w:abstractNumId w:val="64"/>
  </w:num>
  <w:num w:numId="76">
    <w:abstractNumId w:val="37"/>
  </w:num>
  <w:num w:numId="77">
    <w:abstractNumId w:val="21"/>
  </w:num>
  <w:num w:numId="78">
    <w:abstractNumId w:val="68"/>
  </w:num>
  <w:num w:numId="79">
    <w:abstractNumId w:val="35"/>
  </w:num>
  <w:num w:numId="80">
    <w:abstractNumId w:val="1"/>
  </w:num>
  <w:num w:numId="81">
    <w:abstractNumId w:val="52"/>
  </w:num>
  <w:num w:numId="82">
    <w:abstractNumId w:val="0"/>
  </w:num>
  <w:num w:numId="83">
    <w:abstractNumId w:val="27"/>
  </w:num>
  <w:num w:numId="84">
    <w:abstractNumId w:val="83"/>
  </w:num>
  <w:num w:numId="85">
    <w:abstractNumId w:val="25"/>
  </w:num>
  <w:num w:numId="86">
    <w:abstractNumId w:val="12"/>
  </w:num>
  <w:num w:numId="87">
    <w:abstractNumId w:val="30"/>
  </w:num>
  <w:num w:numId="88">
    <w:abstractNumId w:val="80"/>
  </w:num>
  <w:num w:numId="89">
    <w:abstractNumId w:val="66"/>
  </w:num>
  <w:num w:numId="90">
    <w:abstractNumId w:val="20"/>
  </w:num>
  <w:num w:numId="91">
    <w:abstractNumId w:val="50"/>
  </w:num>
  <w:num w:numId="92">
    <w:abstractNumId w:val="57"/>
  </w:num>
  <w:num w:numId="93">
    <w:abstractNumId w:val="70"/>
  </w:num>
  <w:num w:numId="94">
    <w:abstractNumId w:val="82"/>
  </w:num>
  <w:num w:numId="95">
    <w:abstractNumId w:val="32"/>
  </w:num>
  <w:numIdMacAtCleanup w:val="9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jY0B9KmhhamJko6SsGpxcWZ+XkgBYa1AL0XnkssAAAA"/>
  </w:docVars>
  <w:rsids>
    <w:rsidRoot w:val="00863E3C"/>
    <w:rsid w:val="000A6E65"/>
    <w:rsid w:val="000E7BF1"/>
    <w:rsid w:val="001E6A72"/>
    <w:rsid w:val="00241A73"/>
    <w:rsid w:val="002D233B"/>
    <w:rsid w:val="003B794D"/>
    <w:rsid w:val="00437E78"/>
    <w:rsid w:val="005771A8"/>
    <w:rsid w:val="005C1AA2"/>
    <w:rsid w:val="00603344"/>
    <w:rsid w:val="007E0D28"/>
    <w:rsid w:val="00863E3C"/>
    <w:rsid w:val="00AA65C8"/>
    <w:rsid w:val="00C5150E"/>
    <w:rsid w:val="00C97D5A"/>
    <w:rsid w:val="00CA5DBF"/>
    <w:rsid w:val="00F73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4DD55"/>
  <w15:chartTrackingRefBased/>
  <w15:docId w15:val="{68AB080C-1F09-4787-BC91-8A8652BC4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E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811</Words>
  <Characters>1032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1-04-16T09:41:00Z</dcterms:created>
  <dcterms:modified xsi:type="dcterms:W3CDTF">2021-04-16T09:41:00Z</dcterms:modified>
</cp:coreProperties>
</file>